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A3C51" w14:textId="77777777" w:rsidR="00602965" w:rsidRPr="002E75C6" w:rsidRDefault="00FE1E11" w:rsidP="00EC7B64">
      <w:pPr>
        <w:spacing w:line="0" w:lineRule="atLeast"/>
        <w:ind w:left="22" w:hangingChars="8" w:hanging="22"/>
        <w:jc w:val="center"/>
        <w:rPr>
          <w:rFonts w:ascii="Arial" w:hAnsi="Arial" w:cs="Arial"/>
          <w:b/>
          <w:sz w:val="28"/>
          <w:szCs w:val="28"/>
        </w:rPr>
      </w:pPr>
      <w:r w:rsidRPr="002E75C6">
        <w:rPr>
          <w:rFonts w:ascii="Arial" w:hAnsi="Arial" w:cs="Arial"/>
          <w:b/>
          <w:sz w:val="28"/>
          <w:szCs w:val="28"/>
        </w:rPr>
        <w:t>姊妹學校交流</w:t>
      </w:r>
      <w:r w:rsidR="009778A8" w:rsidRPr="002E75C6">
        <w:rPr>
          <w:rFonts w:ascii="Arial" w:hAnsi="Arial" w:cs="Arial"/>
          <w:b/>
          <w:sz w:val="28"/>
          <w:szCs w:val="28"/>
        </w:rPr>
        <w:t>報告書</w:t>
      </w:r>
    </w:p>
    <w:p w14:paraId="4DA8C2E5" w14:textId="2A43CC24" w:rsidR="00FE1E11" w:rsidRPr="002E75C6" w:rsidRDefault="00FE1E11" w:rsidP="00EC7B64">
      <w:pPr>
        <w:spacing w:line="0" w:lineRule="atLeast"/>
        <w:ind w:left="22" w:hangingChars="8" w:hanging="22"/>
        <w:jc w:val="center"/>
        <w:rPr>
          <w:rFonts w:ascii="Arial" w:hAnsi="Arial" w:cs="Arial"/>
          <w:b/>
          <w:sz w:val="28"/>
          <w:szCs w:val="28"/>
        </w:rPr>
      </w:pPr>
      <w:r w:rsidRPr="002E75C6">
        <w:rPr>
          <w:rFonts w:ascii="Arial" w:hAnsi="Arial" w:cs="Arial"/>
          <w:b/>
          <w:sz w:val="28"/>
          <w:szCs w:val="28"/>
        </w:rPr>
        <w:t>___</w:t>
      </w:r>
      <w:r w:rsidR="00582C32" w:rsidRPr="004F625C">
        <w:rPr>
          <w:rFonts w:ascii="Arial" w:hAnsi="Arial" w:cs="Arial" w:hint="eastAsia"/>
          <w:b/>
          <w:sz w:val="28"/>
          <w:szCs w:val="28"/>
          <w:u w:val="single"/>
        </w:rPr>
        <w:t>20</w:t>
      </w:r>
      <w:r w:rsidR="00CB4D89">
        <w:rPr>
          <w:rFonts w:ascii="Arial" w:hAnsi="Arial" w:cs="Arial"/>
          <w:b/>
          <w:sz w:val="28"/>
          <w:szCs w:val="28"/>
          <w:u w:val="single"/>
        </w:rPr>
        <w:t>20</w:t>
      </w:r>
      <w:r w:rsidRPr="002E75C6">
        <w:rPr>
          <w:rFonts w:ascii="Arial" w:hAnsi="Arial" w:cs="Arial"/>
          <w:b/>
          <w:sz w:val="28"/>
          <w:szCs w:val="28"/>
        </w:rPr>
        <w:t>_</w:t>
      </w:r>
      <w:r w:rsidR="00E076A3" w:rsidRPr="002E75C6">
        <w:rPr>
          <w:rFonts w:ascii="Arial" w:hAnsi="Arial" w:cs="Arial"/>
          <w:b/>
          <w:sz w:val="28"/>
          <w:szCs w:val="28"/>
        </w:rPr>
        <w:t xml:space="preserve"> </w:t>
      </w:r>
      <w:r w:rsidR="00A77158" w:rsidRPr="002E75C6">
        <w:rPr>
          <w:rFonts w:ascii="Arial" w:hAnsi="Arial" w:cs="Arial"/>
          <w:b/>
          <w:sz w:val="28"/>
          <w:szCs w:val="28"/>
        </w:rPr>
        <w:t>/</w:t>
      </w:r>
      <w:r w:rsidRPr="002E75C6">
        <w:rPr>
          <w:rFonts w:ascii="Arial" w:hAnsi="Arial" w:cs="Arial"/>
          <w:b/>
          <w:sz w:val="28"/>
          <w:szCs w:val="28"/>
        </w:rPr>
        <w:t>__</w:t>
      </w:r>
      <w:r w:rsidR="00582C32" w:rsidRPr="004F625C">
        <w:rPr>
          <w:rFonts w:ascii="Arial" w:hAnsi="Arial" w:cs="Arial" w:hint="eastAsia"/>
          <w:b/>
          <w:sz w:val="28"/>
          <w:szCs w:val="28"/>
          <w:u w:val="single"/>
        </w:rPr>
        <w:t>20</w:t>
      </w:r>
      <w:r w:rsidR="00917600">
        <w:rPr>
          <w:rFonts w:ascii="Arial" w:hAnsi="Arial" w:cs="Arial"/>
          <w:b/>
          <w:sz w:val="28"/>
          <w:szCs w:val="28"/>
          <w:u w:val="single"/>
        </w:rPr>
        <w:t>2</w:t>
      </w:r>
      <w:r w:rsidR="00CB4D89">
        <w:rPr>
          <w:rFonts w:ascii="Arial" w:hAnsi="Arial" w:cs="Arial"/>
          <w:b/>
          <w:sz w:val="28"/>
          <w:szCs w:val="28"/>
          <w:u w:val="single"/>
        </w:rPr>
        <w:t>1</w:t>
      </w:r>
      <w:r w:rsidRPr="002E75C6">
        <w:rPr>
          <w:rFonts w:ascii="Arial" w:hAnsi="Arial" w:cs="Arial"/>
          <w:b/>
          <w:sz w:val="28"/>
          <w:szCs w:val="28"/>
        </w:rPr>
        <w:t>__</w:t>
      </w:r>
      <w:r w:rsidRPr="002E75C6">
        <w:rPr>
          <w:rFonts w:ascii="Arial" w:hAnsi="Arial" w:cs="Arial"/>
          <w:b/>
          <w:sz w:val="28"/>
          <w:szCs w:val="28"/>
        </w:rPr>
        <w:t>學年</w:t>
      </w:r>
    </w:p>
    <w:p w14:paraId="5E49B25E" w14:textId="77777777" w:rsidR="00DB3B34" w:rsidRPr="002E75C6" w:rsidRDefault="00DB3B34" w:rsidP="00EC7B64">
      <w:pPr>
        <w:spacing w:line="0" w:lineRule="atLeast"/>
        <w:ind w:left="22" w:hangingChars="8" w:hanging="22"/>
        <w:jc w:val="center"/>
        <w:rPr>
          <w:rFonts w:ascii="Arial" w:hAnsi="Arial" w:cs="Arial"/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49"/>
        <w:gridCol w:w="4048"/>
        <w:gridCol w:w="1544"/>
        <w:gridCol w:w="3315"/>
      </w:tblGrid>
      <w:tr w:rsidR="00D80815" w:rsidRPr="002E75C6" w14:paraId="673378D9" w14:textId="77777777" w:rsidTr="00946AFF">
        <w:trPr>
          <w:trHeight w:val="576"/>
        </w:trPr>
        <w:tc>
          <w:tcPr>
            <w:tcW w:w="1563" w:type="dxa"/>
            <w:shd w:val="clear" w:color="000000" w:fill="auto"/>
            <w:vAlign w:val="center"/>
          </w:tcPr>
          <w:p w14:paraId="4C4C9E8F" w14:textId="77777777" w:rsidR="00D80815" w:rsidRPr="002E75C6" w:rsidRDefault="00D80815" w:rsidP="00C33130">
            <w:pPr>
              <w:widowControl/>
              <w:ind w:left="19" w:hangingChars="8" w:hanging="19"/>
              <w:rPr>
                <w:rFonts w:ascii="Arial" w:hAnsi="Arial" w:cs="Arial"/>
                <w:bCs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bCs/>
                <w:kern w:val="0"/>
                <w:szCs w:val="24"/>
                <w:lang w:val="en-GB" w:eastAsia="zh-HK"/>
              </w:rPr>
              <w:t>學</w:t>
            </w:r>
            <w:r w:rsidRPr="002E75C6">
              <w:rPr>
                <w:rFonts w:ascii="Arial" w:hAnsi="Arial" w:cs="Arial"/>
                <w:bCs/>
                <w:kern w:val="0"/>
                <w:szCs w:val="24"/>
                <w:lang w:val="en-GB"/>
              </w:rPr>
              <w:t>校</w:t>
            </w:r>
            <w:r w:rsidRPr="002E75C6">
              <w:rPr>
                <w:rFonts w:ascii="Arial" w:hAnsi="Arial" w:cs="Arial"/>
                <w:bCs/>
                <w:kern w:val="0"/>
                <w:szCs w:val="24"/>
                <w:lang w:val="en-GB" w:eastAsia="zh-HK"/>
              </w:rPr>
              <w:t>名稱</w:t>
            </w:r>
            <w:r w:rsidRPr="002E75C6">
              <w:rPr>
                <w:rFonts w:ascii="Arial" w:hAnsi="Arial" w:cs="Arial"/>
                <w:bCs/>
                <w:kern w:val="0"/>
                <w:szCs w:val="24"/>
                <w:lang w:val="en-GB"/>
              </w:rPr>
              <w:t>：</w:t>
            </w:r>
          </w:p>
        </w:tc>
        <w:tc>
          <w:tcPr>
            <w:tcW w:w="9035" w:type="dxa"/>
            <w:gridSpan w:val="3"/>
            <w:shd w:val="clear" w:color="000000" w:fill="auto"/>
            <w:vAlign w:val="center"/>
          </w:tcPr>
          <w:p w14:paraId="326BA8B2" w14:textId="49D3A94B" w:rsidR="00D80815" w:rsidRPr="002E75C6" w:rsidRDefault="0024703B">
            <w:pPr>
              <w:widowControl/>
              <w:rPr>
                <w:rFonts w:ascii="Arial" w:hAnsi="Arial" w:cs="Arial"/>
                <w:bCs/>
                <w:kern w:val="0"/>
                <w:szCs w:val="24"/>
                <w:lang w:val="en-GB"/>
              </w:rPr>
            </w:pPr>
            <w:r w:rsidRPr="0024703B">
              <w:rPr>
                <w:rFonts w:ascii="Arial" w:hAnsi="Arial" w:cs="Arial" w:hint="eastAsia"/>
                <w:bCs/>
                <w:kern w:val="0"/>
                <w:szCs w:val="24"/>
                <w:lang w:val="en-GB"/>
              </w:rPr>
              <w:t>東華三院群芳啟智學校</w:t>
            </w:r>
          </w:p>
        </w:tc>
      </w:tr>
      <w:tr w:rsidR="00121945" w:rsidRPr="002E75C6" w14:paraId="25FA1679" w14:textId="77777777" w:rsidTr="00946AFF">
        <w:trPr>
          <w:trHeight w:val="576"/>
        </w:trPr>
        <w:tc>
          <w:tcPr>
            <w:tcW w:w="1563" w:type="dxa"/>
            <w:shd w:val="clear" w:color="000000" w:fill="auto"/>
            <w:vAlign w:val="center"/>
          </w:tcPr>
          <w:p w14:paraId="3CB001E9" w14:textId="77777777" w:rsidR="00D80815" w:rsidRPr="002E75C6" w:rsidRDefault="00D80815" w:rsidP="00D80815">
            <w:pPr>
              <w:widowControl/>
              <w:ind w:left="19" w:hangingChars="8" w:hanging="19"/>
              <w:rPr>
                <w:rFonts w:ascii="Arial" w:hAnsi="Arial" w:cs="Arial"/>
                <w:bCs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bCs/>
                <w:kern w:val="0"/>
                <w:szCs w:val="24"/>
                <w:lang w:val="en-GB" w:eastAsia="zh-HK"/>
              </w:rPr>
              <w:t>學</w:t>
            </w:r>
            <w:r w:rsidRPr="002E75C6">
              <w:rPr>
                <w:rFonts w:ascii="Arial" w:hAnsi="Arial" w:cs="Arial"/>
                <w:bCs/>
                <w:kern w:val="0"/>
                <w:szCs w:val="24"/>
                <w:lang w:val="en-GB"/>
              </w:rPr>
              <w:t>校</w:t>
            </w:r>
            <w:r w:rsidRPr="002E75C6">
              <w:rPr>
                <w:rFonts w:ascii="Arial" w:hAnsi="Arial" w:cs="Arial"/>
                <w:bCs/>
                <w:kern w:val="0"/>
                <w:szCs w:val="24"/>
                <w:lang w:val="en-GB" w:eastAsia="zh-HK"/>
              </w:rPr>
              <w:t>類別</w:t>
            </w:r>
            <w:r w:rsidRPr="002E75C6">
              <w:rPr>
                <w:rFonts w:ascii="Arial" w:hAnsi="Arial" w:cs="Arial"/>
                <w:bCs/>
                <w:kern w:val="0"/>
                <w:szCs w:val="24"/>
                <w:lang w:val="en-GB"/>
              </w:rPr>
              <w:t>：</w:t>
            </w:r>
          </w:p>
        </w:tc>
        <w:tc>
          <w:tcPr>
            <w:tcW w:w="4111" w:type="dxa"/>
            <w:shd w:val="clear" w:color="000000" w:fill="auto"/>
            <w:vAlign w:val="center"/>
          </w:tcPr>
          <w:p w14:paraId="284AF64B" w14:textId="03C5BD1B" w:rsidR="00CF6CFB" w:rsidRPr="002E75C6" w:rsidRDefault="00CF6CFB" w:rsidP="00D80815">
            <w:pPr>
              <w:ind w:left="19" w:hangingChars="8" w:hanging="19"/>
              <w:rPr>
                <w:rFonts w:ascii="Arial" w:hAnsi="Arial" w:cs="Arial"/>
                <w:bCs/>
                <w:kern w:val="0"/>
                <w:sz w:val="20"/>
                <w:szCs w:val="20"/>
                <w:lang w:val="en-GB"/>
              </w:rPr>
            </w:pPr>
            <w:r w:rsidRPr="002E75C6">
              <w:rPr>
                <w:rFonts w:ascii="Arial" w:hAnsi="Arial" w:cs="Arial"/>
                <w:bCs/>
                <w:kern w:val="0"/>
                <w:szCs w:val="24"/>
                <w:lang w:val="en-GB" w:eastAsia="zh-HK"/>
              </w:rPr>
              <w:t>*</w:t>
            </w:r>
            <w:r w:rsidR="00D80815" w:rsidRPr="0024703B">
              <w:rPr>
                <w:rFonts w:ascii="Arial" w:hAnsi="Arial" w:cs="Arial"/>
                <w:bCs/>
                <w:dstrike/>
                <w:kern w:val="0"/>
                <w:szCs w:val="24"/>
                <w:lang w:val="en-GB" w:eastAsia="zh-HK"/>
              </w:rPr>
              <w:t>小學</w:t>
            </w:r>
            <w:r w:rsidRPr="0024703B">
              <w:rPr>
                <w:rFonts w:ascii="Arial" w:hAnsi="Arial" w:cs="Arial"/>
                <w:bCs/>
                <w:dstrike/>
                <w:kern w:val="0"/>
                <w:szCs w:val="24"/>
                <w:lang w:val="en-GB" w:eastAsia="zh-HK"/>
              </w:rPr>
              <w:t xml:space="preserve"> </w:t>
            </w:r>
            <w:r w:rsidR="00D80815" w:rsidRPr="0024703B">
              <w:rPr>
                <w:rFonts w:ascii="Arial" w:hAnsi="Arial" w:cs="Arial"/>
                <w:bCs/>
                <w:dstrike/>
                <w:kern w:val="0"/>
                <w:szCs w:val="24"/>
                <w:lang w:val="en-GB"/>
              </w:rPr>
              <w:t>/</w:t>
            </w:r>
            <w:r w:rsidRPr="0024703B">
              <w:rPr>
                <w:rFonts w:ascii="Arial" w:hAnsi="Arial" w:cs="Arial"/>
                <w:bCs/>
                <w:dstrike/>
                <w:kern w:val="0"/>
                <w:szCs w:val="24"/>
                <w:lang w:val="en-GB"/>
              </w:rPr>
              <w:t xml:space="preserve"> *</w:t>
            </w:r>
            <w:r w:rsidR="00D80815" w:rsidRPr="0024703B">
              <w:rPr>
                <w:rFonts w:ascii="Arial" w:hAnsi="Arial" w:cs="Arial"/>
                <w:bCs/>
                <w:dstrike/>
                <w:kern w:val="0"/>
                <w:szCs w:val="24"/>
                <w:lang w:val="en-GB" w:eastAsia="zh-HK"/>
              </w:rPr>
              <w:t>中學</w:t>
            </w:r>
            <w:r w:rsidRPr="002E75C6">
              <w:rPr>
                <w:rFonts w:ascii="Arial" w:hAnsi="Arial" w:cs="Arial"/>
                <w:bCs/>
                <w:kern w:val="0"/>
                <w:szCs w:val="24"/>
                <w:lang w:val="en-GB" w:eastAsia="zh-HK"/>
              </w:rPr>
              <w:t xml:space="preserve"> </w:t>
            </w:r>
            <w:r w:rsidR="00D80815" w:rsidRPr="002E75C6">
              <w:rPr>
                <w:rFonts w:ascii="Arial" w:hAnsi="Arial" w:cs="Arial"/>
                <w:bCs/>
                <w:kern w:val="0"/>
                <w:szCs w:val="24"/>
                <w:lang w:val="en-GB"/>
              </w:rPr>
              <w:t>/</w:t>
            </w:r>
            <w:r w:rsidRPr="002E75C6">
              <w:rPr>
                <w:rFonts w:ascii="Arial" w:hAnsi="Arial" w:cs="Arial"/>
                <w:bCs/>
                <w:kern w:val="0"/>
                <w:szCs w:val="24"/>
                <w:lang w:val="en-GB"/>
              </w:rPr>
              <w:t xml:space="preserve"> *</w:t>
            </w:r>
            <w:r w:rsidR="00D80815" w:rsidRPr="002E75C6">
              <w:rPr>
                <w:rFonts w:ascii="Arial" w:hAnsi="Arial" w:cs="Arial"/>
                <w:bCs/>
                <w:kern w:val="0"/>
                <w:szCs w:val="24"/>
                <w:lang w:val="en-GB" w:eastAsia="zh-HK"/>
              </w:rPr>
              <w:t>特</w:t>
            </w:r>
            <w:r w:rsidR="00D80815" w:rsidRPr="002E75C6">
              <w:rPr>
                <w:rFonts w:ascii="Arial" w:hAnsi="Arial" w:cs="Arial"/>
                <w:bCs/>
                <w:kern w:val="0"/>
                <w:szCs w:val="24"/>
                <w:lang w:val="en-GB"/>
              </w:rPr>
              <w:t>殊</w:t>
            </w:r>
            <w:r w:rsidR="00D80815" w:rsidRPr="002E75C6">
              <w:rPr>
                <w:rFonts w:ascii="Arial" w:hAnsi="Arial" w:cs="Arial"/>
                <w:bCs/>
                <w:kern w:val="0"/>
                <w:szCs w:val="24"/>
                <w:lang w:val="en-GB" w:eastAsia="zh-HK"/>
              </w:rPr>
              <w:t>學</w:t>
            </w:r>
            <w:r w:rsidR="00D80815" w:rsidRPr="002E75C6">
              <w:rPr>
                <w:rFonts w:ascii="Arial" w:hAnsi="Arial" w:cs="Arial"/>
                <w:bCs/>
                <w:kern w:val="0"/>
                <w:szCs w:val="24"/>
                <w:lang w:val="en-GB"/>
              </w:rPr>
              <w:t>校</w:t>
            </w:r>
            <w:r w:rsidR="00D80815" w:rsidRPr="002E75C6">
              <w:rPr>
                <w:rFonts w:ascii="Arial" w:hAnsi="Arial" w:cs="Arial"/>
                <w:bCs/>
                <w:kern w:val="0"/>
                <w:sz w:val="20"/>
                <w:szCs w:val="20"/>
                <w:lang w:val="en-GB"/>
              </w:rPr>
              <w:t xml:space="preserve"> </w:t>
            </w:r>
          </w:p>
          <w:p w14:paraId="474622C2" w14:textId="3EED14FD" w:rsidR="00D80815" w:rsidRPr="002E75C6" w:rsidRDefault="00D80815" w:rsidP="00D80815">
            <w:pPr>
              <w:ind w:left="16" w:hangingChars="8" w:hanging="16"/>
              <w:rPr>
                <w:rFonts w:ascii="Arial" w:hAnsi="Arial" w:cs="Arial"/>
                <w:bCs/>
                <w:kern w:val="0"/>
                <w:sz w:val="20"/>
                <w:szCs w:val="20"/>
                <w:lang w:val="en-GB"/>
              </w:rPr>
            </w:pPr>
            <w:r w:rsidRPr="002E75C6">
              <w:rPr>
                <w:rFonts w:ascii="Arial" w:hAnsi="Arial" w:cs="Arial"/>
                <w:bCs/>
                <w:i/>
                <w:kern w:val="0"/>
                <w:sz w:val="20"/>
                <w:szCs w:val="20"/>
                <w:lang w:val="en-GB"/>
              </w:rPr>
              <w:t>(*</w:t>
            </w:r>
            <w:r w:rsidRPr="002E75C6">
              <w:rPr>
                <w:rFonts w:ascii="Arial" w:hAnsi="Arial" w:cs="Arial"/>
                <w:bCs/>
                <w:i/>
                <w:kern w:val="0"/>
                <w:sz w:val="20"/>
                <w:szCs w:val="20"/>
                <w:lang w:val="en-GB"/>
              </w:rPr>
              <w:t>請刪去不適用</w:t>
            </w:r>
            <w:r w:rsidR="00EA2FBF" w:rsidRPr="002E75C6">
              <w:rPr>
                <w:rFonts w:ascii="Arial" w:hAnsi="Arial" w:cs="Arial"/>
                <w:bCs/>
                <w:i/>
                <w:kern w:val="0"/>
                <w:sz w:val="20"/>
                <w:szCs w:val="20"/>
                <w:lang w:val="en-GB" w:eastAsia="zh-HK"/>
              </w:rPr>
              <w:t>者</w:t>
            </w:r>
            <w:r w:rsidRPr="002E75C6">
              <w:rPr>
                <w:rFonts w:ascii="Arial" w:hAnsi="Arial" w:cs="Arial"/>
                <w:bCs/>
                <w:i/>
                <w:kern w:val="0"/>
                <w:sz w:val="20"/>
                <w:szCs w:val="20"/>
                <w:lang w:val="en-GB"/>
              </w:rPr>
              <w:t>)</w:t>
            </w:r>
          </w:p>
        </w:tc>
        <w:tc>
          <w:tcPr>
            <w:tcW w:w="1559" w:type="dxa"/>
            <w:shd w:val="clear" w:color="000000" w:fill="auto"/>
            <w:vAlign w:val="center"/>
          </w:tcPr>
          <w:p w14:paraId="68B04185" w14:textId="77777777" w:rsidR="00D80815" w:rsidRPr="002E75C6" w:rsidRDefault="00D80815" w:rsidP="00D80815">
            <w:pPr>
              <w:ind w:left="19" w:hangingChars="8" w:hanging="19"/>
              <w:rPr>
                <w:rFonts w:ascii="Arial" w:hAnsi="Arial" w:cs="Arial"/>
                <w:bCs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bCs/>
                <w:kern w:val="0"/>
                <w:szCs w:val="24"/>
                <w:lang w:val="en-GB" w:eastAsia="zh-HK"/>
              </w:rPr>
              <w:t>負</w:t>
            </w:r>
            <w:r w:rsidRPr="002E75C6">
              <w:rPr>
                <w:rFonts w:ascii="Arial" w:hAnsi="Arial" w:cs="Arial"/>
                <w:bCs/>
                <w:kern w:val="0"/>
                <w:szCs w:val="24"/>
                <w:lang w:val="en-GB"/>
              </w:rPr>
              <w:t>責</w:t>
            </w:r>
            <w:r w:rsidRPr="002E75C6">
              <w:rPr>
                <w:rFonts w:ascii="Arial" w:hAnsi="Arial" w:cs="Arial"/>
                <w:bCs/>
                <w:kern w:val="0"/>
                <w:szCs w:val="24"/>
                <w:lang w:val="en-GB" w:eastAsia="zh-HK"/>
              </w:rPr>
              <w:t>老</w:t>
            </w:r>
            <w:r w:rsidRPr="002E75C6">
              <w:rPr>
                <w:rFonts w:ascii="Arial" w:hAnsi="Arial" w:cs="Arial"/>
                <w:bCs/>
                <w:kern w:val="0"/>
                <w:szCs w:val="24"/>
                <w:lang w:val="en-GB"/>
              </w:rPr>
              <w:t>師：</w:t>
            </w:r>
          </w:p>
        </w:tc>
        <w:tc>
          <w:tcPr>
            <w:tcW w:w="3365" w:type="dxa"/>
            <w:shd w:val="clear" w:color="000000" w:fill="auto"/>
            <w:vAlign w:val="center"/>
          </w:tcPr>
          <w:p w14:paraId="4CCE6B60" w14:textId="5CDC2FDE" w:rsidR="00D80815" w:rsidRPr="002E75C6" w:rsidRDefault="00917600">
            <w:pPr>
              <w:ind w:left="19" w:hangingChars="8" w:hanging="19"/>
              <w:rPr>
                <w:rFonts w:ascii="Arial" w:hAnsi="Arial" w:cs="Arial"/>
                <w:bCs/>
                <w:kern w:val="0"/>
                <w:szCs w:val="24"/>
                <w:lang w:val="en-GB"/>
              </w:rPr>
            </w:pPr>
            <w:r>
              <w:rPr>
                <w:rFonts w:ascii="Arial" w:hAnsi="Arial" w:cs="Arial" w:hint="eastAsia"/>
                <w:bCs/>
                <w:kern w:val="0"/>
                <w:szCs w:val="24"/>
                <w:lang w:val="en-GB"/>
              </w:rPr>
              <w:t>鄧佩文老師</w:t>
            </w:r>
          </w:p>
        </w:tc>
      </w:tr>
    </w:tbl>
    <w:p w14:paraId="063CD635" w14:textId="77777777" w:rsidR="00DB3B34" w:rsidRPr="002E75C6" w:rsidRDefault="00DB3B34" w:rsidP="00EC7B64">
      <w:pPr>
        <w:spacing w:line="0" w:lineRule="atLeast"/>
        <w:ind w:left="22" w:hangingChars="8" w:hanging="22"/>
        <w:jc w:val="center"/>
        <w:rPr>
          <w:rFonts w:ascii="Arial" w:hAnsi="Arial" w:cs="Arial"/>
          <w:b/>
          <w:sz w:val="28"/>
          <w:szCs w:val="28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5"/>
        <w:gridCol w:w="9785"/>
      </w:tblGrid>
      <w:tr w:rsidR="00A77158" w:rsidRPr="002E75C6" w14:paraId="7EADCFFA" w14:textId="77777777" w:rsidTr="00946AFF">
        <w:trPr>
          <w:trHeight w:val="458"/>
        </w:trPr>
        <w:tc>
          <w:tcPr>
            <w:tcW w:w="10632" w:type="dxa"/>
            <w:gridSpan w:val="2"/>
            <w:shd w:val="clear" w:color="auto" w:fill="D9D9D9" w:themeFill="background1" w:themeFillShade="D9"/>
          </w:tcPr>
          <w:p w14:paraId="66F27635" w14:textId="4DFC0022" w:rsidR="00A77158" w:rsidRPr="002E75C6" w:rsidRDefault="00AD7ED5" w:rsidP="001235B3">
            <w:pPr>
              <w:widowControl/>
              <w:ind w:left="19" w:hangingChars="8" w:hanging="19"/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  <w:t>本學年已</w:t>
            </w:r>
            <w:r w:rsidR="001235B3" w:rsidRPr="002E75C6"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  <w:t>與以下內地姊妹學校</w:t>
            </w:r>
            <w:r w:rsidRPr="002E75C6"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  <w:t>進行交流</w:t>
            </w:r>
            <w:r w:rsidR="0011169E" w:rsidRPr="002E75C6"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  <w:t>活動</w:t>
            </w:r>
            <w:r w:rsidR="008908F5" w:rsidRPr="002E75C6"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  <w:t>：</w:t>
            </w:r>
          </w:p>
        </w:tc>
      </w:tr>
      <w:tr w:rsidR="00EC7B64" w:rsidRPr="002E75C6" w14:paraId="2A2DC240" w14:textId="77777777" w:rsidTr="00946AFF">
        <w:trPr>
          <w:trHeight w:val="576"/>
        </w:trPr>
        <w:tc>
          <w:tcPr>
            <w:tcW w:w="709" w:type="dxa"/>
            <w:shd w:val="clear" w:color="000000" w:fill="auto"/>
            <w:vAlign w:val="center"/>
          </w:tcPr>
          <w:p w14:paraId="6D10AC45" w14:textId="77777777" w:rsidR="00EC7B64" w:rsidRPr="002E75C6" w:rsidRDefault="00EC7B64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bCs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bCs/>
                <w:kern w:val="0"/>
                <w:szCs w:val="24"/>
                <w:lang w:val="en-GB"/>
              </w:rPr>
              <w:t>1.</w:t>
            </w:r>
          </w:p>
        </w:tc>
        <w:tc>
          <w:tcPr>
            <w:tcW w:w="9923" w:type="dxa"/>
            <w:shd w:val="clear" w:color="000000" w:fill="auto"/>
          </w:tcPr>
          <w:p w14:paraId="33ADB60C" w14:textId="5F10A2C7" w:rsidR="00EC7B64" w:rsidRPr="002E75C6" w:rsidRDefault="004F625C" w:rsidP="00EC7B64">
            <w:pPr>
              <w:widowControl/>
              <w:rPr>
                <w:rFonts w:ascii="Arial" w:hAnsi="Arial" w:cs="Arial"/>
                <w:bCs/>
                <w:kern w:val="0"/>
                <w:szCs w:val="24"/>
                <w:lang w:val="en-GB"/>
              </w:rPr>
            </w:pPr>
            <w:r w:rsidRPr="004F625C">
              <w:rPr>
                <w:rFonts w:ascii="Arial" w:hAnsi="Arial" w:cs="Arial" w:hint="eastAsia"/>
                <w:bCs/>
                <w:kern w:val="0"/>
                <w:szCs w:val="24"/>
                <w:lang w:val="en-GB"/>
              </w:rPr>
              <w:t>上海市閔行區啟智學校</w:t>
            </w:r>
          </w:p>
        </w:tc>
      </w:tr>
      <w:tr w:rsidR="00EC7B64" w:rsidRPr="002E75C6" w14:paraId="2EA2C353" w14:textId="77777777" w:rsidTr="00946AFF">
        <w:trPr>
          <w:trHeight w:val="576"/>
        </w:trPr>
        <w:tc>
          <w:tcPr>
            <w:tcW w:w="709" w:type="dxa"/>
            <w:shd w:val="clear" w:color="000000" w:fill="auto"/>
            <w:vAlign w:val="center"/>
          </w:tcPr>
          <w:p w14:paraId="3881ED90" w14:textId="77777777" w:rsidR="00EC7B64" w:rsidRPr="002E75C6" w:rsidRDefault="00EC7B64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bCs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bCs/>
                <w:kern w:val="0"/>
                <w:szCs w:val="24"/>
                <w:lang w:val="en-GB"/>
              </w:rPr>
              <w:t>2.</w:t>
            </w:r>
          </w:p>
        </w:tc>
        <w:tc>
          <w:tcPr>
            <w:tcW w:w="9923" w:type="dxa"/>
            <w:shd w:val="clear" w:color="000000" w:fill="auto"/>
          </w:tcPr>
          <w:p w14:paraId="6B837EC2" w14:textId="522CD29B" w:rsidR="00EC7B64" w:rsidRPr="002E75C6" w:rsidRDefault="004F625C" w:rsidP="00EC7B64">
            <w:pPr>
              <w:ind w:left="19" w:hangingChars="8" w:hanging="19"/>
              <w:rPr>
                <w:rFonts w:ascii="Arial" w:hAnsi="Arial" w:cs="Arial"/>
                <w:bCs/>
                <w:kern w:val="0"/>
                <w:szCs w:val="24"/>
                <w:lang w:val="en-GB"/>
              </w:rPr>
            </w:pPr>
            <w:r w:rsidRPr="004F625C">
              <w:rPr>
                <w:rFonts w:ascii="Arial" w:hAnsi="Arial" w:cs="Arial" w:hint="eastAsia"/>
                <w:bCs/>
                <w:kern w:val="0"/>
                <w:szCs w:val="24"/>
                <w:lang w:val="en-GB"/>
              </w:rPr>
              <w:t>廣州市天河</w:t>
            </w:r>
            <w:proofErr w:type="gramStart"/>
            <w:r w:rsidRPr="004F625C">
              <w:rPr>
                <w:rFonts w:ascii="Arial" w:hAnsi="Arial" w:cs="Arial" w:hint="eastAsia"/>
                <w:bCs/>
                <w:kern w:val="0"/>
                <w:szCs w:val="24"/>
                <w:lang w:val="en-GB"/>
              </w:rPr>
              <w:t>區啟慧</w:t>
            </w:r>
            <w:proofErr w:type="gramEnd"/>
            <w:r w:rsidRPr="004F625C">
              <w:rPr>
                <w:rFonts w:ascii="Arial" w:hAnsi="Arial" w:cs="Arial" w:hint="eastAsia"/>
                <w:bCs/>
                <w:kern w:val="0"/>
                <w:szCs w:val="24"/>
                <w:lang w:val="en-GB"/>
              </w:rPr>
              <w:t>學校</w:t>
            </w:r>
          </w:p>
        </w:tc>
      </w:tr>
      <w:tr w:rsidR="00AD7ED5" w:rsidRPr="002E75C6" w14:paraId="68A4F0FD" w14:textId="77777777" w:rsidTr="00946AFF">
        <w:trPr>
          <w:trHeight w:val="576"/>
        </w:trPr>
        <w:tc>
          <w:tcPr>
            <w:tcW w:w="709" w:type="dxa"/>
            <w:shd w:val="clear" w:color="000000" w:fill="auto"/>
            <w:vAlign w:val="center"/>
          </w:tcPr>
          <w:p w14:paraId="352C21E4" w14:textId="77777777" w:rsidR="00AD7ED5" w:rsidRPr="002E75C6" w:rsidRDefault="00AD7ED5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bCs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bCs/>
                <w:kern w:val="0"/>
                <w:szCs w:val="24"/>
                <w:lang w:val="en-GB"/>
              </w:rPr>
              <w:t>3.</w:t>
            </w:r>
          </w:p>
        </w:tc>
        <w:tc>
          <w:tcPr>
            <w:tcW w:w="9923" w:type="dxa"/>
            <w:shd w:val="clear" w:color="000000" w:fill="auto"/>
          </w:tcPr>
          <w:p w14:paraId="791D0064" w14:textId="77777777" w:rsidR="00AD7ED5" w:rsidRPr="002E75C6" w:rsidRDefault="00AD7ED5" w:rsidP="00EC7B64">
            <w:pPr>
              <w:widowControl/>
              <w:ind w:left="19" w:hangingChars="8" w:hanging="19"/>
              <w:rPr>
                <w:rFonts w:ascii="Arial" w:hAnsi="Arial" w:cs="Arial"/>
                <w:bCs/>
                <w:kern w:val="0"/>
                <w:szCs w:val="24"/>
                <w:lang w:val="en-GB"/>
              </w:rPr>
            </w:pPr>
          </w:p>
        </w:tc>
      </w:tr>
      <w:tr w:rsidR="00EC7B64" w:rsidRPr="002E75C6" w14:paraId="3D2694EC" w14:textId="77777777" w:rsidTr="00946AFF">
        <w:trPr>
          <w:trHeight w:val="576"/>
        </w:trPr>
        <w:tc>
          <w:tcPr>
            <w:tcW w:w="709" w:type="dxa"/>
            <w:shd w:val="clear" w:color="000000" w:fill="auto"/>
            <w:vAlign w:val="center"/>
          </w:tcPr>
          <w:p w14:paraId="1ABE1312" w14:textId="77777777" w:rsidR="00EC7B64" w:rsidRPr="002E75C6" w:rsidRDefault="00EC7B64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bCs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bCs/>
                <w:kern w:val="0"/>
                <w:szCs w:val="24"/>
                <w:lang w:val="en-GB"/>
              </w:rPr>
              <w:t>4.</w:t>
            </w:r>
          </w:p>
        </w:tc>
        <w:tc>
          <w:tcPr>
            <w:tcW w:w="9923" w:type="dxa"/>
            <w:shd w:val="clear" w:color="000000" w:fill="auto"/>
          </w:tcPr>
          <w:p w14:paraId="08EE685E" w14:textId="77777777" w:rsidR="00EC7B64" w:rsidRPr="002E75C6" w:rsidRDefault="00EC7B64" w:rsidP="00EC7B64">
            <w:pPr>
              <w:widowControl/>
              <w:ind w:left="19" w:hangingChars="8" w:hanging="19"/>
              <w:rPr>
                <w:rFonts w:ascii="Arial" w:hAnsi="Arial" w:cs="Arial"/>
                <w:bCs/>
                <w:kern w:val="0"/>
                <w:szCs w:val="24"/>
                <w:lang w:val="en-GB"/>
              </w:rPr>
            </w:pPr>
          </w:p>
        </w:tc>
      </w:tr>
      <w:tr w:rsidR="00EC7B64" w:rsidRPr="002E75C6" w14:paraId="41B0DCA6" w14:textId="77777777" w:rsidTr="00946AFF">
        <w:trPr>
          <w:trHeight w:val="576"/>
        </w:trPr>
        <w:tc>
          <w:tcPr>
            <w:tcW w:w="709" w:type="dxa"/>
            <w:shd w:val="clear" w:color="000000" w:fill="auto"/>
            <w:vAlign w:val="center"/>
          </w:tcPr>
          <w:p w14:paraId="0C2BF31C" w14:textId="77777777" w:rsidR="00EC7B64" w:rsidRPr="002E75C6" w:rsidRDefault="00EC7B64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bCs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bCs/>
                <w:kern w:val="0"/>
                <w:szCs w:val="24"/>
                <w:lang w:val="en-GB"/>
              </w:rPr>
              <w:t>5.</w:t>
            </w:r>
          </w:p>
        </w:tc>
        <w:tc>
          <w:tcPr>
            <w:tcW w:w="9923" w:type="dxa"/>
            <w:shd w:val="clear" w:color="000000" w:fill="auto"/>
          </w:tcPr>
          <w:p w14:paraId="0D1A36B1" w14:textId="77777777" w:rsidR="00EC7B64" w:rsidRPr="002E75C6" w:rsidRDefault="00EC7B64" w:rsidP="00EC7B64">
            <w:pPr>
              <w:widowControl/>
              <w:ind w:left="19" w:hangingChars="8" w:hanging="19"/>
              <w:rPr>
                <w:rFonts w:ascii="Arial" w:hAnsi="Arial" w:cs="Arial"/>
                <w:bCs/>
                <w:kern w:val="0"/>
                <w:szCs w:val="24"/>
                <w:lang w:val="en-GB"/>
              </w:rPr>
            </w:pPr>
          </w:p>
        </w:tc>
      </w:tr>
    </w:tbl>
    <w:p w14:paraId="390D968F" w14:textId="77777777" w:rsidR="005D73FA" w:rsidRPr="002E75C6" w:rsidRDefault="005D73FA" w:rsidP="00EC7B64">
      <w:pPr>
        <w:widowControl/>
        <w:ind w:left="19" w:hangingChars="8" w:hanging="19"/>
        <w:rPr>
          <w:rFonts w:ascii="Arial" w:hAnsi="Arial" w:cs="Arial"/>
          <w:b/>
          <w:bCs/>
          <w:kern w:val="0"/>
          <w:szCs w:val="24"/>
          <w:lang w:val="en-GB"/>
        </w:rPr>
      </w:pPr>
    </w:p>
    <w:p w14:paraId="0759A737" w14:textId="642347EB" w:rsidR="00CF6CFB" w:rsidRPr="002E75C6" w:rsidRDefault="00E83AA8" w:rsidP="00CF6CFB">
      <w:pPr>
        <w:widowControl/>
        <w:ind w:left="19" w:hangingChars="8" w:hanging="19"/>
        <w:rPr>
          <w:rFonts w:ascii="Arial" w:hAnsi="Arial" w:cs="Arial"/>
          <w:bCs/>
          <w:color w:val="7030A0"/>
          <w:kern w:val="0"/>
          <w:szCs w:val="24"/>
          <w:lang w:val="en-GB"/>
        </w:rPr>
      </w:pPr>
      <w:r w:rsidRPr="002E75C6">
        <w:rPr>
          <w:rFonts w:ascii="Arial" w:hAnsi="Arial" w:cs="Arial"/>
          <w:b/>
          <w:bCs/>
          <w:kern w:val="0"/>
          <w:szCs w:val="24"/>
          <w:lang w:val="en-GB"/>
        </w:rPr>
        <w:t>本校曾舉辦的姊妹學校活動所涵蓋層面及有關資料如下</w:t>
      </w:r>
      <w:r w:rsidR="008F6FA8" w:rsidRPr="002E75C6">
        <w:rPr>
          <w:rFonts w:ascii="Arial" w:hAnsi="Arial" w:cs="Arial"/>
          <w:b/>
          <w:bCs/>
          <w:kern w:val="0"/>
          <w:szCs w:val="24"/>
          <w:lang w:val="en-GB"/>
        </w:rPr>
        <w:t>：</w:t>
      </w:r>
      <w:r w:rsidR="008F6FA8" w:rsidRPr="002E75C6">
        <w:rPr>
          <w:rFonts w:ascii="Arial" w:hAnsi="Arial" w:cs="Arial"/>
          <w:b/>
          <w:bCs/>
          <w:kern w:val="0"/>
          <w:szCs w:val="24"/>
          <w:lang w:val="en-GB"/>
        </w:rPr>
        <w:br/>
      </w:r>
      <w:r w:rsidR="00CF6CFB" w:rsidRPr="002E75C6">
        <w:rPr>
          <w:rFonts w:ascii="Arial" w:hAnsi="Arial" w:cs="Arial"/>
          <w:bCs/>
          <w:i/>
          <w:kern w:val="0"/>
          <w:sz w:val="20"/>
          <w:szCs w:val="20"/>
          <w:lang w:val="en-GB"/>
        </w:rPr>
        <w:t>(</w:t>
      </w:r>
      <w:r w:rsidR="00CF6CFB" w:rsidRPr="002E75C6">
        <w:rPr>
          <w:rFonts w:ascii="Arial" w:hAnsi="Arial" w:cs="Arial"/>
          <w:bCs/>
          <w:i/>
          <w:kern w:val="0"/>
          <w:sz w:val="20"/>
          <w:szCs w:val="20"/>
          <w:lang w:val="en-GB"/>
        </w:rPr>
        <w:t>請在適當的方格內填上</w:t>
      </w:r>
      <w:r w:rsidR="00CF6CFB" w:rsidRPr="002E75C6">
        <w:rPr>
          <w:rFonts w:ascii="Arial" w:hAnsi="Arial" w:cs="Arial"/>
          <w:bCs/>
          <w:i/>
          <w:kern w:val="0"/>
          <w:sz w:val="20"/>
          <w:szCs w:val="20"/>
          <w:lang w:val="en-GB"/>
        </w:rPr>
        <w:sym w:font="Wingdings" w:char="F0FC"/>
      </w:r>
      <w:r w:rsidR="00CF6CFB" w:rsidRPr="002E75C6">
        <w:rPr>
          <w:rFonts w:ascii="Arial" w:hAnsi="Arial" w:cs="Arial"/>
          <w:bCs/>
          <w:i/>
          <w:kern w:val="0"/>
          <w:sz w:val="20"/>
          <w:szCs w:val="20"/>
          <w:lang w:val="en-GB"/>
        </w:rPr>
        <w:t>號</w:t>
      </w:r>
      <w:r w:rsidR="00945A78" w:rsidRPr="002E75C6">
        <w:rPr>
          <w:rFonts w:ascii="Arial" w:hAnsi="Arial" w:cs="Arial"/>
          <w:bCs/>
          <w:i/>
          <w:kern w:val="0"/>
          <w:sz w:val="20"/>
          <w:szCs w:val="20"/>
          <w:lang w:val="en-GB"/>
        </w:rPr>
        <w:t>(</w:t>
      </w:r>
      <w:r w:rsidR="00CF6CFB" w:rsidRPr="002E75C6">
        <w:rPr>
          <w:rFonts w:ascii="Arial" w:hAnsi="Arial" w:cs="Arial"/>
          <w:bCs/>
          <w:i/>
          <w:kern w:val="0"/>
          <w:sz w:val="20"/>
          <w:szCs w:val="20"/>
          <w:lang w:val="en-GB" w:eastAsia="zh-HK"/>
        </w:rPr>
        <w:t>可選多項</w:t>
      </w:r>
      <w:r w:rsidR="00945A78" w:rsidRPr="002E75C6">
        <w:rPr>
          <w:rFonts w:ascii="Arial" w:hAnsi="Arial" w:cs="Arial"/>
          <w:bCs/>
          <w:i/>
          <w:kern w:val="0"/>
          <w:sz w:val="20"/>
          <w:szCs w:val="20"/>
          <w:lang w:val="en-GB"/>
        </w:rPr>
        <w:t>)</w:t>
      </w:r>
      <w:r w:rsidR="00CF6CFB" w:rsidRPr="002E75C6">
        <w:rPr>
          <w:rFonts w:ascii="Arial" w:hAnsi="Arial" w:cs="Arial"/>
          <w:bCs/>
          <w:i/>
          <w:kern w:val="0"/>
          <w:sz w:val="20"/>
          <w:szCs w:val="20"/>
          <w:lang w:val="en-GB"/>
        </w:rPr>
        <w:t>及</w:t>
      </w:r>
      <w:r w:rsidR="00CF6CFB" w:rsidRPr="002E75C6">
        <w:rPr>
          <w:rFonts w:ascii="Arial" w:hAnsi="Arial" w:cs="Arial"/>
          <w:bCs/>
          <w:i/>
          <w:kern w:val="0"/>
          <w:sz w:val="20"/>
          <w:szCs w:val="20"/>
          <w:lang w:val="en-GB"/>
        </w:rPr>
        <w:t>/</w:t>
      </w:r>
      <w:r w:rsidR="00CF6CFB" w:rsidRPr="002E75C6">
        <w:rPr>
          <w:rFonts w:ascii="Arial" w:hAnsi="Arial" w:cs="Arial"/>
          <w:bCs/>
          <w:i/>
          <w:kern w:val="0"/>
          <w:sz w:val="20"/>
          <w:szCs w:val="20"/>
          <w:lang w:val="en-GB" w:eastAsia="zh-HK"/>
        </w:rPr>
        <w:t>或在</w:t>
      </w:r>
      <w:r w:rsidR="00945A78" w:rsidRPr="002E75C6">
        <w:rPr>
          <w:rFonts w:ascii="Arial" w:hAnsi="Arial" w:cs="Arial"/>
          <w:bCs/>
          <w:i/>
          <w:kern w:val="0"/>
          <w:sz w:val="20"/>
          <w:szCs w:val="20"/>
          <w:lang w:val="en-GB" w:eastAsia="zh-HK"/>
        </w:rPr>
        <w:t>「</w:t>
      </w:r>
      <w:r w:rsidR="00CF6CFB" w:rsidRPr="002E75C6">
        <w:rPr>
          <w:rFonts w:ascii="Arial" w:hAnsi="Arial" w:cs="Arial"/>
          <w:bCs/>
          <w:i/>
          <w:kern w:val="0"/>
          <w:sz w:val="20"/>
          <w:szCs w:val="20"/>
          <w:lang w:val="en-GB" w:eastAsia="zh-HK"/>
        </w:rPr>
        <w:t>其他</w:t>
      </w:r>
      <w:r w:rsidR="00945A78" w:rsidRPr="002E75C6">
        <w:rPr>
          <w:rFonts w:ascii="Arial" w:hAnsi="Arial" w:cs="Arial"/>
          <w:bCs/>
          <w:i/>
          <w:kern w:val="0"/>
          <w:sz w:val="20"/>
          <w:szCs w:val="20"/>
          <w:lang w:val="en-GB" w:eastAsia="zh-HK"/>
        </w:rPr>
        <w:t>」</w:t>
      </w:r>
      <w:r w:rsidR="00CF6CFB" w:rsidRPr="002E75C6">
        <w:rPr>
          <w:rFonts w:ascii="Arial" w:hAnsi="Arial" w:cs="Arial"/>
          <w:bCs/>
          <w:i/>
          <w:kern w:val="0"/>
          <w:sz w:val="20"/>
          <w:szCs w:val="20"/>
          <w:lang w:val="en-GB" w:eastAsia="zh-HK"/>
        </w:rPr>
        <w:t>欄</w:t>
      </w:r>
      <w:r w:rsidR="00CF6CFB" w:rsidRPr="002E75C6">
        <w:rPr>
          <w:rFonts w:ascii="Arial" w:hAnsi="Arial" w:cs="Arial"/>
          <w:bCs/>
          <w:i/>
          <w:kern w:val="0"/>
          <w:sz w:val="20"/>
          <w:szCs w:val="20"/>
          <w:lang w:val="en-GB"/>
        </w:rPr>
        <w:t>填寫有關資料</w:t>
      </w:r>
      <w:r w:rsidR="00CF6CFB" w:rsidRPr="002E75C6">
        <w:rPr>
          <w:rFonts w:ascii="Arial" w:hAnsi="Arial" w:cs="Arial"/>
          <w:bCs/>
          <w:i/>
          <w:kern w:val="0"/>
          <w:sz w:val="20"/>
          <w:szCs w:val="20"/>
          <w:lang w:val="en-GB"/>
        </w:rPr>
        <w:t>)</w:t>
      </w:r>
      <w:r w:rsidR="00CF6CFB" w:rsidRPr="002E75C6">
        <w:rPr>
          <w:rFonts w:ascii="Arial" w:hAnsi="Arial" w:cs="Arial"/>
          <w:bCs/>
          <w:kern w:val="0"/>
          <w:szCs w:val="24"/>
          <w:lang w:val="en-GB"/>
        </w:rPr>
        <w:t xml:space="preserve"> </w:t>
      </w:r>
    </w:p>
    <w:p w14:paraId="4A9A47AB" w14:textId="77777777" w:rsidR="00690D62" w:rsidRPr="002E75C6" w:rsidRDefault="00690D62" w:rsidP="00946AFF">
      <w:pPr>
        <w:widowControl/>
        <w:ind w:leftChars="-60" w:left="-144" w:firstLine="2"/>
        <w:rPr>
          <w:rFonts w:ascii="Arial" w:hAnsi="Arial" w:cs="Arial"/>
          <w:bCs/>
          <w:i/>
          <w:kern w:val="0"/>
          <w:sz w:val="20"/>
          <w:szCs w:val="20"/>
          <w:lang w:val="en-GB"/>
        </w:rPr>
      </w:pPr>
    </w:p>
    <w:p w14:paraId="1BBC3826" w14:textId="218D1527" w:rsidR="00E83AA8" w:rsidRPr="002E75C6" w:rsidRDefault="0005329D" w:rsidP="00946AFF">
      <w:pPr>
        <w:widowControl/>
        <w:ind w:leftChars="-60" w:left="-144" w:firstLine="2"/>
        <w:rPr>
          <w:rFonts w:ascii="Arial" w:hAnsi="Arial" w:cs="Arial"/>
          <w:b/>
          <w:bCs/>
          <w:kern w:val="0"/>
          <w:szCs w:val="24"/>
        </w:rPr>
      </w:pPr>
      <w:r w:rsidRPr="002E75C6">
        <w:rPr>
          <w:rFonts w:ascii="Arial" w:hAnsi="Arial" w:cs="Arial"/>
          <w:b/>
          <w:bCs/>
          <w:kern w:val="0"/>
          <w:szCs w:val="24"/>
          <w:lang w:val="en-GB"/>
        </w:rPr>
        <w:t>甲</w:t>
      </w:r>
      <w:r w:rsidR="00E83AA8" w:rsidRPr="002E75C6">
        <w:rPr>
          <w:rFonts w:ascii="Arial" w:hAnsi="Arial" w:cs="Arial"/>
          <w:b/>
          <w:bCs/>
          <w:kern w:val="0"/>
          <w:szCs w:val="24"/>
          <w:lang w:val="en-GB"/>
        </w:rPr>
        <w:t xml:space="preserve">. </w:t>
      </w:r>
      <w:r w:rsidR="00E83AA8" w:rsidRPr="002E75C6">
        <w:rPr>
          <w:rFonts w:ascii="Arial" w:hAnsi="Arial" w:cs="Arial"/>
          <w:b/>
          <w:bCs/>
          <w:kern w:val="0"/>
          <w:szCs w:val="24"/>
          <w:lang w:val="en-GB"/>
        </w:rPr>
        <w:t>管理層面</w:t>
      </w:r>
      <w:r w:rsidR="00CF6CFB" w:rsidRPr="002E75C6">
        <w:rPr>
          <w:rFonts w:ascii="Arial" w:hAnsi="Arial" w:cs="Arial"/>
          <w:b/>
          <w:bCs/>
          <w:kern w:val="0"/>
          <w:szCs w:val="24"/>
          <w:lang w:val="en-GB"/>
        </w:rPr>
        <w:t>（</w:t>
      </w:r>
      <w:r w:rsidR="00CF6CFB" w:rsidRPr="002E75C6">
        <w:rPr>
          <w:rFonts w:ascii="Arial" w:hAnsi="Arial" w:cs="Arial"/>
          <w:b/>
          <w:bCs/>
          <w:kern w:val="0"/>
          <w:szCs w:val="24"/>
          <w:lang w:val="en-GB"/>
        </w:rPr>
        <w:t>*</w:t>
      </w:r>
      <w:r w:rsidR="00CF6CFB" w:rsidRPr="002E75C6">
        <w:rPr>
          <w:rFonts w:ascii="Arial" w:hAnsi="Arial" w:cs="Arial"/>
          <w:b/>
          <w:bCs/>
          <w:kern w:val="0"/>
          <w:szCs w:val="24"/>
          <w:lang w:val="en-GB" w:eastAsia="zh-HK"/>
        </w:rPr>
        <w:t>已舉辦</w:t>
      </w:r>
      <w:r w:rsidR="00CF6CFB" w:rsidRPr="002E75C6">
        <w:rPr>
          <w:rFonts w:ascii="Arial" w:hAnsi="Arial" w:cs="Arial"/>
          <w:b/>
          <w:bCs/>
          <w:kern w:val="0"/>
          <w:szCs w:val="24"/>
          <w:lang w:val="en-GB"/>
        </w:rPr>
        <w:t xml:space="preserve"> /</w:t>
      </w:r>
      <w:r w:rsidR="00CF6CFB" w:rsidRPr="002E75C6">
        <w:rPr>
          <w:rFonts w:ascii="Arial" w:eastAsia="新細明體" w:hAnsi="Arial" w:cs="Arial"/>
          <w:b/>
          <w:color w:val="000000"/>
          <w:kern w:val="0"/>
          <w:szCs w:val="24"/>
        </w:rPr>
        <w:t xml:space="preserve"> </w:t>
      </w:r>
      <w:r w:rsidR="00CF6CFB" w:rsidRPr="002E75C6">
        <w:rPr>
          <w:rFonts w:ascii="Arial" w:hAnsi="Arial" w:cs="Arial"/>
          <w:b/>
          <w:bCs/>
          <w:kern w:val="0"/>
          <w:szCs w:val="24"/>
          <w:lang w:val="en-GB"/>
        </w:rPr>
        <w:t>*</w:t>
      </w:r>
      <w:r w:rsidR="00CF6CFB" w:rsidRPr="004F625C">
        <w:rPr>
          <w:rFonts w:ascii="Arial" w:hAnsi="Arial" w:cs="Arial"/>
          <w:b/>
          <w:bCs/>
          <w:dstrike/>
          <w:kern w:val="0"/>
          <w:szCs w:val="24"/>
          <w:lang w:val="en-GB" w:eastAsia="zh-HK"/>
        </w:rPr>
        <w:t>未有舉辦</w:t>
      </w:r>
      <w:r w:rsidR="00CF6CFB" w:rsidRPr="002E75C6">
        <w:rPr>
          <w:rFonts w:ascii="Arial" w:hAnsi="Arial" w:cs="Arial"/>
          <w:b/>
          <w:bCs/>
          <w:kern w:val="0"/>
          <w:szCs w:val="24"/>
          <w:lang w:val="en-GB"/>
        </w:rPr>
        <w:t>）</w:t>
      </w:r>
      <w:r w:rsidR="00CF6CFB" w:rsidRPr="002E75C6">
        <w:rPr>
          <w:rFonts w:ascii="Arial" w:hAnsi="Arial" w:cs="Arial"/>
          <w:bCs/>
          <w:i/>
          <w:kern w:val="0"/>
          <w:sz w:val="20"/>
          <w:szCs w:val="20"/>
          <w:lang w:val="en-GB"/>
        </w:rPr>
        <w:t>(*</w:t>
      </w:r>
      <w:r w:rsidR="00CF6CFB" w:rsidRPr="002E75C6">
        <w:rPr>
          <w:rFonts w:ascii="Arial" w:hAnsi="Arial" w:cs="Arial"/>
          <w:bCs/>
          <w:i/>
          <w:kern w:val="0"/>
          <w:sz w:val="20"/>
          <w:szCs w:val="20"/>
          <w:lang w:val="en-GB"/>
        </w:rPr>
        <w:t>請刪去不適用</w:t>
      </w:r>
      <w:r w:rsidR="00CF6CFB" w:rsidRPr="002E75C6">
        <w:rPr>
          <w:rFonts w:ascii="Arial" w:hAnsi="Arial" w:cs="Arial"/>
          <w:bCs/>
          <w:i/>
          <w:kern w:val="0"/>
          <w:sz w:val="20"/>
          <w:szCs w:val="20"/>
          <w:lang w:val="en-GB" w:eastAsia="zh-HK"/>
        </w:rPr>
        <w:t>者</w:t>
      </w:r>
      <w:r w:rsidR="00CF6CFB" w:rsidRPr="002E75C6">
        <w:rPr>
          <w:rFonts w:ascii="Arial" w:hAnsi="Arial" w:cs="Arial"/>
          <w:bCs/>
          <w:i/>
          <w:kern w:val="0"/>
          <w:sz w:val="20"/>
          <w:szCs w:val="20"/>
          <w:lang w:val="en-GB"/>
        </w:rPr>
        <w:t>)</w:t>
      </w:r>
    </w:p>
    <w:tbl>
      <w:tblPr>
        <w:tblW w:w="107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8"/>
        <w:gridCol w:w="432"/>
        <w:gridCol w:w="4089"/>
        <w:gridCol w:w="709"/>
        <w:gridCol w:w="567"/>
        <w:gridCol w:w="4273"/>
      </w:tblGrid>
      <w:tr w:rsidR="00E83AA8" w:rsidRPr="002E75C6" w14:paraId="218331BC" w14:textId="77777777" w:rsidTr="00520B7D">
        <w:trPr>
          <w:trHeight w:val="315"/>
          <w:jc w:val="center"/>
        </w:trPr>
        <w:tc>
          <w:tcPr>
            <w:tcW w:w="5219" w:type="dxa"/>
            <w:gridSpan w:val="3"/>
            <w:tcBorders>
              <w:top w:val="single" w:sz="4" w:space="0" w:color="auto"/>
            </w:tcBorders>
            <w:shd w:val="clear" w:color="000000" w:fill="D9D9D9"/>
            <w:noWrap/>
            <w:vAlign w:val="center"/>
          </w:tcPr>
          <w:p w14:paraId="1EC2D928" w14:textId="77777777" w:rsidR="00E83AA8" w:rsidRPr="002E75C6" w:rsidRDefault="00E83AA8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b/>
                <w:color w:val="000000"/>
                <w:kern w:val="0"/>
                <w:szCs w:val="24"/>
                <w:lang w:val="en-GB"/>
              </w:rPr>
              <w:t>交流項目</w:t>
            </w:r>
          </w:p>
        </w:tc>
        <w:tc>
          <w:tcPr>
            <w:tcW w:w="5549" w:type="dxa"/>
            <w:gridSpan w:val="3"/>
            <w:tcBorders>
              <w:top w:val="single" w:sz="4" w:space="0" w:color="auto"/>
            </w:tcBorders>
            <w:shd w:val="clear" w:color="000000" w:fill="D9D9D9"/>
            <w:vAlign w:val="center"/>
          </w:tcPr>
          <w:p w14:paraId="341194B8" w14:textId="77777777" w:rsidR="00E83AA8" w:rsidRPr="002E75C6" w:rsidRDefault="00E83AA8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b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b/>
                <w:color w:val="000000"/>
                <w:kern w:val="0"/>
                <w:szCs w:val="24"/>
                <w:lang w:val="en-GB"/>
              </w:rPr>
              <w:t>預期目標</w:t>
            </w:r>
          </w:p>
        </w:tc>
      </w:tr>
      <w:tr w:rsidR="00EC7B64" w:rsidRPr="002E75C6" w14:paraId="7D5DEB71" w14:textId="77777777" w:rsidTr="00520B7D">
        <w:trPr>
          <w:trHeight w:val="315"/>
          <w:jc w:val="center"/>
        </w:trPr>
        <w:tc>
          <w:tcPr>
            <w:tcW w:w="0" w:type="auto"/>
            <w:tcBorders>
              <w:top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117B970" w14:textId="77777777" w:rsidR="00E83AA8" w:rsidRPr="002E75C6" w:rsidRDefault="00E83AA8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  <w:t>編號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631C3BF" w14:textId="77777777" w:rsidR="00E83AA8" w:rsidRPr="002E75C6" w:rsidRDefault="00E83AA8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  <w:sym w:font="Wingdings" w:char="F0FE"/>
            </w:r>
          </w:p>
        </w:tc>
        <w:tc>
          <w:tcPr>
            <w:tcW w:w="4089" w:type="dxa"/>
            <w:tcBorders>
              <w:top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E2F49DA" w14:textId="77777777" w:rsidR="00E83AA8" w:rsidRPr="002E75C6" w:rsidRDefault="00E83AA8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  <w:t>描述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000000" w:fill="D9D9D9"/>
            <w:vAlign w:val="center"/>
          </w:tcPr>
          <w:p w14:paraId="77313DBB" w14:textId="77777777" w:rsidR="00E83AA8" w:rsidRPr="002E75C6" w:rsidRDefault="00E83AA8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  <w:t>編號</w:t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000000" w:fill="D9D9D9"/>
            <w:vAlign w:val="center"/>
          </w:tcPr>
          <w:p w14:paraId="371A33C8" w14:textId="77777777" w:rsidR="00E83AA8" w:rsidRPr="002E75C6" w:rsidRDefault="00E83AA8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  <w:sym w:font="Wingdings" w:char="F0FE"/>
            </w:r>
          </w:p>
        </w:tc>
        <w:tc>
          <w:tcPr>
            <w:tcW w:w="4273" w:type="dxa"/>
            <w:tcBorders>
              <w:top w:val="single" w:sz="4" w:space="0" w:color="auto"/>
            </w:tcBorders>
            <w:shd w:val="clear" w:color="000000" w:fill="D9D9D9"/>
            <w:vAlign w:val="center"/>
          </w:tcPr>
          <w:p w14:paraId="03415B73" w14:textId="77777777" w:rsidR="00E83AA8" w:rsidRPr="002E75C6" w:rsidRDefault="00E83AA8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  <w:t>描述</w:t>
            </w:r>
          </w:p>
        </w:tc>
      </w:tr>
      <w:tr w:rsidR="00EC7B64" w:rsidRPr="002E75C6" w14:paraId="2650C4C0" w14:textId="77777777" w:rsidTr="00520B7D">
        <w:trPr>
          <w:trHeight w:val="315"/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171E55C0" w14:textId="77777777" w:rsidR="00E83AA8" w:rsidRPr="002E75C6" w:rsidRDefault="00E83AA8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A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1CC6F5C" w14:textId="0EC22E07" w:rsidR="00E83AA8" w:rsidRPr="002E75C6" w:rsidRDefault="00CB4D89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4089" w:type="dxa"/>
            <w:shd w:val="clear" w:color="auto" w:fill="auto"/>
            <w:vAlign w:val="center"/>
            <w:hideMark/>
          </w:tcPr>
          <w:p w14:paraId="1AD8D046" w14:textId="77777777" w:rsidR="00E83AA8" w:rsidRPr="002E75C6" w:rsidRDefault="00E83AA8" w:rsidP="00EC7B64">
            <w:pPr>
              <w:widowControl/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探訪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/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考察</w:t>
            </w:r>
          </w:p>
        </w:tc>
        <w:tc>
          <w:tcPr>
            <w:tcW w:w="709" w:type="dxa"/>
            <w:vAlign w:val="center"/>
          </w:tcPr>
          <w:p w14:paraId="0ABADB96" w14:textId="77777777" w:rsidR="00E83AA8" w:rsidRPr="002E75C6" w:rsidRDefault="00E83AA8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B1</w:t>
            </w:r>
          </w:p>
        </w:tc>
        <w:tc>
          <w:tcPr>
            <w:tcW w:w="567" w:type="dxa"/>
            <w:vAlign w:val="center"/>
          </w:tcPr>
          <w:p w14:paraId="3D86BEEB" w14:textId="509E56E7" w:rsidR="00E83AA8" w:rsidRPr="002E75C6" w:rsidRDefault="004F625C" w:rsidP="00EC7B64">
            <w:pPr>
              <w:ind w:left="19" w:hangingChars="8" w:hanging="19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FE"/>
            </w:r>
          </w:p>
        </w:tc>
        <w:tc>
          <w:tcPr>
            <w:tcW w:w="4273" w:type="dxa"/>
          </w:tcPr>
          <w:p w14:paraId="75570466" w14:textId="77777777" w:rsidR="00E83AA8" w:rsidRPr="002E75C6" w:rsidRDefault="00E83AA8" w:rsidP="00EC7B64">
            <w:pPr>
              <w:widowControl/>
              <w:ind w:left="19" w:hangingChars="8" w:hanging="19"/>
              <w:jc w:val="both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增進對內地的認識和了解</w:t>
            </w:r>
          </w:p>
        </w:tc>
      </w:tr>
      <w:tr w:rsidR="00EC7B64" w:rsidRPr="002E75C6" w14:paraId="692E3E27" w14:textId="77777777" w:rsidTr="00520B7D">
        <w:trPr>
          <w:trHeight w:val="315"/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0398D1CB" w14:textId="77777777" w:rsidR="00E83AA8" w:rsidRPr="002E75C6" w:rsidRDefault="00E83AA8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A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8B51CA2" w14:textId="77777777" w:rsidR="00E83AA8" w:rsidRPr="002E75C6" w:rsidRDefault="00E83AA8" w:rsidP="00EC7B64">
            <w:pPr>
              <w:ind w:left="19" w:hangingChars="8" w:hanging="19"/>
              <w:jc w:val="center"/>
              <w:rPr>
                <w:rFonts w:ascii="Arial" w:hAnsi="Arial" w:cs="Arial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4089" w:type="dxa"/>
            <w:shd w:val="clear" w:color="auto" w:fill="auto"/>
            <w:vAlign w:val="center"/>
            <w:hideMark/>
          </w:tcPr>
          <w:p w14:paraId="77183C0E" w14:textId="3AC45412" w:rsidR="00E83AA8" w:rsidRPr="002E75C6" w:rsidRDefault="00E83AA8" w:rsidP="002D6FA3">
            <w:pPr>
              <w:widowControl/>
              <w:ind w:left="19" w:hangingChars="8" w:hanging="19"/>
              <w:jc w:val="both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校政研討會</w:t>
            </w:r>
            <w:r w:rsidR="002D6FA3"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/</w:t>
            </w:r>
            <w:r w:rsidR="004C1E3E"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學校管理分享</w:t>
            </w:r>
          </w:p>
        </w:tc>
        <w:tc>
          <w:tcPr>
            <w:tcW w:w="709" w:type="dxa"/>
            <w:vAlign w:val="center"/>
          </w:tcPr>
          <w:p w14:paraId="77C4D0AE" w14:textId="77777777" w:rsidR="00E83AA8" w:rsidRPr="002E75C6" w:rsidRDefault="00E83AA8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B2</w:t>
            </w:r>
          </w:p>
        </w:tc>
        <w:tc>
          <w:tcPr>
            <w:tcW w:w="567" w:type="dxa"/>
            <w:vAlign w:val="center"/>
          </w:tcPr>
          <w:p w14:paraId="54869D1E" w14:textId="631282F3" w:rsidR="00E83AA8" w:rsidRPr="002E75C6" w:rsidRDefault="004F625C" w:rsidP="00EC7B64">
            <w:pPr>
              <w:ind w:left="19" w:hangingChars="8" w:hanging="19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FE"/>
            </w:r>
          </w:p>
        </w:tc>
        <w:tc>
          <w:tcPr>
            <w:tcW w:w="4273" w:type="dxa"/>
          </w:tcPr>
          <w:p w14:paraId="4B46761E" w14:textId="77777777" w:rsidR="00E83AA8" w:rsidRPr="002E75C6" w:rsidRDefault="00E83AA8" w:rsidP="00EC7B64">
            <w:pPr>
              <w:widowControl/>
              <w:ind w:left="19" w:hangingChars="8" w:hanging="19"/>
              <w:jc w:val="both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增加對國家的歸屬感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/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國民身份的認同</w:t>
            </w:r>
          </w:p>
        </w:tc>
      </w:tr>
      <w:tr w:rsidR="00EC7B64" w:rsidRPr="002E75C6" w14:paraId="682EDD4B" w14:textId="77777777" w:rsidTr="00520B7D">
        <w:trPr>
          <w:trHeight w:val="315"/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2E135588" w14:textId="77777777" w:rsidR="00E83AA8" w:rsidRPr="002E75C6" w:rsidDel="00871847" w:rsidRDefault="00E83AA8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A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6C50372" w14:textId="57DB2904" w:rsidR="00E83AA8" w:rsidRPr="002E75C6" w:rsidRDefault="006B4DFD" w:rsidP="00EC7B64">
            <w:pPr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FE"/>
            </w:r>
          </w:p>
        </w:tc>
        <w:tc>
          <w:tcPr>
            <w:tcW w:w="4089" w:type="dxa"/>
            <w:shd w:val="clear" w:color="auto" w:fill="auto"/>
            <w:vAlign w:val="center"/>
          </w:tcPr>
          <w:p w14:paraId="3F21F95E" w14:textId="49536CD0" w:rsidR="00E83AA8" w:rsidRPr="002E75C6" w:rsidRDefault="004C1E3E" w:rsidP="00EC7B64">
            <w:pPr>
              <w:widowControl/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 w:eastAsia="zh-HK"/>
              </w:rPr>
              <w:t>會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議</w:t>
            </w:r>
            <w:r w:rsidR="00FB3ED3"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/</w:t>
            </w:r>
            <w:r w:rsidR="00FB3ED3"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視像會議</w:t>
            </w:r>
          </w:p>
        </w:tc>
        <w:tc>
          <w:tcPr>
            <w:tcW w:w="709" w:type="dxa"/>
            <w:vAlign w:val="center"/>
          </w:tcPr>
          <w:p w14:paraId="15685388" w14:textId="77777777" w:rsidR="00E83AA8" w:rsidRPr="002E75C6" w:rsidRDefault="00E83AA8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B3</w:t>
            </w:r>
          </w:p>
        </w:tc>
        <w:tc>
          <w:tcPr>
            <w:tcW w:w="567" w:type="dxa"/>
            <w:vAlign w:val="center"/>
          </w:tcPr>
          <w:p w14:paraId="5E594DB7" w14:textId="64DDD312" w:rsidR="00E83AA8" w:rsidRPr="002E75C6" w:rsidRDefault="00917600" w:rsidP="00EC7B64">
            <w:pPr>
              <w:ind w:left="19" w:hangingChars="8" w:hanging="19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FE"/>
            </w:r>
          </w:p>
        </w:tc>
        <w:tc>
          <w:tcPr>
            <w:tcW w:w="4273" w:type="dxa"/>
          </w:tcPr>
          <w:p w14:paraId="23073FFF" w14:textId="77777777" w:rsidR="00E83AA8" w:rsidRPr="002E75C6" w:rsidRDefault="00E83AA8" w:rsidP="00EC7B64">
            <w:pPr>
              <w:widowControl/>
              <w:ind w:left="19" w:hangingChars="8" w:hanging="19"/>
              <w:jc w:val="both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交流良好管理經驗和心得</w:t>
            </w:r>
            <w:r w:rsidR="001B368D"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/</w:t>
            </w:r>
            <w:r w:rsidR="001B368D"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提升學校行政及管理的能力</w:t>
            </w:r>
          </w:p>
        </w:tc>
      </w:tr>
      <w:tr w:rsidR="00FB3ED3" w:rsidRPr="002E75C6" w14:paraId="5FCCDB2C" w14:textId="77777777" w:rsidTr="00520B7D">
        <w:trPr>
          <w:trHeight w:val="315"/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68EC8745" w14:textId="77777777" w:rsidR="00FB3ED3" w:rsidRPr="002E75C6" w:rsidDel="00871847" w:rsidRDefault="00FB3ED3" w:rsidP="00FB3ED3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A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50E5A07" w14:textId="44824268" w:rsidR="00FB3ED3" w:rsidRPr="002E75C6" w:rsidRDefault="00917600" w:rsidP="00FB3ED3">
            <w:pPr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4089" w:type="dxa"/>
            <w:shd w:val="clear" w:color="auto" w:fill="auto"/>
            <w:vAlign w:val="center"/>
          </w:tcPr>
          <w:p w14:paraId="22A090F7" w14:textId="5981FA12" w:rsidR="00FB3ED3" w:rsidRPr="002E75C6" w:rsidRDefault="00FB3ED3" w:rsidP="00FB3ED3">
            <w:pPr>
              <w:widowControl/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與姊妹學校進行簽約儀式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/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商討交流計劃</w:t>
            </w:r>
          </w:p>
        </w:tc>
        <w:tc>
          <w:tcPr>
            <w:tcW w:w="709" w:type="dxa"/>
            <w:vAlign w:val="center"/>
          </w:tcPr>
          <w:p w14:paraId="04E62615" w14:textId="77777777" w:rsidR="00FB3ED3" w:rsidRPr="002E75C6" w:rsidRDefault="00FB3ED3" w:rsidP="00FB3ED3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B4</w:t>
            </w:r>
          </w:p>
        </w:tc>
        <w:tc>
          <w:tcPr>
            <w:tcW w:w="567" w:type="dxa"/>
            <w:vAlign w:val="center"/>
          </w:tcPr>
          <w:p w14:paraId="0C4F98A6" w14:textId="719C640C" w:rsidR="00FB3ED3" w:rsidRPr="002E75C6" w:rsidRDefault="004F625C" w:rsidP="00FB3ED3">
            <w:pPr>
              <w:ind w:left="19" w:hangingChars="8" w:hanging="19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FE"/>
            </w:r>
          </w:p>
        </w:tc>
        <w:tc>
          <w:tcPr>
            <w:tcW w:w="4273" w:type="dxa"/>
            <w:vAlign w:val="center"/>
          </w:tcPr>
          <w:p w14:paraId="649FC170" w14:textId="77777777" w:rsidR="00FB3ED3" w:rsidRPr="002E75C6" w:rsidRDefault="00FB3ED3" w:rsidP="00FB3ED3">
            <w:pPr>
              <w:widowControl/>
              <w:ind w:left="19" w:hangingChars="8" w:hanging="19"/>
              <w:jc w:val="both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proofErr w:type="gramStart"/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擴闊學校</w:t>
            </w:r>
            <w:proofErr w:type="gramEnd"/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網絡</w:t>
            </w:r>
          </w:p>
        </w:tc>
      </w:tr>
      <w:tr w:rsidR="00FB3ED3" w:rsidRPr="002E75C6" w14:paraId="78EECD1A" w14:textId="77777777" w:rsidTr="00C33130">
        <w:trPr>
          <w:trHeight w:val="315"/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51011FFE" w14:textId="77777777" w:rsidR="00FB3ED3" w:rsidRPr="002E75C6" w:rsidRDefault="00FB3ED3" w:rsidP="00FB3ED3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A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3353A87" w14:textId="1A68D87D" w:rsidR="00FB3ED3" w:rsidRPr="002E75C6" w:rsidRDefault="004F625C" w:rsidP="00FB3ED3">
            <w:pPr>
              <w:ind w:left="19" w:hangingChars="8" w:hanging="19"/>
              <w:jc w:val="center"/>
              <w:rPr>
                <w:rFonts w:ascii="Arial" w:hAnsi="Arial" w:cs="Arial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4089" w:type="dxa"/>
            <w:shd w:val="clear" w:color="auto" w:fill="auto"/>
            <w:vAlign w:val="center"/>
          </w:tcPr>
          <w:p w14:paraId="1C130C0F" w14:textId="0E3D2305" w:rsidR="00FB3ED3" w:rsidRPr="002E75C6" w:rsidRDefault="00FB3ED3" w:rsidP="00FB3ED3">
            <w:pPr>
              <w:widowControl/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其他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(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請註明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) :</w:t>
            </w:r>
            <w:r w:rsidR="004F625C" w:rsidRPr="002E75C6">
              <w:rPr>
                <w:rFonts w:ascii="Arial" w:hAnsi="Arial" w:cs="Arial" w:hint="eastAsia"/>
                <w:color w:val="000000"/>
                <w:kern w:val="0"/>
                <w:szCs w:val="24"/>
                <w:lang w:val="en-GB"/>
              </w:rPr>
              <w:t xml:space="preserve"> 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21C26C13" w14:textId="77777777" w:rsidR="00FB3ED3" w:rsidRPr="002E75C6" w:rsidRDefault="00FB3ED3" w:rsidP="00FB3ED3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B5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AB8D976" w14:textId="77777777" w:rsidR="00FB3ED3" w:rsidRPr="002E75C6" w:rsidRDefault="00FB3ED3" w:rsidP="00FB3ED3">
            <w:pPr>
              <w:ind w:left="19" w:hangingChars="8" w:hanging="19"/>
              <w:jc w:val="center"/>
              <w:rPr>
                <w:rFonts w:ascii="Arial" w:hAnsi="Arial" w:cs="Arial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4273" w:type="dxa"/>
            <w:shd w:val="clear" w:color="auto" w:fill="auto"/>
            <w:vAlign w:val="center"/>
          </w:tcPr>
          <w:p w14:paraId="607B656C" w14:textId="77777777" w:rsidR="00FB3ED3" w:rsidRPr="002E75C6" w:rsidRDefault="00FB3ED3" w:rsidP="00FB3ED3">
            <w:pPr>
              <w:widowControl/>
              <w:ind w:left="19" w:hangingChars="8" w:hanging="19"/>
              <w:jc w:val="both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proofErr w:type="gramStart"/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擴闊視野</w:t>
            </w:r>
            <w:proofErr w:type="gramEnd"/>
          </w:p>
        </w:tc>
      </w:tr>
      <w:tr w:rsidR="00FB3ED3" w:rsidRPr="002E75C6" w14:paraId="059FB7CE" w14:textId="77777777" w:rsidTr="00520B7D">
        <w:trPr>
          <w:trHeight w:val="60"/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7C3F5BB9" w14:textId="35B47608" w:rsidR="00FB3ED3" w:rsidRPr="002E75C6" w:rsidRDefault="00FB3ED3" w:rsidP="00FB3ED3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5AEBD06" w14:textId="20353EBC" w:rsidR="00FB3ED3" w:rsidRPr="002E75C6" w:rsidRDefault="00FB3ED3" w:rsidP="00FB3ED3">
            <w:pPr>
              <w:ind w:left="19" w:hangingChars="8" w:hanging="19"/>
              <w:jc w:val="center"/>
              <w:rPr>
                <w:rFonts w:ascii="Arial" w:hAnsi="Arial" w:cs="Arial"/>
              </w:rPr>
            </w:pPr>
          </w:p>
        </w:tc>
        <w:tc>
          <w:tcPr>
            <w:tcW w:w="4089" w:type="dxa"/>
            <w:shd w:val="clear" w:color="auto" w:fill="auto"/>
            <w:vAlign w:val="center"/>
          </w:tcPr>
          <w:p w14:paraId="3B96498D" w14:textId="6308A8D8" w:rsidR="00FB3ED3" w:rsidRPr="002E75C6" w:rsidRDefault="00FB3ED3" w:rsidP="00FB3ED3">
            <w:pPr>
              <w:widowControl/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F906CCF" w14:textId="77777777" w:rsidR="00FB3ED3" w:rsidRPr="002E75C6" w:rsidRDefault="00FB3ED3" w:rsidP="00FB3ED3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B6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2AAF8B9" w14:textId="77777777" w:rsidR="00FB3ED3" w:rsidRPr="002E75C6" w:rsidRDefault="00FB3ED3" w:rsidP="00FB3ED3">
            <w:pPr>
              <w:ind w:left="19" w:hangingChars="8" w:hanging="19"/>
              <w:jc w:val="center"/>
              <w:rPr>
                <w:rFonts w:ascii="Arial" w:hAnsi="Arial" w:cs="Arial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4273" w:type="dxa"/>
            <w:shd w:val="clear" w:color="auto" w:fill="auto"/>
          </w:tcPr>
          <w:p w14:paraId="64149B89" w14:textId="77777777" w:rsidR="00FB3ED3" w:rsidRPr="002E75C6" w:rsidRDefault="00FB3ED3" w:rsidP="00FB3ED3">
            <w:pPr>
              <w:widowControl/>
              <w:ind w:left="19" w:hangingChars="8" w:hanging="19"/>
              <w:jc w:val="both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建立友誼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/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 w:eastAsia="zh-HK"/>
              </w:rPr>
              <w:t>聯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繫</w:t>
            </w:r>
          </w:p>
        </w:tc>
      </w:tr>
      <w:tr w:rsidR="00FB3ED3" w:rsidRPr="002E75C6" w14:paraId="07706691" w14:textId="77777777" w:rsidTr="00520B7D">
        <w:trPr>
          <w:trHeight w:val="315"/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5B5B15ED" w14:textId="77777777" w:rsidR="00FB3ED3" w:rsidRPr="002E75C6" w:rsidRDefault="00FB3ED3" w:rsidP="00FB3ED3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06518DC" w14:textId="77777777" w:rsidR="00FB3ED3" w:rsidRPr="002E75C6" w:rsidRDefault="00FB3ED3" w:rsidP="00FB3ED3">
            <w:pPr>
              <w:ind w:left="19" w:hangingChars="8" w:hanging="19"/>
              <w:jc w:val="center"/>
              <w:rPr>
                <w:rFonts w:ascii="Arial" w:hAnsi="Arial" w:cs="Arial"/>
              </w:rPr>
            </w:pPr>
          </w:p>
        </w:tc>
        <w:tc>
          <w:tcPr>
            <w:tcW w:w="4089" w:type="dxa"/>
            <w:shd w:val="clear" w:color="auto" w:fill="auto"/>
            <w:vAlign w:val="center"/>
          </w:tcPr>
          <w:p w14:paraId="5177A21D" w14:textId="77777777" w:rsidR="00FB3ED3" w:rsidRPr="002E75C6" w:rsidRDefault="00FB3ED3" w:rsidP="00FB3ED3">
            <w:pPr>
              <w:widowControl/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7593057A" w14:textId="77777777" w:rsidR="00FB3ED3" w:rsidRPr="002E75C6" w:rsidRDefault="00FB3ED3" w:rsidP="00FB3ED3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B7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4461C72" w14:textId="5ACE02EA" w:rsidR="00FB3ED3" w:rsidRPr="002E75C6" w:rsidRDefault="00917600" w:rsidP="00FB3ED3">
            <w:pPr>
              <w:ind w:left="19" w:hangingChars="8" w:hanging="19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4273" w:type="dxa"/>
            <w:shd w:val="clear" w:color="auto" w:fill="auto"/>
          </w:tcPr>
          <w:p w14:paraId="30BE1675" w14:textId="77777777" w:rsidR="00FB3ED3" w:rsidRPr="002E75C6" w:rsidRDefault="00FB3ED3" w:rsidP="00FB3ED3">
            <w:pPr>
              <w:widowControl/>
              <w:ind w:left="19" w:hangingChars="8" w:hanging="19"/>
              <w:jc w:val="both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訂定交流細節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 xml:space="preserve">/ 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 w:eastAsia="zh-HK"/>
              </w:rPr>
              <w:t>活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動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 w:eastAsia="zh-HK"/>
              </w:rPr>
              <w:t>詳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情</w:t>
            </w:r>
          </w:p>
        </w:tc>
      </w:tr>
      <w:tr w:rsidR="00FB3ED3" w:rsidRPr="002E75C6" w14:paraId="41449D72" w14:textId="77777777" w:rsidTr="00520B7D">
        <w:trPr>
          <w:trHeight w:val="315"/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7E1B76E7" w14:textId="77777777" w:rsidR="00FB3ED3" w:rsidRPr="002E75C6" w:rsidRDefault="00FB3ED3" w:rsidP="00FB3ED3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EAD7EE4" w14:textId="77777777" w:rsidR="00FB3ED3" w:rsidRPr="002E75C6" w:rsidRDefault="00FB3ED3" w:rsidP="00FB3ED3">
            <w:pPr>
              <w:ind w:left="19" w:hangingChars="8" w:hanging="19"/>
              <w:jc w:val="center"/>
              <w:rPr>
                <w:rFonts w:ascii="Arial" w:hAnsi="Arial" w:cs="Arial"/>
              </w:rPr>
            </w:pPr>
          </w:p>
        </w:tc>
        <w:tc>
          <w:tcPr>
            <w:tcW w:w="4089" w:type="dxa"/>
            <w:shd w:val="clear" w:color="auto" w:fill="auto"/>
            <w:vAlign w:val="center"/>
          </w:tcPr>
          <w:p w14:paraId="60E9DE26" w14:textId="77777777" w:rsidR="00FB3ED3" w:rsidRPr="002E75C6" w:rsidRDefault="00FB3ED3" w:rsidP="00FB3ED3">
            <w:pPr>
              <w:widowControl/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6FC323F" w14:textId="77777777" w:rsidR="00FB3ED3" w:rsidRPr="002E75C6" w:rsidDel="00871847" w:rsidRDefault="00FB3ED3" w:rsidP="00FB3ED3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B8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4205795" w14:textId="77777777" w:rsidR="00FB3ED3" w:rsidRPr="002E75C6" w:rsidRDefault="00FB3ED3" w:rsidP="00FB3ED3">
            <w:pPr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4273" w:type="dxa"/>
            <w:shd w:val="clear" w:color="auto" w:fill="auto"/>
          </w:tcPr>
          <w:p w14:paraId="37CCA78D" w14:textId="77777777" w:rsidR="00FB3ED3" w:rsidRPr="002E75C6" w:rsidRDefault="00FB3ED3" w:rsidP="00FB3ED3">
            <w:pPr>
              <w:widowControl/>
              <w:ind w:left="19" w:hangingChars="8" w:hanging="19"/>
              <w:jc w:val="both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其他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(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請註明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) :</w:t>
            </w:r>
          </w:p>
        </w:tc>
      </w:tr>
    </w:tbl>
    <w:p w14:paraId="0058F45C" w14:textId="77777777" w:rsidR="008F6847" w:rsidRPr="002E75C6" w:rsidRDefault="008F6847" w:rsidP="00EC7B64">
      <w:pPr>
        <w:widowControl/>
        <w:ind w:left="19" w:hangingChars="8" w:hanging="19"/>
        <w:rPr>
          <w:rFonts w:ascii="Arial" w:hAnsi="Arial" w:cs="Arial"/>
          <w:b/>
          <w:bCs/>
          <w:kern w:val="0"/>
          <w:szCs w:val="24"/>
          <w:lang w:val="en-GB"/>
        </w:rPr>
      </w:pPr>
    </w:p>
    <w:tbl>
      <w:tblPr>
        <w:tblW w:w="10774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7"/>
        <w:gridCol w:w="2155"/>
        <w:gridCol w:w="2155"/>
        <w:gridCol w:w="2155"/>
        <w:gridCol w:w="2042"/>
      </w:tblGrid>
      <w:tr w:rsidR="00EC7B64" w:rsidRPr="002E75C6" w14:paraId="1F6BD7F4" w14:textId="77777777" w:rsidTr="00C33130">
        <w:trPr>
          <w:trHeight w:val="315"/>
        </w:trPr>
        <w:tc>
          <w:tcPr>
            <w:tcW w:w="2267" w:type="dxa"/>
            <w:shd w:val="clear" w:color="auto" w:fill="D9D9D9" w:themeFill="background1" w:themeFillShade="D9"/>
          </w:tcPr>
          <w:p w14:paraId="6FA32E02" w14:textId="77777777" w:rsidR="00EC7B64" w:rsidRPr="002E75C6" w:rsidRDefault="00EC7B64" w:rsidP="00EC7B64">
            <w:pPr>
              <w:widowControl/>
              <w:ind w:left="19" w:hangingChars="8" w:hanging="19"/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  <w:t>管理層面</w:t>
            </w:r>
            <w:r w:rsidRPr="002E75C6"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  <w:t xml:space="preserve"> </w:t>
            </w:r>
          </w:p>
          <w:p w14:paraId="6228F298" w14:textId="77777777" w:rsidR="00EC7B64" w:rsidRPr="002E75C6" w:rsidRDefault="00EC7B64" w:rsidP="00EC7B64">
            <w:pPr>
              <w:widowControl/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達至預期目標程度</w:t>
            </w:r>
          </w:p>
        </w:tc>
        <w:tc>
          <w:tcPr>
            <w:tcW w:w="2155" w:type="dxa"/>
            <w:shd w:val="clear" w:color="auto" w:fill="auto"/>
            <w:vAlign w:val="center"/>
          </w:tcPr>
          <w:p w14:paraId="57EFA0C9" w14:textId="3E7FABD6" w:rsidR="00EC7B64" w:rsidRPr="002E75C6" w:rsidRDefault="00EC7B64" w:rsidP="00C67D94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</w:rPr>
              <w:t xml:space="preserve">C1 </w:t>
            </w:r>
            <w:r w:rsidR="004F625C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FE"/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 xml:space="preserve"> 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完全達</w:t>
            </w:r>
            <w:r w:rsidR="00C67D94"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到</w:t>
            </w:r>
          </w:p>
        </w:tc>
        <w:tc>
          <w:tcPr>
            <w:tcW w:w="2155" w:type="dxa"/>
            <w:shd w:val="clear" w:color="auto" w:fill="auto"/>
            <w:vAlign w:val="center"/>
          </w:tcPr>
          <w:p w14:paraId="1EF82A9E" w14:textId="77777777" w:rsidR="00EC7B64" w:rsidRPr="002E75C6" w:rsidRDefault="00EC7B64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</w:rPr>
              <w:t xml:space="preserve">C2 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 xml:space="preserve"> 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大致達到</w:t>
            </w:r>
          </w:p>
        </w:tc>
        <w:tc>
          <w:tcPr>
            <w:tcW w:w="2155" w:type="dxa"/>
            <w:shd w:val="clear" w:color="auto" w:fill="auto"/>
            <w:vAlign w:val="center"/>
          </w:tcPr>
          <w:p w14:paraId="3187C2F2" w14:textId="77777777" w:rsidR="00EC7B64" w:rsidRPr="002E75C6" w:rsidRDefault="00EC7B64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</w:rPr>
              <w:t xml:space="preserve">C3 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 xml:space="preserve"> 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一般達到</w:t>
            </w:r>
          </w:p>
        </w:tc>
        <w:tc>
          <w:tcPr>
            <w:tcW w:w="2042" w:type="dxa"/>
            <w:shd w:val="clear" w:color="auto" w:fill="auto"/>
            <w:vAlign w:val="center"/>
          </w:tcPr>
          <w:p w14:paraId="404E85B2" w14:textId="77777777" w:rsidR="00EC7B64" w:rsidRPr="002E75C6" w:rsidRDefault="00EC7B64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</w:rPr>
              <w:t xml:space="preserve">C4 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 xml:space="preserve"> 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未能達到</w:t>
            </w:r>
          </w:p>
        </w:tc>
      </w:tr>
    </w:tbl>
    <w:p w14:paraId="074880C3" w14:textId="77777777" w:rsidR="009C7C64" w:rsidRPr="002E75C6" w:rsidRDefault="009C7C64">
      <w:pPr>
        <w:widowControl/>
        <w:rPr>
          <w:rFonts w:ascii="Arial" w:hAnsi="Arial" w:cs="Arial"/>
          <w:b/>
          <w:bCs/>
          <w:kern w:val="0"/>
          <w:szCs w:val="24"/>
          <w:lang w:val="en-GB"/>
        </w:rPr>
      </w:pPr>
      <w:r w:rsidRPr="002E75C6">
        <w:rPr>
          <w:rFonts w:ascii="Arial" w:hAnsi="Arial" w:cs="Arial"/>
          <w:b/>
          <w:bCs/>
          <w:kern w:val="0"/>
          <w:szCs w:val="24"/>
          <w:lang w:val="en-GB"/>
        </w:rPr>
        <w:br w:type="page"/>
      </w:r>
    </w:p>
    <w:p w14:paraId="03807982" w14:textId="54F476EB" w:rsidR="005D73FA" w:rsidRPr="002E75C6" w:rsidRDefault="005D73FA" w:rsidP="00CF6CFB">
      <w:pPr>
        <w:widowControl/>
        <w:ind w:leftChars="-59" w:left="19" w:hangingChars="67" w:hanging="161"/>
        <w:rPr>
          <w:rFonts w:ascii="Arial" w:hAnsi="Arial" w:cs="Arial"/>
          <w:b/>
          <w:bCs/>
          <w:kern w:val="0"/>
          <w:szCs w:val="24"/>
          <w:lang w:val="en-GB"/>
        </w:rPr>
      </w:pPr>
      <w:r w:rsidRPr="002E75C6">
        <w:rPr>
          <w:rFonts w:ascii="Arial" w:hAnsi="Arial" w:cs="Arial"/>
          <w:b/>
          <w:bCs/>
          <w:kern w:val="0"/>
          <w:szCs w:val="24"/>
          <w:lang w:val="en-GB"/>
        </w:rPr>
        <w:lastRenderedPageBreak/>
        <w:t>乙</w:t>
      </w:r>
      <w:r w:rsidRPr="002E75C6">
        <w:rPr>
          <w:rFonts w:ascii="Arial" w:hAnsi="Arial" w:cs="Arial"/>
          <w:b/>
          <w:bCs/>
          <w:kern w:val="0"/>
          <w:szCs w:val="24"/>
          <w:lang w:val="en-GB"/>
        </w:rPr>
        <w:t xml:space="preserve">. </w:t>
      </w:r>
      <w:r w:rsidRPr="002E75C6">
        <w:rPr>
          <w:rFonts w:ascii="Arial" w:hAnsi="Arial" w:cs="Arial"/>
          <w:b/>
          <w:bCs/>
          <w:kern w:val="0"/>
          <w:szCs w:val="24"/>
          <w:lang w:val="en-GB"/>
        </w:rPr>
        <w:t>教師層面</w:t>
      </w:r>
      <w:r w:rsidR="00CF6CFB" w:rsidRPr="002E75C6">
        <w:rPr>
          <w:rFonts w:ascii="Arial" w:hAnsi="Arial" w:cs="Arial"/>
          <w:b/>
          <w:bCs/>
          <w:kern w:val="0"/>
          <w:szCs w:val="24"/>
          <w:lang w:val="en-GB"/>
        </w:rPr>
        <w:t>（</w:t>
      </w:r>
      <w:r w:rsidR="00CF6CFB" w:rsidRPr="002E75C6">
        <w:rPr>
          <w:rFonts w:ascii="Arial" w:hAnsi="Arial" w:cs="Arial"/>
          <w:b/>
          <w:bCs/>
          <w:kern w:val="0"/>
          <w:szCs w:val="24"/>
          <w:lang w:val="en-GB"/>
        </w:rPr>
        <w:t>*</w:t>
      </w:r>
      <w:r w:rsidR="00CF6CFB" w:rsidRPr="00CB4D89">
        <w:rPr>
          <w:rFonts w:ascii="Arial" w:hAnsi="Arial" w:cs="Arial"/>
          <w:b/>
          <w:bCs/>
          <w:kern w:val="0"/>
          <w:szCs w:val="24"/>
          <w:lang w:val="en-GB" w:eastAsia="zh-HK"/>
        </w:rPr>
        <w:t>已舉辦</w:t>
      </w:r>
      <w:r w:rsidR="00CF6CFB" w:rsidRPr="002E75C6">
        <w:rPr>
          <w:rFonts w:ascii="Arial" w:hAnsi="Arial" w:cs="Arial"/>
          <w:b/>
          <w:bCs/>
          <w:kern w:val="0"/>
          <w:szCs w:val="24"/>
          <w:lang w:val="en-GB"/>
        </w:rPr>
        <w:t xml:space="preserve"> /</w:t>
      </w:r>
      <w:r w:rsidR="00CF6CFB" w:rsidRPr="002E75C6">
        <w:rPr>
          <w:rFonts w:ascii="Arial" w:eastAsia="新細明體" w:hAnsi="Arial" w:cs="Arial"/>
          <w:b/>
          <w:color w:val="000000"/>
          <w:kern w:val="0"/>
          <w:szCs w:val="24"/>
        </w:rPr>
        <w:t xml:space="preserve"> </w:t>
      </w:r>
      <w:r w:rsidR="00CF6CFB" w:rsidRPr="002E75C6">
        <w:rPr>
          <w:rFonts w:ascii="Arial" w:hAnsi="Arial" w:cs="Arial"/>
          <w:b/>
          <w:bCs/>
          <w:kern w:val="0"/>
          <w:szCs w:val="24"/>
          <w:lang w:val="en-GB"/>
        </w:rPr>
        <w:t>*</w:t>
      </w:r>
      <w:r w:rsidR="00CF6CFB" w:rsidRPr="00CB4D89">
        <w:rPr>
          <w:rFonts w:ascii="Arial" w:hAnsi="Arial" w:cs="Arial"/>
          <w:b/>
          <w:bCs/>
          <w:strike/>
          <w:kern w:val="0"/>
          <w:szCs w:val="24"/>
          <w:lang w:val="en-GB" w:eastAsia="zh-HK"/>
        </w:rPr>
        <w:t>未有舉辦</w:t>
      </w:r>
      <w:r w:rsidR="00CF6CFB" w:rsidRPr="002E75C6">
        <w:rPr>
          <w:rFonts w:ascii="Arial" w:hAnsi="Arial" w:cs="Arial"/>
          <w:b/>
          <w:bCs/>
          <w:kern w:val="0"/>
          <w:szCs w:val="24"/>
          <w:lang w:val="en-GB"/>
        </w:rPr>
        <w:t>）</w:t>
      </w:r>
      <w:r w:rsidR="00CF6CFB" w:rsidRPr="002E75C6">
        <w:rPr>
          <w:rFonts w:ascii="Arial" w:hAnsi="Arial" w:cs="Arial"/>
          <w:bCs/>
          <w:i/>
          <w:kern w:val="0"/>
          <w:sz w:val="20"/>
          <w:szCs w:val="20"/>
          <w:lang w:val="en-GB"/>
        </w:rPr>
        <w:t>(*</w:t>
      </w:r>
      <w:r w:rsidR="00CF6CFB" w:rsidRPr="002E75C6">
        <w:rPr>
          <w:rFonts w:ascii="Arial" w:hAnsi="Arial" w:cs="Arial"/>
          <w:bCs/>
          <w:i/>
          <w:kern w:val="0"/>
          <w:sz w:val="20"/>
          <w:szCs w:val="20"/>
          <w:lang w:val="en-GB"/>
        </w:rPr>
        <w:t>請刪去不適用</w:t>
      </w:r>
      <w:r w:rsidR="00CF6CFB" w:rsidRPr="002E75C6">
        <w:rPr>
          <w:rFonts w:ascii="Arial" w:hAnsi="Arial" w:cs="Arial"/>
          <w:bCs/>
          <w:i/>
          <w:kern w:val="0"/>
          <w:sz w:val="20"/>
          <w:szCs w:val="20"/>
          <w:lang w:val="en-GB" w:eastAsia="zh-HK"/>
        </w:rPr>
        <w:t>者</w:t>
      </w:r>
      <w:r w:rsidR="00CF6CFB" w:rsidRPr="002E75C6">
        <w:rPr>
          <w:rFonts w:ascii="Arial" w:hAnsi="Arial" w:cs="Arial"/>
          <w:bCs/>
          <w:i/>
          <w:kern w:val="0"/>
          <w:sz w:val="20"/>
          <w:szCs w:val="20"/>
          <w:lang w:val="en-GB"/>
        </w:rPr>
        <w:t>)</w:t>
      </w:r>
    </w:p>
    <w:tbl>
      <w:tblPr>
        <w:tblW w:w="107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9"/>
        <w:gridCol w:w="431"/>
        <w:gridCol w:w="3930"/>
        <w:gridCol w:w="697"/>
        <w:gridCol w:w="559"/>
        <w:gridCol w:w="4442"/>
      </w:tblGrid>
      <w:tr w:rsidR="005D73FA" w:rsidRPr="002E75C6" w14:paraId="1388C4F2" w14:textId="77777777" w:rsidTr="00520B7D">
        <w:trPr>
          <w:trHeight w:val="315"/>
          <w:jc w:val="center"/>
        </w:trPr>
        <w:tc>
          <w:tcPr>
            <w:tcW w:w="5070" w:type="dxa"/>
            <w:gridSpan w:val="3"/>
            <w:tcBorders>
              <w:top w:val="single" w:sz="4" w:space="0" w:color="auto"/>
            </w:tcBorders>
            <w:shd w:val="clear" w:color="000000" w:fill="D9D9D9"/>
            <w:noWrap/>
            <w:vAlign w:val="center"/>
          </w:tcPr>
          <w:p w14:paraId="72C21A55" w14:textId="77777777" w:rsidR="005D73FA" w:rsidRPr="002E75C6" w:rsidRDefault="005D73FA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b/>
                <w:color w:val="000000"/>
                <w:kern w:val="0"/>
                <w:szCs w:val="24"/>
                <w:lang w:val="en-GB"/>
              </w:rPr>
              <w:t>交流項目</w:t>
            </w:r>
          </w:p>
        </w:tc>
        <w:tc>
          <w:tcPr>
            <w:tcW w:w="5698" w:type="dxa"/>
            <w:gridSpan w:val="3"/>
            <w:tcBorders>
              <w:top w:val="single" w:sz="4" w:space="0" w:color="auto"/>
            </w:tcBorders>
            <w:shd w:val="clear" w:color="000000" w:fill="D9D9D9"/>
            <w:vAlign w:val="center"/>
          </w:tcPr>
          <w:p w14:paraId="1B79323B" w14:textId="77777777" w:rsidR="005D73FA" w:rsidRPr="002E75C6" w:rsidRDefault="005D73FA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b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b/>
                <w:color w:val="000000"/>
                <w:kern w:val="0"/>
                <w:szCs w:val="24"/>
                <w:lang w:val="en-GB"/>
              </w:rPr>
              <w:t>預期目標</w:t>
            </w:r>
          </w:p>
        </w:tc>
      </w:tr>
      <w:tr w:rsidR="005D73FA" w:rsidRPr="002E75C6" w14:paraId="21316817" w14:textId="77777777" w:rsidTr="00520B7D">
        <w:trPr>
          <w:trHeight w:val="315"/>
          <w:jc w:val="center"/>
        </w:trPr>
        <w:tc>
          <w:tcPr>
            <w:tcW w:w="709" w:type="dxa"/>
            <w:tcBorders>
              <w:top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0F844A5" w14:textId="77777777" w:rsidR="005D73FA" w:rsidRPr="002E75C6" w:rsidRDefault="005D73FA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  <w:t>編號</w:t>
            </w:r>
          </w:p>
        </w:tc>
        <w:tc>
          <w:tcPr>
            <w:tcW w:w="431" w:type="dxa"/>
            <w:tcBorders>
              <w:top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F6E216B" w14:textId="77777777" w:rsidR="005D73FA" w:rsidRPr="002E75C6" w:rsidRDefault="005D73FA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  <w:sym w:font="Wingdings" w:char="F0FE"/>
            </w:r>
          </w:p>
        </w:tc>
        <w:tc>
          <w:tcPr>
            <w:tcW w:w="3930" w:type="dxa"/>
            <w:tcBorders>
              <w:top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F04D78B" w14:textId="77777777" w:rsidR="005D73FA" w:rsidRPr="002E75C6" w:rsidRDefault="005D73FA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  <w:t>描述</w:t>
            </w:r>
          </w:p>
        </w:tc>
        <w:tc>
          <w:tcPr>
            <w:tcW w:w="697" w:type="dxa"/>
            <w:tcBorders>
              <w:top w:val="single" w:sz="4" w:space="0" w:color="auto"/>
            </w:tcBorders>
            <w:shd w:val="clear" w:color="000000" w:fill="D9D9D9"/>
            <w:vAlign w:val="center"/>
          </w:tcPr>
          <w:p w14:paraId="07CDD45A" w14:textId="77777777" w:rsidR="005D73FA" w:rsidRPr="002E75C6" w:rsidRDefault="005D73FA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  <w:t>編號</w:t>
            </w:r>
          </w:p>
        </w:tc>
        <w:tc>
          <w:tcPr>
            <w:tcW w:w="559" w:type="dxa"/>
            <w:tcBorders>
              <w:top w:val="single" w:sz="4" w:space="0" w:color="auto"/>
            </w:tcBorders>
            <w:shd w:val="clear" w:color="000000" w:fill="D9D9D9"/>
            <w:vAlign w:val="center"/>
          </w:tcPr>
          <w:p w14:paraId="7E5846E6" w14:textId="77777777" w:rsidR="005D73FA" w:rsidRPr="002E75C6" w:rsidRDefault="005D73FA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  <w:sym w:font="Wingdings" w:char="F0FE"/>
            </w:r>
          </w:p>
        </w:tc>
        <w:tc>
          <w:tcPr>
            <w:tcW w:w="4442" w:type="dxa"/>
            <w:tcBorders>
              <w:top w:val="single" w:sz="4" w:space="0" w:color="auto"/>
            </w:tcBorders>
            <w:shd w:val="clear" w:color="000000" w:fill="D9D9D9"/>
            <w:vAlign w:val="center"/>
          </w:tcPr>
          <w:p w14:paraId="1BA4ED54" w14:textId="77777777" w:rsidR="005D73FA" w:rsidRPr="002E75C6" w:rsidRDefault="005D73FA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  <w:t>描述</w:t>
            </w:r>
          </w:p>
        </w:tc>
      </w:tr>
      <w:tr w:rsidR="005D73FA" w:rsidRPr="002E75C6" w14:paraId="65E72E79" w14:textId="77777777" w:rsidTr="00520B7D">
        <w:trPr>
          <w:trHeight w:val="315"/>
          <w:jc w:val="center"/>
        </w:trPr>
        <w:tc>
          <w:tcPr>
            <w:tcW w:w="709" w:type="dxa"/>
            <w:shd w:val="clear" w:color="auto" w:fill="auto"/>
            <w:vAlign w:val="center"/>
          </w:tcPr>
          <w:p w14:paraId="7F72F326" w14:textId="77777777" w:rsidR="005D73FA" w:rsidRPr="002E75C6" w:rsidRDefault="0005329D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D</w:t>
            </w:r>
            <w:r w:rsidR="005D73FA"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1</w:t>
            </w:r>
          </w:p>
        </w:tc>
        <w:tc>
          <w:tcPr>
            <w:tcW w:w="431" w:type="dxa"/>
            <w:shd w:val="clear" w:color="auto" w:fill="auto"/>
            <w:vAlign w:val="center"/>
          </w:tcPr>
          <w:p w14:paraId="77E6ECDE" w14:textId="7F2D692E" w:rsidR="005D73FA" w:rsidRPr="002E75C6" w:rsidRDefault="00917600" w:rsidP="00EC7B64">
            <w:pPr>
              <w:ind w:left="19" w:hangingChars="8" w:hanging="19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3930" w:type="dxa"/>
            <w:shd w:val="clear" w:color="auto" w:fill="auto"/>
            <w:vAlign w:val="center"/>
            <w:hideMark/>
          </w:tcPr>
          <w:p w14:paraId="7119E86C" w14:textId="77777777" w:rsidR="005D73FA" w:rsidRPr="002E75C6" w:rsidRDefault="005D73FA" w:rsidP="00EC7B64">
            <w:pPr>
              <w:widowControl/>
              <w:ind w:left="19" w:hangingChars="8" w:hanging="19"/>
              <w:jc w:val="both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探訪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/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考察</w:t>
            </w:r>
          </w:p>
        </w:tc>
        <w:tc>
          <w:tcPr>
            <w:tcW w:w="697" w:type="dxa"/>
            <w:vAlign w:val="center"/>
          </w:tcPr>
          <w:p w14:paraId="09F6671B" w14:textId="77777777" w:rsidR="005D73FA" w:rsidRPr="002E75C6" w:rsidRDefault="0005329D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E</w:t>
            </w:r>
            <w:r w:rsidR="005D73FA"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1</w:t>
            </w:r>
          </w:p>
        </w:tc>
        <w:tc>
          <w:tcPr>
            <w:tcW w:w="559" w:type="dxa"/>
            <w:vAlign w:val="center"/>
          </w:tcPr>
          <w:p w14:paraId="4CDE31A0" w14:textId="77777777" w:rsidR="005D73FA" w:rsidRPr="002E75C6" w:rsidRDefault="005D73FA" w:rsidP="00EC7B64">
            <w:pPr>
              <w:ind w:left="19" w:hangingChars="8" w:hanging="19"/>
              <w:jc w:val="center"/>
              <w:rPr>
                <w:rFonts w:ascii="Arial" w:hAnsi="Arial" w:cs="Arial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4442" w:type="dxa"/>
            <w:vAlign w:val="center"/>
          </w:tcPr>
          <w:p w14:paraId="0322B785" w14:textId="77777777" w:rsidR="005D73FA" w:rsidRPr="002E75C6" w:rsidRDefault="005D73FA" w:rsidP="00EC7B64">
            <w:pPr>
              <w:widowControl/>
              <w:ind w:left="19" w:hangingChars="8" w:hanging="19"/>
              <w:jc w:val="both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增進對內地的認識和了解</w:t>
            </w:r>
          </w:p>
        </w:tc>
      </w:tr>
      <w:tr w:rsidR="005D73FA" w:rsidRPr="002E75C6" w14:paraId="755DD52F" w14:textId="77777777" w:rsidTr="00520B7D">
        <w:trPr>
          <w:trHeight w:val="315"/>
          <w:jc w:val="center"/>
        </w:trPr>
        <w:tc>
          <w:tcPr>
            <w:tcW w:w="709" w:type="dxa"/>
            <w:shd w:val="clear" w:color="auto" w:fill="auto"/>
            <w:vAlign w:val="center"/>
          </w:tcPr>
          <w:p w14:paraId="70EECAE6" w14:textId="77777777" w:rsidR="005D73FA" w:rsidRPr="002E75C6" w:rsidRDefault="0005329D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D</w:t>
            </w:r>
            <w:r w:rsidR="005D73FA"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2</w:t>
            </w:r>
          </w:p>
        </w:tc>
        <w:tc>
          <w:tcPr>
            <w:tcW w:w="431" w:type="dxa"/>
            <w:shd w:val="clear" w:color="auto" w:fill="auto"/>
            <w:vAlign w:val="center"/>
          </w:tcPr>
          <w:p w14:paraId="13EABC77" w14:textId="48223761" w:rsidR="005D73FA" w:rsidRPr="002E75C6" w:rsidRDefault="00917600" w:rsidP="00EC7B64">
            <w:pPr>
              <w:ind w:left="19" w:hangingChars="8" w:hanging="19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3930" w:type="dxa"/>
            <w:shd w:val="clear" w:color="auto" w:fill="auto"/>
            <w:vAlign w:val="center"/>
            <w:hideMark/>
          </w:tcPr>
          <w:p w14:paraId="2F4CCBB7" w14:textId="77777777" w:rsidR="005D73FA" w:rsidRPr="002E75C6" w:rsidRDefault="005D73FA" w:rsidP="00EC7B64">
            <w:pPr>
              <w:widowControl/>
              <w:ind w:left="19" w:hangingChars="8" w:hanging="19"/>
              <w:jc w:val="both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proofErr w:type="gramStart"/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觀課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/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評課</w:t>
            </w:r>
            <w:proofErr w:type="gramEnd"/>
          </w:p>
        </w:tc>
        <w:tc>
          <w:tcPr>
            <w:tcW w:w="697" w:type="dxa"/>
            <w:vAlign w:val="center"/>
          </w:tcPr>
          <w:p w14:paraId="303004F2" w14:textId="77777777" w:rsidR="005D73FA" w:rsidRPr="002E75C6" w:rsidRDefault="0005329D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E</w:t>
            </w:r>
            <w:r w:rsidR="005D73FA"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2</w:t>
            </w:r>
          </w:p>
        </w:tc>
        <w:tc>
          <w:tcPr>
            <w:tcW w:w="559" w:type="dxa"/>
            <w:vAlign w:val="center"/>
          </w:tcPr>
          <w:p w14:paraId="3D3A8D1C" w14:textId="77777777" w:rsidR="005D73FA" w:rsidRPr="002E75C6" w:rsidRDefault="005D73FA" w:rsidP="00EC7B64">
            <w:pPr>
              <w:ind w:left="19" w:hangingChars="8" w:hanging="19"/>
              <w:jc w:val="center"/>
              <w:rPr>
                <w:rFonts w:ascii="Arial" w:hAnsi="Arial" w:cs="Arial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4442" w:type="dxa"/>
            <w:vAlign w:val="center"/>
          </w:tcPr>
          <w:p w14:paraId="0A4432CF" w14:textId="77777777" w:rsidR="005D73FA" w:rsidRPr="002E75C6" w:rsidRDefault="005D73FA" w:rsidP="00EC7B64">
            <w:pPr>
              <w:widowControl/>
              <w:ind w:left="19" w:hangingChars="8" w:hanging="19"/>
              <w:jc w:val="both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增加對國家的歸屬感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/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國民身份的認同</w:t>
            </w:r>
          </w:p>
        </w:tc>
      </w:tr>
      <w:tr w:rsidR="00E44401" w:rsidRPr="002E75C6" w14:paraId="48DE1840" w14:textId="77777777" w:rsidTr="00520B7D">
        <w:trPr>
          <w:trHeight w:val="315"/>
          <w:jc w:val="center"/>
        </w:trPr>
        <w:tc>
          <w:tcPr>
            <w:tcW w:w="709" w:type="dxa"/>
            <w:shd w:val="clear" w:color="auto" w:fill="auto"/>
            <w:vAlign w:val="center"/>
          </w:tcPr>
          <w:p w14:paraId="2BC86FCD" w14:textId="77777777" w:rsidR="00E44401" w:rsidRPr="002E75C6" w:rsidDel="00871847" w:rsidRDefault="00E44401" w:rsidP="00E44401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D3</w:t>
            </w:r>
          </w:p>
        </w:tc>
        <w:tc>
          <w:tcPr>
            <w:tcW w:w="431" w:type="dxa"/>
            <w:shd w:val="clear" w:color="auto" w:fill="auto"/>
            <w:vAlign w:val="center"/>
          </w:tcPr>
          <w:p w14:paraId="4375CB89" w14:textId="5B6EA554" w:rsidR="00E44401" w:rsidRPr="002E75C6" w:rsidRDefault="00917600" w:rsidP="00EC7B64">
            <w:pPr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3930" w:type="dxa"/>
            <w:shd w:val="clear" w:color="auto" w:fill="auto"/>
            <w:vAlign w:val="center"/>
          </w:tcPr>
          <w:p w14:paraId="190E2C3A" w14:textId="77777777" w:rsidR="00E44401" w:rsidRPr="002E75C6" w:rsidRDefault="00E44401" w:rsidP="00EC7B64">
            <w:pPr>
              <w:widowControl/>
              <w:ind w:left="19" w:hangingChars="8" w:hanging="19"/>
              <w:jc w:val="both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示範課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/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同題異構</w:t>
            </w:r>
          </w:p>
        </w:tc>
        <w:tc>
          <w:tcPr>
            <w:tcW w:w="697" w:type="dxa"/>
            <w:vAlign w:val="center"/>
          </w:tcPr>
          <w:p w14:paraId="4FC35E4C" w14:textId="77777777" w:rsidR="00E44401" w:rsidRPr="002E75C6" w:rsidRDefault="00E44401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E3</w:t>
            </w:r>
          </w:p>
        </w:tc>
        <w:tc>
          <w:tcPr>
            <w:tcW w:w="559" w:type="dxa"/>
            <w:vAlign w:val="center"/>
          </w:tcPr>
          <w:p w14:paraId="1505706A" w14:textId="56171431" w:rsidR="00E44401" w:rsidRPr="002E75C6" w:rsidRDefault="00CB4D89" w:rsidP="00EC7B64">
            <w:pPr>
              <w:ind w:left="19" w:hangingChars="8" w:hanging="19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FE"/>
            </w:r>
          </w:p>
        </w:tc>
        <w:tc>
          <w:tcPr>
            <w:tcW w:w="4442" w:type="dxa"/>
            <w:vAlign w:val="center"/>
          </w:tcPr>
          <w:p w14:paraId="0CB64E14" w14:textId="77777777" w:rsidR="00E44401" w:rsidRPr="002E75C6" w:rsidRDefault="00E44401" w:rsidP="00187339">
            <w:pPr>
              <w:widowControl/>
              <w:ind w:left="19" w:hangingChars="8" w:hanging="19"/>
              <w:jc w:val="both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建立學習社群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/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推行教研</w:t>
            </w:r>
          </w:p>
        </w:tc>
      </w:tr>
      <w:tr w:rsidR="00B47DDB" w:rsidRPr="002E75C6" w14:paraId="593F9639" w14:textId="77777777" w:rsidTr="00520B7D">
        <w:trPr>
          <w:trHeight w:val="315"/>
          <w:jc w:val="center"/>
        </w:trPr>
        <w:tc>
          <w:tcPr>
            <w:tcW w:w="709" w:type="dxa"/>
            <w:shd w:val="clear" w:color="auto" w:fill="auto"/>
            <w:vAlign w:val="center"/>
          </w:tcPr>
          <w:p w14:paraId="0B5537EE" w14:textId="77777777" w:rsidR="00B47DDB" w:rsidRPr="002E75C6" w:rsidDel="00871847" w:rsidRDefault="00B47DDB" w:rsidP="00C33130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D4</w:t>
            </w:r>
          </w:p>
        </w:tc>
        <w:tc>
          <w:tcPr>
            <w:tcW w:w="431" w:type="dxa"/>
            <w:shd w:val="clear" w:color="auto" w:fill="auto"/>
            <w:vAlign w:val="center"/>
          </w:tcPr>
          <w:p w14:paraId="5F4F4F6B" w14:textId="77777777" w:rsidR="00B47DDB" w:rsidRPr="002E75C6" w:rsidRDefault="00B47DDB" w:rsidP="00C33130">
            <w:pPr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3930" w:type="dxa"/>
            <w:shd w:val="clear" w:color="auto" w:fill="auto"/>
            <w:vAlign w:val="center"/>
          </w:tcPr>
          <w:p w14:paraId="00A6B14A" w14:textId="77777777" w:rsidR="00B47DDB" w:rsidRPr="002E75C6" w:rsidRDefault="00B47DDB" w:rsidP="00C33130">
            <w:pPr>
              <w:widowControl/>
              <w:ind w:left="19" w:hangingChars="8" w:hanging="19"/>
              <w:jc w:val="both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遠程教室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/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視像交流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/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電子教學交流</w:t>
            </w:r>
          </w:p>
        </w:tc>
        <w:tc>
          <w:tcPr>
            <w:tcW w:w="697" w:type="dxa"/>
            <w:shd w:val="clear" w:color="auto" w:fill="auto"/>
            <w:vAlign w:val="center"/>
          </w:tcPr>
          <w:p w14:paraId="15EC0933" w14:textId="77777777" w:rsidR="00B47DDB" w:rsidRPr="002E75C6" w:rsidRDefault="00B47DDB" w:rsidP="00C33130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E4</w:t>
            </w:r>
          </w:p>
        </w:tc>
        <w:tc>
          <w:tcPr>
            <w:tcW w:w="559" w:type="dxa"/>
            <w:shd w:val="clear" w:color="auto" w:fill="auto"/>
            <w:vAlign w:val="center"/>
          </w:tcPr>
          <w:p w14:paraId="1B29AE8A" w14:textId="0342E9F0" w:rsidR="00B47DDB" w:rsidRPr="002E75C6" w:rsidRDefault="00CB4D89" w:rsidP="00C33130">
            <w:pPr>
              <w:ind w:left="19" w:hangingChars="8" w:hanging="19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FE"/>
            </w:r>
          </w:p>
        </w:tc>
        <w:tc>
          <w:tcPr>
            <w:tcW w:w="4442" w:type="dxa"/>
            <w:shd w:val="clear" w:color="auto" w:fill="auto"/>
            <w:vAlign w:val="center"/>
          </w:tcPr>
          <w:p w14:paraId="2919AE47" w14:textId="77777777" w:rsidR="00B47DDB" w:rsidRPr="002E75C6" w:rsidRDefault="00B47DDB" w:rsidP="00EC7B64">
            <w:pPr>
              <w:widowControl/>
              <w:ind w:left="19" w:hangingChars="8" w:hanging="19"/>
              <w:jc w:val="both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促進專業發展</w:t>
            </w:r>
          </w:p>
        </w:tc>
      </w:tr>
      <w:tr w:rsidR="00B47DDB" w:rsidRPr="002E75C6" w14:paraId="1DDD25ED" w14:textId="77777777" w:rsidTr="00520B7D">
        <w:trPr>
          <w:trHeight w:val="315"/>
          <w:jc w:val="center"/>
        </w:trPr>
        <w:tc>
          <w:tcPr>
            <w:tcW w:w="709" w:type="dxa"/>
            <w:shd w:val="clear" w:color="auto" w:fill="auto"/>
            <w:vAlign w:val="center"/>
          </w:tcPr>
          <w:p w14:paraId="7772E248" w14:textId="77777777" w:rsidR="00B47DDB" w:rsidRPr="002E75C6" w:rsidRDefault="00B47DDB" w:rsidP="00C33130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D5</w:t>
            </w:r>
          </w:p>
        </w:tc>
        <w:tc>
          <w:tcPr>
            <w:tcW w:w="431" w:type="dxa"/>
            <w:shd w:val="clear" w:color="auto" w:fill="auto"/>
            <w:vAlign w:val="center"/>
          </w:tcPr>
          <w:p w14:paraId="0D5FD6F3" w14:textId="1DFA5295" w:rsidR="00B47DDB" w:rsidRPr="002E75C6" w:rsidRDefault="00CB4D89" w:rsidP="00C33130">
            <w:pPr>
              <w:ind w:left="19" w:hangingChars="8" w:hanging="19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FE"/>
            </w:r>
          </w:p>
        </w:tc>
        <w:tc>
          <w:tcPr>
            <w:tcW w:w="3930" w:type="dxa"/>
            <w:shd w:val="clear" w:color="auto" w:fill="auto"/>
            <w:vAlign w:val="center"/>
          </w:tcPr>
          <w:p w14:paraId="30C5E63F" w14:textId="77777777" w:rsidR="00B47DDB" w:rsidRPr="002E75C6" w:rsidRDefault="00B47DDB" w:rsidP="00C33130">
            <w:pPr>
              <w:widowControl/>
              <w:ind w:left="19" w:hangingChars="8" w:hanging="19"/>
              <w:jc w:val="both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專題研討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/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工作坊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/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座談會</w:t>
            </w:r>
          </w:p>
        </w:tc>
        <w:tc>
          <w:tcPr>
            <w:tcW w:w="697" w:type="dxa"/>
            <w:shd w:val="clear" w:color="auto" w:fill="auto"/>
            <w:vAlign w:val="center"/>
          </w:tcPr>
          <w:p w14:paraId="331EBAAE" w14:textId="77777777" w:rsidR="00B47DDB" w:rsidRPr="002E75C6" w:rsidRDefault="00B47DDB" w:rsidP="00C33130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E5</w:t>
            </w:r>
          </w:p>
        </w:tc>
        <w:tc>
          <w:tcPr>
            <w:tcW w:w="559" w:type="dxa"/>
            <w:shd w:val="clear" w:color="auto" w:fill="auto"/>
            <w:vAlign w:val="center"/>
          </w:tcPr>
          <w:p w14:paraId="3CEC7D1A" w14:textId="10402900" w:rsidR="00B47DDB" w:rsidRPr="002E75C6" w:rsidRDefault="00CB4D89" w:rsidP="00EC7B64">
            <w:pPr>
              <w:ind w:left="19" w:hangingChars="8" w:hanging="19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FE"/>
            </w:r>
          </w:p>
        </w:tc>
        <w:tc>
          <w:tcPr>
            <w:tcW w:w="4442" w:type="dxa"/>
            <w:shd w:val="clear" w:color="auto" w:fill="auto"/>
            <w:vAlign w:val="center"/>
          </w:tcPr>
          <w:p w14:paraId="57882AC1" w14:textId="77777777" w:rsidR="00B47DDB" w:rsidRPr="002E75C6" w:rsidRDefault="00B47DDB" w:rsidP="00EC7B64">
            <w:pPr>
              <w:widowControl/>
              <w:ind w:left="19" w:hangingChars="8" w:hanging="19"/>
              <w:jc w:val="both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提升教學成效</w:t>
            </w:r>
          </w:p>
        </w:tc>
      </w:tr>
      <w:tr w:rsidR="00B47DDB" w:rsidRPr="002E75C6" w14:paraId="590451A9" w14:textId="77777777" w:rsidTr="00520B7D">
        <w:trPr>
          <w:trHeight w:val="315"/>
          <w:jc w:val="center"/>
        </w:trPr>
        <w:tc>
          <w:tcPr>
            <w:tcW w:w="709" w:type="dxa"/>
            <w:shd w:val="clear" w:color="auto" w:fill="auto"/>
            <w:vAlign w:val="center"/>
          </w:tcPr>
          <w:p w14:paraId="4804B995" w14:textId="77777777" w:rsidR="00B47DDB" w:rsidRPr="002E75C6" w:rsidRDefault="00B47DDB" w:rsidP="00C33130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D6</w:t>
            </w:r>
          </w:p>
        </w:tc>
        <w:tc>
          <w:tcPr>
            <w:tcW w:w="431" w:type="dxa"/>
            <w:shd w:val="clear" w:color="auto" w:fill="auto"/>
            <w:vAlign w:val="center"/>
          </w:tcPr>
          <w:p w14:paraId="785063B7" w14:textId="77777777" w:rsidR="00B47DDB" w:rsidRPr="002E75C6" w:rsidRDefault="00B47DDB" w:rsidP="00C33130">
            <w:pPr>
              <w:ind w:left="19" w:hangingChars="8" w:hanging="19"/>
              <w:jc w:val="center"/>
              <w:rPr>
                <w:rFonts w:ascii="Arial" w:hAnsi="Arial" w:cs="Arial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3930" w:type="dxa"/>
            <w:shd w:val="clear" w:color="auto" w:fill="auto"/>
            <w:vAlign w:val="center"/>
          </w:tcPr>
          <w:p w14:paraId="3F0E5479" w14:textId="77777777" w:rsidR="00B47DDB" w:rsidRPr="002E75C6" w:rsidRDefault="00B47DDB" w:rsidP="00C33130">
            <w:pPr>
              <w:widowControl/>
              <w:ind w:left="19" w:hangingChars="8" w:hanging="19"/>
              <w:jc w:val="both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專業發展日</w:t>
            </w:r>
          </w:p>
        </w:tc>
        <w:tc>
          <w:tcPr>
            <w:tcW w:w="697" w:type="dxa"/>
            <w:shd w:val="clear" w:color="auto" w:fill="auto"/>
            <w:vAlign w:val="center"/>
          </w:tcPr>
          <w:p w14:paraId="23CB7C80" w14:textId="77777777" w:rsidR="00B47DDB" w:rsidRPr="002E75C6" w:rsidRDefault="00B47DDB" w:rsidP="00C33130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E6</w:t>
            </w:r>
          </w:p>
        </w:tc>
        <w:tc>
          <w:tcPr>
            <w:tcW w:w="559" w:type="dxa"/>
            <w:shd w:val="clear" w:color="auto" w:fill="auto"/>
            <w:vAlign w:val="center"/>
          </w:tcPr>
          <w:p w14:paraId="50740C79" w14:textId="332F22BD" w:rsidR="00B47DDB" w:rsidRPr="002E75C6" w:rsidRDefault="00CB4D89" w:rsidP="00EC7B64">
            <w:pPr>
              <w:ind w:left="19" w:hangingChars="8" w:hanging="19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FE"/>
            </w:r>
          </w:p>
        </w:tc>
        <w:tc>
          <w:tcPr>
            <w:tcW w:w="4442" w:type="dxa"/>
            <w:shd w:val="clear" w:color="auto" w:fill="auto"/>
            <w:vAlign w:val="center"/>
          </w:tcPr>
          <w:p w14:paraId="0F0F4CDC" w14:textId="77777777" w:rsidR="00B47DDB" w:rsidRPr="002E75C6" w:rsidRDefault="00B47DDB" w:rsidP="00EC7B64">
            <w:pPr>
              <w:widowControl/>
              <w:ind w:left="19" w:hangingChars="8" w:hanging="19"/>
              <w:jc w:val="both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proofErr w:type="gramStart"/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擴闊視野</w:t>
            </w:r>
            <w:proofErr w:type="gramEnd"/>
          </w:p>
        </w:tc>
      </w:tr>
      <w:tr w:rsidR="00B47DDB" w:rsidRPr="002E75C6" w14:paraId="2DB60D3D" w14:textId="77777777" w:rsidTr="00520B7D">
        <w:trPr>
          <w:trHeight w:val="62"/>
          <w:jc w:val="center"/>
        </w:trPr>
        <w:tc>
          <w:tcPr>
            <w:tcW w:w="709" w:type="dxa"/>
            <w:shd w:val="clear" w:color="auto" w:fill="auto"/>
            <w:vAlign w:val="center"/>
          </w:tcPr>
          <w:p w14:paraId="15BDB403" w14:textId="77777777" w:rsidR="00B47DDB" w:rsidRPr="002E75C6" w:rsidRDefault="00B47DDB" w:rsidP="00C33130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D7</w:t>
            </w:r>
          </w:p>
        </w:tc>
        <w:tc>
          <w:tcPr>
            <w:tcW w:w="431" w:type="dxa"/>
            <w:shd w:val="clear" w:color="auto" w:fill="auto"/>
            <w:vAlign w:val="center"/>
          </w:tcPr>
          <w:p w14:paraId="29AF94FB" w14:textId="77777777" w:rsidR="00B47DDB" w:rsidRPr="002E75C6" w:rsidRDefault="00B47DDB" w:rsidP="00C33130">
            <w:pPr>
              <w:ind w:left="19" w:hangingChars="8" w:hanging="19"/>
              <w:jc w:val="center"/>
              <w:rPr>
                <w:rFonts w:ascii="Arial" w:hAnsi="Arial" w:cs="Arial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3930" w:type="dxa"/>
            <w:shd w:val="clear" w:color="auto" w:fill="auto"/>
            <w:vAlign w:val="center"/>
          </w:tcPr>
          <w:p w14:paraId="4FF33C5F" w14:textId="77777777" w:rsidR="00B47DDB" w:rsidRPr="002E75C6" w:rsidRDefault="00B47DDB" w:rsidP="00C33130">
            <w:pPr>
              <w:widowControl/>
              <w:ind w:left="19" w:hangingChars="8" w:hanging="19"/>
              <w:jc w:val="both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其他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(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請註明</w:t>
            </w:r>
            <w:r w:rsidR="0030140B"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) :</w:t>
            </w:r>
          </w:p>
        </w:tc>
        <w:tc>
          <w:tcPr>
            <w:tcW w:w="697" w:type="dxa"/>
            <w:shd w:val="clear" w:color="auto" w:fill="auto"/>
            <w:vAlign w:val="center"/>
          </w:tcPr>
          <w:p w14:paraId="415FE486" w14:textId="77777777" w:rsidR="00B47DDB" w:rsidRPr="002E75C6" w:rsidRDefault="00B47DDB" w:rsidP="00C33130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E7</w:t>
            </w:r>
          </w:p>
        </w:tc>
        <w:tc>
          <w:tcPr>
            <w:tcW w:w="559" w:type="dxa"/>
            <w:shd w:val="clear" w:color="auto" w:fill="auto"/>
            <w:vAlign w:val="center"/>
          </w:tcPr>
          <w:p w14:paraId="16CEC49F" w14:textId="1E83C781" w:rsidR="00B47DDB" w:rsidRPr="002E75C6" w:rsidRDefault="00CB4D89" w:rsidP="00EC7B64">
            <w:pPr>
              <w:ind w:left="19" w:hangingChars="8" w:hanging="19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FE"/>
            </w:r>
          </w:p>
        </w:tc>
        <w:tc>
          <w:tcPr>
            <w:tcW w:w="4442" w:type="dxa"/>
            <w:shd w:val="clear" w:color="auto" w:fill="auto"/>
            <w:vAlign w:val="center"/>
          </w:tcPr>
          <w:p w14:paraId="1559B65F" w14:textId="77777777" w:rsidR="00B47DDB" w:rsidRPr="002E75C6" w:rsidRDefault="00B47DDB" w:rsidP="00EC7B64">
            <w:pPr>
              <w:widowControl/>
              <w:ind w:left="19" w:hangingChars="8" w:hanging="19"/>
              <w:jc w:val="both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建立友誼</w:t>
            </w:r>
            <w:r w:rsidR="008648C3"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/</w:t>
            </w:r>
            <w:r w:rsidR="008648C3" w:rsidRPr="002E75C6">
              <w:rPr>
                <w:rFonts w:ascii="Arial" w:hAnsi="Arial" w:cs="Arial"/>
                <w:color w:val="000000"/>
                <w:kern w:val="0"/>
                <w:szCs w:val="24"/>
                <w:lang w:val="en-GB" w:eastAsia="zh-HK"/>
              </w:rPr>
              <w:t>聯繫</w:t>
            </w:r>
          </w:p>
        </w:tc>
      </w:tr>
      <w:tr w:rsidR="00B47DDB" w:rsidRPr="002E75C6" w14:paraId="5D13A4ED" w14:textId="77777777" w:rsidTr="00520B7D">
        <w:trPr>
          <w:trHeight w:val="315"/>
          <w:jc w:val="center"/>
        </w:trPr>
        <w:tc>
          <w:tcPr>
            <w:tcW w:w="709" w:type="dxa"/>
            <w:shd w:val="clear" w:color="auto" w:fill="auto"/>
            <w:vAlign w:val="center"/>
          </w:tcPr>
          <w:p w14:paraId="3C26B5E0" w14:textId="77777777" w:rsidR="00B47DDB" w:rsidRPr="002E75C6" w:rsidRDefault="00B47DDB" w:rsidP="00C33130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</w:p>
        </w:tc>
        <w:tc>
          <w:tcPr>
            <w:tcW w:w="431" w:type="dxa"/>
            <w:shd w:val="clear" w:color="auto" w:fill="auto"/>
            <w:vAlign w:val="center"/>
          </w:tcPr>
          <w:p w14:paraId="341C2E9D" w14:textId="77777777" w:rsidR="00B47DDB" w:rsidRPr="002E75C6" w:rsidRDefault="00B47DDB" w:rsidP="00C33130">
            <w:pPr>
              <w:ind w:left="19" w:hangingChars="8" w:hanging="19"/>
              <w:jc w:val="center"/>
              <w:rPr>
                <w:rFonts w:ascii="Arial" w:hAnsi="Arial" w:cs="Arial"/>
              </w:rPr>
            </w:pPr>
          </w:p>
        </w:tc>
        <w:tc>
          <w:tcPr>
            <w:tcW w:w="3930" w:type="dxa"/>
            <w:shd w:val="clear" w:color="auto" w:fill="auto"/>
            <w:vAlign w:val="center"/>
          </w:tcPr>
          <w:p w14:paraId="38350784" w14:textId="77777777" w:rsidR="00B47DDB" w:rsidRPr="002E75C6" w:rsidRDefault="00B47DDB" w:rsidP="00C33130">
            <w:pPr>
              <w:widowControl/>
              <w:ind w:left="19" w:hangingChars="8" w:hanging="19"/>
              <w:jc w:val="both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</w:p>
        </w:tc>
        <w:tc>
          <w:tcPr>
            <w:tcW w:w="697" w:type="dxa"/>
            <w:shd w:val="clear" w:color="auto" w:fill="auto"/>
            <w:vAlign w:val="center"/>
          </w:tcPr>
          <w:p w14:paraId="656E1B8F" w14:textId="77777777" w:rsidR="00B47DDB" w:rsidRPr="002E75C6" w:rsidRDefault="00B47DDB" w:rsidP="00C33130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E8</w:t>
            </w:r>
          </w:p>
        </w:tc>
        <w:tc>
          <w:tcPr>
            <w:tcW w:w="559" w:type="dxa"/>
            <w:shd w:val="clear" w:color="auto" w:fill="auto"/>
            <w:vAlign w:val="center"/>
          </w:tcPr>
          <w:p w14:paraId="4C24172A" w14:textId="77777777" w:rsidR="00B47DDB" w:rsidRPr="002E75C6" w:rsidRDefault="00B47DDB" w:rsidP="00EC7B64">
            <w:pPr>
              <w:ind w:left="19" w:hangingChars="8" w:hanging="19"/>
              <w:jc w:val="center"/>
              <w:rPr>
                <w:rFonts w:ascii="Arial" w:hAnsi="Arial" w:cs="Arial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4442" w:type="dxa"/>
            <w:shd w:val="clear" w:color="auto" w:fill="auto"/>
            <w:vAlign w:val="center"/>
          </w:tcPr>
          <w:p w14:paraId="1F997469" w14:textId="77777777" w:rsidR="00B47DDB" w:rsidRPr="002E75C6" w:rsidRDefault="00B47DDB" w:rsidP="00EC7B64">
            <w:pPr>
              <w:widowControl/>
              <w:ind w:left="19" w:hangingChars="8" w:hanging="19"/>
              <w:jc w:val="both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其他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(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請註明</w:t>
            </w:r>
            <w:r w:rsidR="0030140B"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) :</w:t>
            </w:r>
          </w:p>
        </w:tc>
      </w:tr>
    </w:tbl>
    <w:p w14:paraId="55AB0E8F" w14:textId="77777777" w:rsidR="00EC7B64" w:rsidRPr="002E75C6" w:rsidRDefault="00EC7B64" w:rsidP="00EC7B64">
      <w:pPr>
        <w:widowControl/>
        <w:ind w:left="19" w:hangingChars="8" w:hanging="19"/>
        <w:rPr>
          <w:rFonts w:ascii="Arial" w:hAnsi="Arial" w:cs="Arial"/>
          <w:b/>
          <w:bCs/>
          <w:kern w:val="0"/>
          <w:szCs w:val="24"/>
          <w:lang w:val="en-GB"/>
        </w:rPr>
      </w:pPr>
    </w:p>
    <w:tbl>
      <w:tblPr>
        <w:tblW w:w="10774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7"/>
        <w:gridCol w:w="2155"/>
        <w:gridCol w:w="2155"/>
        <w:gridCol w:w="2155"/>
        <w:gridCol w:w="2042"/>
      </w:tblGrid>
      <w:tr w:rsidR="00EC7B64" w:rsidRPr="002E75C6" w14:paraId="0B031EB9" w14:textId="77777777" w:rsidTr="00C33130">
        <w:trPr>
          <w:trHeight w:val="315"/>
        </w:trPr>
        <w:tc>
          <w:tcPr>
            <w:tcW w:w="2267" w:type="dxa"/>
            <w:shd w:val="clear" w:color="auto" w:fill="D9D9D9" w:themeFill="background1" w:themeFillShade="D9"/>
          </w:tcPr>
          <w:p w14:paraId="1E5A6476" w14:textId="77777777" w:rsidR="00EC7B64" w:rsidRPr="002E75C6" w:rsidRDefault="00EC7B64" w:rsidP="00EC7B64">
            <w:pPr>
              <w:widowControl/>
              <w:ind w:left="19" w:hangingChars="8" w:hanging="19"/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  <w:t>教師層面</w:t>
            </w:r>
            <w:r w:rsidRPr="002E75C6"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  <w:t xml:space="preserve"> </w:t>
            </w:r>
          </w:p>
          <w:p w14:paraId="0CCCB48C" w14:textId="77777777" w:rsidR="00EC7B64" w:rsidRPr="002E75C6" w:rsidRDefault="00EC7B64" w:rsidP="00EC7B64">
            <w:pPr>
              <w:widowControl/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達至預期目標程度</w:t>
            </w:r>
          </w:p>
        </w:tc>
        <w:tc>
          <w:tcPr>
            <w:tcW w:w="2155" w:type="dxa"/>
            <w:shd w:val="clear" w:color="auto" w:fill="auto"/>
            <w:vAlign w:val="center"/>
          </w:tcPr>
          <w:p w14:paraId="243722BF" w14:textId="76D7704C" w:rsidR="00EC7B64" w:rsidRPr="002E75C6" w:rsidRDefault="0005329D" w:rsidP="0034472A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</w:rPr>
              <w:t>F</w:t>
            </w:r>
            <w:r w:rsidR="00EC7B64" w:rsidRPr="002E75C6">
              <w:rPr>
                <w:rFonts w:ascii="Arial" w:hAnsi="Arial" w:cs="Arial"/>
                <w:color w:val="000000"/>
                <w:kern w:val="0"/>
                <w:szCs w:val="24"/>
              </w:rPr>
              <w:t>1</w:t>
            </w:r>
            <w:r w:rsidR="00CB4D89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FE"/>
            </w:r>
            <w:r w:rsidR="00EC7B64"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 xml:space="preserve"> </w:t>
            </w:r>
            <w:r w:rsidR="00EC7B64"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完全達</w:t>
            </w:r>
            <w:r w:rsidR="0034472A"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到</w:t>
            </w:r>
          </w:p>
        </w:tc>
        <w:tc>
          <w:tcPr>
            <w:tcW w:w="2155" w:type="dxa"/>
            <w:shd w:val="clear" w:color="auto" w:fill="auto"/>
            <w:vAlign w:val="center"/>
          </w:tcPr>
          <w:p w14:paraId="723CC297" w14:textId="77777777" w:rsidR="00EC7B64" w:rsidRPr="002E75C6" w:rsidRDefault="0005329D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</w:rPr>
              <w:t>F</w:t>
            </w:r>
            <w:r w:rsidR="00EC7B64" w:rsidRPr="002E75C6">
              <w:rPr>
                <w:rFonts w:ascii="Arial" w:hAnsi="Arial" w:cs="Arial"/>
                <w:color w:val="000000"/>
                <w:kern w:val="0"/>
                <w:szCs w:val="24"/>
              </w:rPr>
              <w:t xml:space="preserve">2 </w:t>
            </w:r>
            <w:r w:rsidR="00EC7B64"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  <w:r w:rsidR="00EC7B64"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 xml:space="preserve"> </w:t>
            </w:r>
            <w:r w:rsidR="00EC7B64"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大致達到</w:t>
            </w:r>
          </w:p>
        </w:tc>
        <w:tc>
          <w:tcPr>
            <w:tcW w:w="2155" w:type="dxa"/>
            <w:shd w:val="clear" w:color="auto" w:fill="auto"/>
            <w:vAlign w:val="center"/>
          </w:tcPr>
          <w:p w14:paraId="20020674" w14:textId="77777777" w:rsidR="00EC7B64" w:rsidRPr="002E75C6" w:rsidRDefault="0005329D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</w:rPr>
              <w:t>F</w:t>
            </w:r>
            <w:r w:rsidR="00EC7B64" w:rsidRPr="002E75C6">
              <w:rPr>
                <w:rFonts w:ascii="Arial" w:hAnsi="Arial" w:cs="Arial"/>
                <w:color w:val="000000"/>
                <w:kern w:val="0"/>
                <w:szCs w:val="24"/>
              </w:rPr>
              <w:t xml:space="preserve">3 </w:t>
            </w:r>
            <w:r w:rsidR="00EC7B64"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  <w:r w:rsidR="00EC7B64"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 xml:space="preserve"> </w:t>
            </w:r>
            <w:r w:rsidR="00EC7B64"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一般達到</w:t>
            </w:r>
          </w:p>
        </w:tc>
        <w:tc>
          <w:tcPr>
            <w:tcW w:w="2042" w:type="dxa"/>
            <w:shd w:val="clear" w:color="auto" w:fill="auto"/>
            <w:vAlign w:val="center"/>
          </w:tcPr>
          <w:p w14:paraId="08BE63B0" w14:textId="77777777" w:rsidR="00EC7B64" w:rsidRPr="002E75C6" w:rsidRDefault="0005329D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</w:rPr>
              <w:t>F</w:t>
            </w:r>
            <w:r w:rsidR="00EC7B64" w:rsidRPr="002E75C6">
              <w:rPr>
                <w:rFonts w:ascii="Arial" w:hAnsi="Arial" w:cs="Arial"/>
                <w:color w:val="000000"/>
                <w:kern w:val="0"/>
                <w:szCs w:val="24"/>
              </w:rPr>
              <w:t xml:space="preserve">4 </w:t>
            </w:r>
            <w:r w:rsidR="00EC7B64"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  <w:r w:rsidR="00EC7B64"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 xml:space="preserve"> </w:t>
            </w:r>
            <w:r w:rsidR="00EC7B64"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未能達到</w:t>
            </w:r>
          </w:p>
        </w:tc>
      </w:tr>
    </w:tbl>
    <w:p w14:paraId="11BE5323" w14:textId="77777777" w:rsidR="00EC7B64" w:rsidRPr="002E75C6" w:rsidRDefault="00EC7B64" w:rsidP="00EC7B64">
      <w:pPr>
        <w:widowControl/>
        <w:ind w:left="19" w:hangingChars="8" w:hanging="19"/>
        <w:rPr>
          <w:rFonts w:ascii="Arial" w:hAnsi="Arial" w:cs="Arial"/>
          <w:b/>
          <w:bCs/>
          <w:kern w:val="0"/>
          <w:szCs w:val="24"/>
          <w:lang w:val="en-GB"/>
        </w:rPr>
      </w:pPr>
    </w:p>
    <w:p w14:paraId="4D881478" w14:textId="77777777" w:rsidR="0005329D" w:rsidRPr="002E75C6" w:rsidRDefault="0005329D" w:rsidP="00EC7B64">
      <w:pPr>
        <w:widowControl/>
        <w:ind w:left="19" w:hangingChars="8" w:hanging="19"/>
        <w:rPr>
          <w:rFonts w:ascii="Arial" w:hAnsi="Arial" w:cs="Arial"/>
          <w:b/>
          <w:bCs/>
          <w:kern w:val="0"/>
          <w:szCs w:val="24"/>
          <w:lang w:val="en-GB"/>
        </w:rPr>
      </w:pPr>
    </w:p>
    <w:p w14:paraId="7886269E" w14:textId="3EF00D87" w:rsidR="0005329D" w:rsidRPr="002E75C6" w:rsidRDefault="0005329D" w:rsidP="00CF6CFB">
      <w:pPr>
        <w:widowControl/>
        <w:ind w:leftChars="-59" w:left="19" w:hangingChars="67" w:hanging="161"/>
        <w:rPr>
          <w:rFonts w:ascii="Arial" w:hAnsi="Arial" w:cs="Arial"/>
          <w:b/>
          <w:bCs/>
          <w:kern w:val="0"/>
          <w:szCs w:val="24"/>
          <w:lang w:val="en-GB"/>
        </w:rPr>
      </w:pPr>
      <w:r w:rsidRPr="002E75C6">
        <w:rPr>
          <w:rFonts w:ascii="Arial" w:hAnsi="Arial" w:cs="Arial"/>
          <w:b/>
          <w:bCs/>
          <w:kern w:val="0"/>
          <w:szCs w:val="24"/>
          <w:lang w:val="en-GB"/>
        </w:rPr>
        <w:t>丙</w:t>
      </w:r>
      <w:r w:rsidRPr="002E75C6">
        <w:rPr>
          <w:rFonts w:ascii="Arial" w:hAnsi="Arial" w:cs="Arial"/>
          <w:b/>
          <w:bCs/>
          <w:kern w:val="0"/>
          <w:szCs w:val="24"/>
          <w:lang w:val="en-GB"/>
        </w:rPr>
        <w:t xml:space="preserve">. </w:t>
      </w:r>
      <w:r w:rsidRPr="002E75C6">
        <w:rPr>
          <w:rFonts w:ascii="Arial" w:hAnsi="Arial" w:cs="Arial"/>
          <w:b/>
          <w:bCs/>
          <w:kern w:val="0"/>
          <w:szCs w:val="24"/>
          <w:lang w:val="en-GB"/>
        </w:rPr>
        <w:t>學生層面</w:t>
      </w:r>
      <w:r w:rsidR="00CF6CFB" w:rsidRPr="002E75C6">
        <w:rPr>
          <w:rFonts w:ascii="Arial" w:hAnsi="Arial" w:cs="Arial"/>
          <w:b/>
          <w:bCs/>
          <w:kern w:val="0"/>
          <w:szCs w:val="24"/>
          <w:lang w:val="en-GB"/>
        </w:rPr>
        <w:t>（</w:t>
      </w:r>
      <w:r w:rsidR="00CF6CFB" w:rsidRPr="002E75C6">
        <w:rPr>
          <w:rFonts w:ascii="Arial" w:hAnsi="Arial" w:cs="Arial"/>
          <w:b/>
          <w:bCs/>
          <w:kern w:val="0"/>
          <w:szCs w:val="24"/>
          <w:lang w:val="en-GB"/>
        </w:rPr>
        <w:t>*</w:t>
      </w:r>
      <w:r w:rsidR="00CF6CFB" w:rsidRPr="00347878">
        <w:rPr>
          <w:rFonts w:ascii="Arial" w:hAnsi="Arial" w:cs="Arial"/>
          <w:b/>
          <w:bCs/>
          <w:strike/>
          <w:kern w:val="0"/>
          <w:szCs w:val="24"/>
          <w:lang w:val="en-GB" w:eastAsia="zh-HK"/>
        </w:rPr>
        <w:t>已舉辦</w:t>
      </w:r>
      <w:r w:rsidR="00CF6CFB" w:rsidRPr="002E75C6">
        <w:rPr>
          <w:rFonts w:ascii="Arial" w:hAnsi="Arial" w:cs="Arial"/>
          <w:b/>
          <w:bCs/>
          <w:kern w:val="0"/>
          <w:szCs w:val="24"/>
          <w:lang w:val="en-GB"/>
        </w:rPr>
        <w:t xml:space="preserve"> /</w:t>
      </w:r>
      <w:r w:rsidR="00CF6CFB" w:rsidRPr="002E75C6">
        <w:rPr>
          <w:rFonts w:ascii="Arial" w:eastAsia="新細明體" w:hAnsi="Arial" w:cs="Arial"/>
          <w:b/>
          <w:color w:val="000000"/>
          <w:kern w:val="0"/>
          <w:szCs w:val="24"/>
        </w:rPr>
        <w:t xml:space="preserve"> </w:t>
      </w:r>
      <w:r w:rsidR="00CF6CFB" w:rsidRPr="002E75C6">
        <w:rPr>
          <w:rFonts w:ascii="Arial" w:hAnsi="Arial" w:cs="Arial"/>
          <w:b/>
          <w:bCs/>
          <w:kern w:val="0"/>
          <w:szCs w:val="24"/>
          <w:lang w:val="en-GB"/>
        </w:rPr>
        <w:t>*</w:t>
      </w:r>
      <w:r w:rsidR="00CF6CFB" w:rsidRPr="00347878">
        <w:rPr>
          <w:rFonts w:ascii="Arial" w:hAnsi="Arial" w:cs="Arial"/>
          <w:b/>
          <w:bCs/>
          <w:kern w:val="0"/>
          <w:szCs w:val="24"/>
          <w:lang w:val="en-GB" w:eastAsia="zh-HK"/>
        </w:rPr>
        <w:t>未有舉辦</w:t>
      </w:r>
      <w:r w:rsidR="00CF6CFB" w:rsidRPr="002E75C6">
        <w:rPr>
          <w:rFonts w:ascii="Arial" w:hAnsi="Arial" w:cs="Arial"/>
          <w:b/>
          <w:bCs/>
          <w:kern w:val="0"/>
          <w:szCs w:val="24"/>
          <w:lang w:val="en-GB"/>
        </w:rPr>
        <w:t>）</w:t>
      </w:r>
      <w:r w:rsidR="00CF6CFB" w:rsidRPr="002E75C6">
        <w:rPr>
          <w:rFonts w:ascii="Arial" w:hAnsi="Arial" w:cs="Arial"/>
          <w:bCs/>
          <w:i/>
          <w:kern w:val="0"/>
          <w:sz w:val="20"/>
          <w:szCs w:val="20"/>
          <w:lang w:val="en-GB"/>
        </w:rPr>
        <w:t>(*</w:t>
      </w:r>
      <w:r w:rsidR="00CF6CFB" w:rsidRPr="002E75C6">
        <w:rPr>
          <w:rFonts w:ascii="Arial" w:hAnsi="Arial" w:cs="Arial"/>
          <w:bCs/>
          <w:i/>
          <w:kern w:val="0"/>
          <w:sz w:val="20"/>
          <w:szCs w:val="20"/>
          <w:lang w:val="en-GB"/>
        </w:rPr>
        <w:t>請刪去不適用</w:t>
      </w:r>
      <w:r w:rsidR="00CF6CFB" w:rsidRPr="002E75C6">
        <w:rPr>
          <w:rFonts w:ascii="Arial" w:hAnsi="Arial" w:cs="Arial"/>
          <w:bCs/>
          <w:i/>
          <w:kern w:val="0"/>
          <w:sz w:val="20"/>
          <w:szCs w:val="20"/>
          <w:lang w:val="en-GB" w:eastAsia="zh-HK"/>
        </w:rPr>
        <w:t>者</w:t>
      </w:r>
      <w:r w:rsidR="00CF6CFB" w:rsidRPr="002E75C6">
        <w:rPr>
          <w:rFonts w:ascii="Arial" w:hAnsi="Arial" w:cs="Arial"/>
          <w:bCs/>
          <w:i/>
          <w:kern w:val="0"/>
          <w:sz w:val="20"/>
          <w:szCs w:val="20"/>
          <w:lang w:val="en-GB"/>
        </w:rPr>
        <w:t>)</w:t>
      </w:r>
    </w:p>
    <w:tbl>
      <w:tblPr>
        <w:tblW w:w="106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0"/>
        <w:gridCol w:w="431"/>
        <w:gridCol w:w="3930"/>
        <w:gridCol w:w="697"/>
        <w:gridCol w:w="559"/>
        <w:gridCol w:w="4300"/>
      </w:tblGrid>
      <w:tr w:rsidR="0005329D" w:rsidRPr="002E75C6" w14:paraId="63A45632" w14:textId="77777777" w:rsidTr="00BF1F2C">
        <w:trPr>
          <w:trHeight w:val="315"/>
          <w:jc w:val="center"/>
        </w:trPr>
        <w:tc>
          <w:tcPr>
            <w:tcW w:w="5071" w:type="dxa"/>
            <w:gridSpan w:val="3"/>
            <w:tcBorders>
              <w:top w:val="single" w:sz="4" w:space="0" w:color="auto"/>
            </w:tcBorders>
            <w:shd w:val="clear" w:color="000000" w:fill="D9D9D9"/>
            <w:noWrap/>
            <w:vAlign w:val="center"/>
          </w:tcPr>
          <w:p w14:paraId="4D84723C" w14:textId="77777777" w:rsidR="0005329D" w:rsidRPr="002E75C6" w:rsidRDefault="0005329D" w:rsidP="00C33130">
            <w:pPr>
              <w:widowControl/>
              <w:ind w:left="19" w:hangingChars="8" w:hanging="19"/>
              <w:jc w:val="center"/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b/>
                <w:color w:val="000000"/>
                <w:kern w:val="0"/>
                <w:szCs w:val="24"/>
                <w:lang w:val="en-GB"/>
              </w:rPr>
              <w:t>交流項目</w:t>
            </w:r>
          </w:p>
        </w:tc>
        <w:tc>
          <w:tcPr>
            <w:tcW w:w="5556" w:type="dxa"/>
            <w:gridSpan w:val="3"/>
            <w:tcBorders>
              <w:top w:val="single" w:sz="4" w:space="0" w:color="auto"/>
            </w:tcBorders>
            <w:shd w:val="clear" w:color="000000" w:fill="D9D9D9"/>
            <w:vAlign w:val="center"/>
          </w:tcPr>
          <w:p w14:paraId="6D1F44EE" w14:textId="77777777" w:rsidR="0005329D" w:rsidRPr="002E75C6" w:rsidRDefault="0005329D" w:rsidP="00C33130">
            <w:pPr>
              <w:widowControl/>
              <w:ind w:left="19" w:hangingChars="8" w:hanging="19"/>
              <w:jc w:val="center"/>
              <w:rPr>
                <w:rFonts w:ascii="Arial" w:hAnsi="Arial" w:cs="Arial"/>
                <w:b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b/>
                <w:color w:val="000000"/>
                <w:kern w:val="0"/>
                <w:szCs w:val="24"/>
                <w:lang w:val="en-GB"/>
              </w:rPr>
              <w:t>預期目標</w:t>
            </w:r>
          </w:p>
        </w:tc>
      </w:tr>
      <w:tr w:rsidR="0005329D" w:rsidRPr="002E75C6" w14:paraId="22E09380" w14:textId="77777777" w:rsidTr="00BF1F2C">
        <w:trPr>
          <w:trHeight w:val="315"/>
          <w:jc w:val="center"/>
        </w:trPr>
        <w:tc>
          <w:tcPr>
            <w:tcW w:w="710" w:type="dxa"/>
            <w:tcBorders>
              <w:top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28BA032" w14:textId="77777777" w:rsidR="0005329D" w:rsidRPr="002E75C6" w:rsidRDefault="0005329D" w:rsidP="00C33130">
            <w:pPr>
              <w:widowControl/>
              <w:ind w:left="19" w:hangingChars="8" w:hanging="19"/>
              <w:jc w:val="center"/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  <w:t>編號</w:t>
            </w:r>
          </w:p>
        </w:tc>
        <w:tc>
          <w:tcPr>
            <w:tcW w:w="431" w:type="dxa"/>
            <w:tcBorders>
              <w:top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18D6473" w14:textId="77777777" w:rsidR="0005329D" w:rsidRPr="002E75C6" w:rsidRDefault="0005329D" w:rsidP="00C33130">
            <w:pPr>
              <w:widowControl/>
              <w:ind w:left="19" w:hangingChars="8" w:hanging="19"/>
              <w:jc w:val="center"/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  <w:sym w:font="Wingdings" w:char="F0FE"/>
            </w:r>
          </w:p>
        </w:tc>
        <w:tc>
          <w:tcPr>
            <w:tcW w:w="3930" w:type="dxa"/>
            <w:tcBorders>
              <w:top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85351CB" w14:textId="77777777" w:rsidR="0005329D" w:rsidRPr="002E75C6" w:rsidRDefault="0005329D" w:rsidP="00C33130">
            <w:pPr>
              <w:widowControl/>
              <w:ind w:left="19" w:hangingChars="8" w:hanging="19"/>
              <w:jc w:val="center"/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  <w:t>描述</w:t>
            </w:r>
          </w:p>
        </w:tc>
        <w:tc>
          <w:tcPr>
            <w:tcW w:w="697" w:type="dxa"/>
            <w:tcBorders>
              <w:top w:val="single" w:sz="4" w:space="0" w:color="auto"/>
            </w:tcBorders>
            <w:shd w:val="clear" w:color="000000" w:fill="D9D9D9"/>
            <w:vAlign w:val="center"/>
          </w:tcPr>
          <w:p w14:paraId="4F758D32" w14:textId="77777777" w:rsidR="0005329D" w:rsidRPr="002E75C6" w:rsidRDefault="0005329D" w:rsidP="00C33130">
            <w:pPr>
              <w:widowControl/>
              <w:ind w:left="19" w:hangingChars="8" w:hanging="19"/>
              <w:jc w:val="center"/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  <w:t>編號</w:t>
            </w:r>
          </w:p>
        </w:tc>
        <w:tc>
          <w:tcPr>
            <w:tcW w:w="559" w:type="dxa"/>
            <w:tcBorders>
              <w:top w:val="single" w:sz="4" w:space="0" w:color="auto"/>
            </w:tcBorders>
            <w:shd w:val="clear" w:color="000000" w:fill="D9D9D9"/>
            <w:vAlign w:val="center"/>
          </w:tcPr>
          <w:p w14:paraId="6BB696B2" w14:textId="77777777" w:rsidR="0005329D" w:rsidRPr="002E75C6" w:rsidRDefault="0005329D" w:rsidP="00C33130">
            <w:pPr>
              <w:widowControl/>
              <w:ind w:left="19" w:hangingChars="8" w:hanging="19"/>
              <w:jc w:val="center"/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  <w:sym w:font="Wingdings" w:char="F0FE"/>
            </w:r>
          </w:p>
        </w:tc>
        <w:tc>
          <w:tcPr>
            <w:tcW w:w="4300" w:type="dxa"/>
            <w:tcBorders>
              <w:top w:val="single" w:sz="4" w:space="0" w:color="auto"/>
            </w:tcBorders>
            <w:shd w:val="clear" w:color="000000" w:fill="D9D9D9"/>
            <w:vAlign w:val="center"/>
          </w:tcPr>
          <w:p w14:paraId="56C01B35" w14:textId="77777777" w:rsidR="0005329D" w:rsidRPr="002E75C6" w:rsidRDefault="0005329D" w:rsidP="00C33130">
            <w:pPr>
              <w:widowControl/>
              <w:ind w:left="19" w:hangingChars="8" w:hanging="19"/>
              <w:jc w:val="center"/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  <w:t>描述</w:t>
            </w:r>
          </w:p>
        </w:tc>
      </w:tr>
      <w:tr w:rsidR="0005329D" w:rsidRPr="002E75C6" w14:paraId="0ACD3209" w14:textId="77777777" w:rsidTr="00BF1F2C">
        <w:trPr>
          <w:trHeight w:val="315"/>
          <w:jc w:val="center"/>
        </w:trPr>
        <w:tc>
          <w:tcPr>
            <w:tcW w:w="710" w:type="dxa"/>
            <w:shd w:val="clear" w:color="auto" w:fill="auto"/>
            <w:vAlign w:val="center"/>
          </w:tcPr>
          <w:p w14:paraId="1C8767C6" w14:textId="77777777" w:rsidR="0005329D" w:rsidRPr="002E75C6" w:rsidRDefault="0005329D" w:rsidP="0005329D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G1</w:t>
            </w:r>
          </w:p>
        </w:tc>
        <w:tc>
          <w:tcPr>
            <w:tcW w:w="431" w:type="dxa"/>
            <w:shd w:val="clear" w:color="auto" w:fill="auto"/>
          </w:tcPr>
          <w:p w14:paraId="11A4DB58" w14:textId="77777777" w:rsidR="0005329D" w:rsidRPr="002E75C6" w:rsidRDefault="0005329D" w:rsidP="0005329D">
            <w:pPr>
              <w:ind w:left="19" w:hangingChars="8" w:hanging="19"/>
              <w:jc w:val="center"/>
              <w:rPr>
                <w:rFonts w:ascii="Arial" w:hAnsi="Arial" w:cs="Arial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3930" w:type="dxa"/>
            <w:shd w:val="clear" w:color="auto" w:fill="auto"/>
            <w:vAlign w:val="center"/>
            <w:hideMark/>
          </w:tcPr>
          <w:p w14:paraId="7C7F6C39" w14:textId="77777777" w:rsidR="0005329D" w:rsidRPr="002E75C6" w:rsidRDefault="0005329D" w:rsidP="0005329D">
            <w:pPr>
              <w:widowControl/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探訪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/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考察</w:t>
            </w:r>
          </w:p>
        </w:tc>
        <w:tc>
          <w:tcPr>
            <w:tcW w:w="697" w:type="dxa"/>
            <w:vAlign w:val="center"/>
          </w:tcPr>
          <w:p w14:paraId="3F67BBD2" w14:textId="77777777" w:rsidR="0005329D" w:rsidRPr="002E75C6" w:rsidRDefault="0005329D" w:rsidP="0005329D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H1</w:t>
            </w:r>
          </w:p>
        </w:tc>
        <w:tc>
          <w:tcPr>
            <w:tcW w:w="559" w:type="dxa"/>
          </w:tcPr>
          <w:p w14:paraId="099D3D89" w14:textId="77777777" w:rsidR="0005329D" w:rsidRPr="002E75C6" w:rsidRDefault="0005329D" w:rsidP="0005329D">
            <w:pPr>
              <w:ind w:left="19" w:hangingChars="8" w:hanging="19"/>
              <w:jc w:val="center"/>
              <w:rPr>
                <w:rFonts w:ascii="Arial" w:hAnsi="Arial" w:cs="Arial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4300" w:type="dxa"/>
            <w:vAlign w:val="center"/>
          </w:tcPr>
          <w:p w14:paraId="704E66DD" w14:textId="77777777" w:rsidR="0005329D" w:rsidRPr="002E75C6" w:rsidRDefault="0005329D" w:rsidP="0005329D">
            <w:pPr>
              <w:widowControl/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增進對內地的認識和了解</w:t>
            </w:r>
          </w:p>
        </w:tc>
      </w:tr>
      <w:tr w:rsidR="0005329D" w:rsidRPr="002E75C6" w14:paraId="7E9F0311" w14:textId="77777777" w:rsidTr="00BF1F2C">
        <w:trPr>
          <w:trHeight w:val="315"/>
          <w:jc w:val="center"/>
        </w:trPr>
        <w:tc>
          <w:tcPr>
            <w:tcW w:w="710" w:type="dxa"/>
            <w:shd w:val="clear" w:color="auto" w:fill="auto"/>
            <w:vAlign w:val="center"/>
          </w:tcPr>
          <w:p w14:paraId="7D053F95" w14:textId="77777777" w:rsidR="0005329D" w:rsidRPr="002E75C6" w:rsidRDefault="0005329D" w:rsidP="0005329D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G2</w:t>
            </w:r>
          </w:p>
        </w:tc>
        <w:tc>
          <w:tcPr>
            <w:tcW w:w="431" w:type="dxa"/>
            <w:shd w:val="clear" w:color="auto" w:fill="auto"/>
            <w:vAlign w:val="center"/>
          </w:tcPr>
          <w:p w14:paraId="4D653FCC" w14:textId="388DD467" w:rsidR="0005329D" w:rsidRPr="002E75C6" w:rsidRDefault="00917600" w:rsidP="00D40D57">
            <w:pPr>
              <w:ind w:left="19" w:hangingChars="8" w:hanging="19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3930" w:type="dxa"/>
            <w:shd w:val="clear" w:color="auto" w:fill="auto"/>
            <w:vAlign w:val="center"/>
            <w:hideMark/>
          </w:tcPr>
          <w:p w14:paraId="404D5AF0" w14:textId="77777777" w:rsidR="0005329D" w:rsidRPr="002E75C6" w:rsidRDefault="0005329D" w:rsidP="00D40D57">
            <w:pPr>
              <w:widowControl/>
              <w:ind w:left="19" w:hangingChars="8" w:hanging="19"/>
              <w:jc w:val="both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課堂體驗</w:t>
            </w:r>
          </w:p>
        </w:tc>
        <w:tc>
          <w:tcPr>
            <w:tcW w:w="697" w:type="dxa"/>
            <w:vAlign w:val="center"/>
          </w:tcPr>
          <w:p w14:paraId="72A67D41" w14:textId="77777777" w:rsidR="0005329D" w:rsidRPr="002E75C6" w:rsidRDefault="0005329D" w:rsidP="0005329D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H2</w:t>
            </w:r>
          </w:p>
        </w:tc>
        <w:tc>
          <w:tcPr>
            <w:tcW w:w="559" w:type="dxa"/>
            <w:vAlign w:val="center"/>
          </w:tcPr>
          <w:p w14:paraId="78201F2B" w14:textId="77777777" w:rsidR="0005329D" w:rsidRPr="002E75C6" w:rsidRDefault="0005329D" w:rsidP="00D40D57">
            <w:pPr>
              <w:ind w:left="19" w:hangingChars="8" w:hanging="19"/>
              <w:jc w:val="center"/>
              <w:rPr>
                <w:rFonts w:ascii="Arial" w:hAnsi="Arial" w:cs="Arial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4300" w:type="dxa"/>
            <w:vAlign w:val="center"/>
          </w:tcPr>
          <w:p w14:paraId="0358BEDE" w14:textId="77777777" w:rsidR="0005329D" w:rsidRPr="002E75C6" w:rsidRDefault="0005329D" w:rsidP="0005329D">
            <w:pPr>
              <w:widowControl/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增加對國家的歸屬感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/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國民身份的認同</w:t>
            </w:r>
          </w:p>
        </w:tc>
      </w:tr>
      <w:tr w:rsidR="0005329D" w:rsidRPr="002E75C6" w14:paraId="577191F5" w14:textId="77777777" w:rsidTr="00BF1F2C">
        <w:trPr>
          <w:trHeight w:val="315"/>
          <w:jc w:val="center"/>
        </w:trPr>
        <w:tc>
          <w:tcPr>
            <w:tcW w:w="710" w:type="dxa"/>
            <w:shd w:val="clear" w:color="auto" w:fill="auto"/>
            <w:vAlign w:val="center"/>
          </w:tcPr>
          <w:p w14:paraId="35459AC3" w14:textId="77777777" w:rsidR="0005329D" w:rsidRPr="002E75C6" w:rsidRDefault="0005329D" w:rsidP="0005329D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G3</w:t>
            </w:r>
          </w:p>
        </w:tc>
        <w:tc>
          <w:tcPr>
            <w:tcW w:w="431" w:type="dxa"/>
            <w:shd w:val="clear" w:color="auto" w:fill="auto"/>
          </w:tcPr>
          <w:p w14:paraId="4A4F00C8" w14:textId="77777777" w:rsidR="0005329D" w:rsidRPr="002E75C6" w:rsidRDefault="0005329D" w:rsidP="0005329D">
            <w:pPr>
              <w:ind w:left="19" w:hangingChars="8" w:hanging="19"/>
              <w:jc w:val="center"/>
              <w:rPr>
                <w:rFonts w:ascii="Arial" w:hAnsi="Arial" w:cs="Arial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3930" w:type="dxa"/>
            <w:shd w:val="clear" w:color="auto" w:fill="auto"/>
            <w:vAlign w:val="center"/>
          </w:tcPr>
          <w:p w14:paraId="53DDDF9B" w14:textId="77777777" w:rsidR="0005329D" w:rsidRPr="002E75C6" w:rsidRDefault="0005329D" w:rsidP="0005329D">
            <w:pPr>
              <w:widowControl/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生活體驗</w:t>
            </w:r>
          </w:p>
        </w:tc>
        <w:tc>
          <w:tcPr>
            <w:tcW w:w="697" w:type="dxa"/>
            <w:vAlign w:val="center"/>
          </w:tcPr>
          <w:p w14:paraId="01D82D2E" w14:textId="77777777" w:rsidR="0005329D" w:rsidRPr="002E75C6" w:rsidRDefault="0005329D" w:rsidP="0005329D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H3</w:t>
            </w:r>
          </w:p>
        </w:tc>
        <w:tc>
          <w:tcPr>
            <w:tcW w:w="559" w:type="dxa"/>
          </w:tcPr>
          <w:p w14:paraId="5D49F874" w14:textId="77777777" w:rsidR="0005329D" w:rsidRPr="002E75C6" w:rsidRDefault="0005329D" w:rsidP="0005329D">
            <w:pPr>
              <w:ind w:left="19" w:hangingChars="8" w:hanging="19"/>
              <w:jc w:val="center"/>
              <w:rPr>
                <w:rFonts w:ascii="Arial" w:hAnsi="Arial" w:cs="Arial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4300" w:type="dxa"/>
            <w:vAlign w:val="center"/>
          </w:tcPr>
          <w:p w14:paraId="79CD6390" w14:textId="77777777" w:rsidR="0005329D" w:rsidRPr="002E75C6" w:rsidRDefault="0005329D" w:rsidP="0005329D">
            <w:pPr>
              <w:widowControl/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proofErr w:type="gramStart"/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擴闊視野</w:t>
            </w:r>
            <w:proofErr w:type="gramEnd"/>
          </w:p>
        </w:tc>
      </w:tr>
      <w:tr w:rsidR="0005329D" w:rsidRPr="002E75C6" w14:paraId="05341D90" w14:textId="77777777" w:rsidTr="00BF1F2C">
        <w:trPr>
          <w:trHeight w:val="315"/>
          <w:jc w:val="center"/>
        </w:trPr>
        <w:tc>
          <w:tcPr>
            <w:tcW w:w="710" w:type="dxa"/>
            <w:shd w:val="clear" w:color="auto" w:fill="auto"/>
            <w:vAlign w:val="center"/>
          </w:tcPr>
          <w:p w14:paraId="3AF94D94" w14:textId="77777777" w:rsidR="0005329D" w:rsidRPr="002E75C6" w:rsidRDefault="0005329D" w:rsidP="0005329D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G4</w:t>
            </w:r>
          </w:p>
        </w:tc>
        <w:tc>
          <w:tcPr>
            <w:tcW w:w="431" w:type="dxa"/>
            <w:shd w:val="clear" w:color="auto" w:fill="auto"/>
          </w:tcPr>
          <w:p w14:paraId="0921FDFC" w14:textId="77777777" w:rsidR="0005329D" w:rsidRPr="002E75C6" w:rsidRDefault="0005329D" w:rsidP="0005329D">
            <w:pPr>
              <w:ind w:left="19" w:hangingChars="8" w:hanging="19"/>
              <w:jc w:val="center"/>
              <w:rPr>
                <w:rFonts w:ascii="Arial" w:hAnsi="Arial" w:cs="Arial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3930" w:type="dxa"/>
            <w:shd w:val="clear" w:color="auto" w:fill="auto"/>
            <w:vAlign w:val="center"/>
          </w:tcPr>
          <w:p w14:paraId="78197081" w14:textId="77777777" w:rsidR="0005329D" w:rsidRPr="002E75C6" w:rsidRDefault="0005329D" w:rsidP="0005329D">
            <w:pPr>
              <w:widowControl/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專題研習</w:t>
            </w:r>
          </w:p>
        </w:tc>
        <w:tc>
          <w:tcPr>
            <w:tcW w:w="697" w:type="dxa"/>
            <w:vAlign w:val="center"/>
          </w:tcPr>
          <w:p w14:paraId="02FDFB67" w14:textId="77777777" w:rsidR="0005329D" w:rsidRPr="002E75C6" w:rsidRDefault="0005329D" w:rsidP="0005329D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H4</w:t>
            </w:r>
          </w:p>
        </w:tc>
        <w:tc>
          <w:tcPr>
            <w:tcW w:w="559" w:type="dxa"/>
          </w:tcPr>
          <w:p w14:paraId="64A25FAE" w14:textId="77777777" w:rsidR="0005329D" w:rsidRPr="002E75C6" w:rsidRDefault="0005329D" w:rsidP="0005329D">
            <w:pPr>
              <w:ind w:left="19" w:hangingChars="8" w:hanging="19"/>
              <w:jc w:val="center"/>
              <w:rPr>
                <w:rFonts w:ascii="Arial" w:hAnsi="Arial" w:cs="Arial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4300" w:type="dxa"/>
            <w:vAlign w:val="center"/>
          </w:tcPr>
          <w:p w14:paraId="443D7812" w14:textId="77777777" w:rsidR="0005329D" w:rsidRPr="002E75C6" w:rsidRDefault="0005329D" w:rsidP="0005329D">
            <w:pPr>
              <w:widowControl/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建立友誼</w:t>
            </w:r>
          </w:p>
        </w:tc>
      </w:tr>
      <w:tr w:rsidR="0005329D" w:rsidRPr="002E75C6" w14:paraId="695EA05C" w14:textId="77777777" w:rsidTr="00BF1F2C">
        <w:trPr>
          <w:trHeight w:val="315"/>
          <w:jc w:val="center"/>
        </w:trPr>
        <w:tc>
          <w:tcPr>
            <w:tcW w:w="710" w:type="dxa"/>
            <w:shd w:val="clear" w:color="auto" w:fill="auto"/>
            <w:vAlign w:val="center"/>
          </w:tcPr>
          <w:p w14:paraId="3B5EDAAE" w14:textId="77777777" w:rsidR="0005329D" w:rsidRPr="002E75C6" w:rsidRDefault="0005329D" w:rsidP="0005329D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G5</w:t>
            </w:r>
          </w:p>
        </w:tc>
        <w:tc>
          <w:tcPr>
            <w:tcW w:w="431" w:type="dxa"/>
            <w:shd w:val="clear" w:color="auto" w:fill="auto"/>
          </w:tcPr>
          <w:p w14:paraId="40F815FC" w14:textId="20B511F4" w:rsidR="0005329D" w:rsidRPr="002E75C6" w:rsidRDefault="00917600" w:rsidP="0005329D">
            <w:pPr>
              <w:ind w:left="19" w:hangingChars="8" w:hanging="19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3930" w:type="dxa"/>
            <w:shd w:val="clear" w:color="auto" w:fill="auto"/>
            <w:vAlign w:val="center"/>
            <w:hideMark/>
          </w:tcPr>
          <w:p w14:paraId="0870370C" w14:textId="77777777" w:rsidR="0005329D" w:rsidRPr="002E75C6" w:rsidRDefault="0005329D" w:rsidP="0005329D">
            <w:pPr>
              <w:widowControl/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遠程教室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/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視像交流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/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電子學習交流</w:t>
            </w:r>
          </w:p>
        </w:tc>
        <w:tc>
          <w:tcPr>
            <w:tcW w:w="697" w:type="dxa"/>
            <w:vAlign w:val="center"/>
          </w:tcPr>
          <w:p w14:paraId="53FC7A4F" w14:textId="77777777" w:rsidR="0005329D" w:rsidRPr="002E75C6" w:rsidRDefault="0005329D" w:rsidP="0005329D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H5</w:t>
            </w:r>
          </w:p>
        </w:tc>
        <w:tc>
          <w:tcPr>
            <w:tcW w:w="559" w:type="dxa"/>
          </w:tcPr>
          <w:p w14:paraId="17ED1652" w14:textId="77777777" w:rsidR="0005329D" w:rsidRPr="002E75C6" w:rsidRDefault="0005329D" w:rsidP="0005329D">
            <w:pPr>
              <w:ind w:left="19" w:hangingChars="8" w:hanging="19"/>
              <w:jc w:val="center"/>
              <w:rPr>
                <w:rFonts w:ascii="Arial" w:hAnsi="Arial" w:cs="Arial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4300" w:type="dxa"/>
            <w:vAlign w:val="center"/>
          </w:tcPr>
          <w:p w14:paraId="7D7E17A9" w14:textId="77777777" w:rsidR="0005329D" w:rsidRPr="002E75C6" w:rsidRDefault="0005329D" w:rsidP="0005329D">
            <w:pPr>
              <w:widowControl/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促進文化交流</w:t>
            </w:r>
          </w:p>
        </w:tc>
      </w:tr>
      <w:tr w:rsidR="0005329D" w:rsidRPr="002E75C6" w14:paraId="2614F381" w14:textId="77777777" w:rsidTr="00BF1F2C">
        <w:trPr>
          <w:trHeight w:val="62"/>
          <w:jc w:val="center"/>
        </w:trPr>
        <w:tc>
          <w:tcPr>
            <w:tcW w:w="710" w:type="dxa"/>
            <w:shd w:val="clear" w:color="auto" w:fill="auto"/>
            <w:vAlign w:val="center"/>
          </w:tcPr>
          <w:p w14:paraId="6E3ACDE6" w14:textId="77777777" w:rsidR="0005329D" w:rsidRPr="002E75C6" w:rsidRDefault="0005329D" w:rsidP="0005329D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G6</w:t>
            </w:r>
          </w:p>
        </w:tc>
        <w:tc>
          <w:tcPr>
            <w:tcW w:w="431" w:type="dxa"/>
            <w:shd w:val="clear" w:color="auto" w:fill="auto"/>
          </w:tcPr>
          <w:p w14:paraId="60F9E0A5" w14:textId="77777777" w:rsidR="0005329D" w:rsidRPr="002E75C6" w:rsidRDefault="0005329D" w:rsidP="0005329D">
            <w:pPr>
              <w:ind w:left="19" w:hangingChars="8" w:hanging="19"/>
              <w:jc w:val="center"/>
              <w:rPr>
                <w:rFonts w:ascii="Arial" w:hAnsi="Arial" w:cs="Arial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3930" w:type="dxa"/>
            <w:shd w:val="clear" w:color="auto" w:fill="auto"/>
            <w:vAlign w:val="center"/>
          </w:tcPr>
          <w:p w14:paraId="6D2C0FF3" w14:textId="77777777" w:rsidR="0005329D" w:rsidRPr="002E75C6" w:rsidRDefault="0005329D" w:rsidP="0005329D">
            <w:pPr>
              <w:widowControl/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proofErr w:type="gramStart"/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文化體藝交流</w:t>
            </w:r>
            <w:proofErr w:type="gramEnd"/>
          </w:p>
        </w:tc>
        <w:tc>
          <w:tcPr>
            <w:tcW w:w="697" w:type="dxa"/>
            <w:shd w:val="clear" w:color="auto" w:fill="auto"/>
            <w:vAlign w:val="center"/>
          </w:tcPr>
          <w:p w14:paraId="4E6CE0B3" w14:textId="77777777" w:rsidR="0005329D" w:rsidRPr="002E75C6" w:rsidRDefault="0005329D" w:rsidP="0005329D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H6</w:t>
            </w:r>
          </w:p>
        </w:tc>
        <w:tc>
          <w:tcPr>
            <w:tcW w:w="559" w:type="dxa"/>
            <w:shd w:val="clear" w:color="auto" w:fill="auto"/>
          </w:tcPr>
          <w:p w14:paraId="41F523F2" w14:textId="2F270634" w:rsidR="0005329D" w:rsidRPr="002E75C6" w:rsidRDefault="00917600" w:rsidP="0005329D">
            <w:pPr>
              <w:ind w:left="19" w:hangingChars="8" w:hanging="19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4300" w:type="dxa"/>
            <w:shd w:val="clear" w:color="auto" w:fill="auto"/>
            <w:vAlign w:val="center"/>
          </w:tcPr>
          <w:p w14:paraId="7470CA7C" w14:textId="77777777" w:rsidR="0005329D" w:rsidRPr="002E75C6" w:rsidRDefault="0005329D" w:rsidP="0005329D">
            <w:pPr>
              <w:widowControl/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增強語言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/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表達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/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溝通能力</w:t>
            </w:r>
          </w:p>
        </w:tc>
      </w:tr>
      <w:tr w:rsidR="0005329D" w:rsidRPr="002E75C6" w14:paraId="23FA2FA8" w14:textId="77777777" w:rsidTr="00BF1F2C">
        <w:trPr>
          <w:trHeight w:val="315"/>
          <w:jc w:val="center"/>
        </w:trPr>
        <w:tc>
          <w:tcPr>
            <w:tcW w:w="710" w:type="dxa"/>
            <w:shd w:val="clear" w:color="auto" w:fill="auto"/>
            <w:vAlign w:val="center"/>
          </w:tcPr>
          <w:p w14:paraId="0CCE6A77" w14:textId="77777777" w:rsidR="0005329D" w:rsidRPr="002E75C6" w:rsidRDefault="0005329D" w:rsidP="0005329D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G7</w:t>
            </w:r>
          </w:p>
        </w:tc>
        <w:tc>
          <w:tcPr>
            <w:tcW w:w="431" w:type="dxa"/>
            <w:shd w:val="clear" w:color="auto" w:fill="auto"/>
          </w:tcPr>
          <w:p w14:paraId="65D71F76" w14:textId="77777777" w:rsidR="0005329D" w:rsidRPr="002E75C6" w:rsidRDefault="0005329D" w:rsidP="0005329D">
            <w:pPr>
              <w:ind w:left="19" w:hangingChars="8" w:hanging="19"/>
              <w:jc w:val="center"/>
              <w:rPr>
                <w:rFonts w:ascii="Arial" w:hAnsi="Arial" w:cs="Arial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3930" w:type="dxa"/>
            <w:shd w:val="clear" w:color="auto" w:fill="auto"/>
            <w:vAlign w:val="center"/>
          </w:tcPr>
          <w:p w14:paraId="08DECF9B" w14:textId="77777777" w:rsidR="0005329D" w:rsidRPr="002E75C6" w:rsidRDefault="0005329D" w:rsidP="0005329D">
            <w:pPr>
              <w:widowControl/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書信交流</w:t>
            </w:r>
          </w:p>
        </w:tc>
        <w:tc>
          <w:tcPr>
            <w:tcW w:w="697" w:type="dxa"/>
            <w:shd w:val="clear" w:color="auto" w:fill="auto"/>
            <w:vAlign w:val="center"/>
          </w:tcPr>
          <w:p w14:paraId="66CF29B3" w14:textId="77777777" w:rsidR="0005329D" w:rsidRPr="002E75C6" w:rsidDel="00871847" w:rsidRDefault="0005329D" w:rsidP="0005329D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H7</w:t>
            </w:r>
          </w:p>
        </w:tc>
        <w:tc>
          <w:tcPr>
            <w:tcW w:w="559" w:type="dxa"/>
            <w:shd w:val="clear" w:color="auto" w:fill="auto"/>
          </w:tcPr>
          <w:p w14:paraId="347FA14D" w14:textId="77777777" w:rsidR="0005329D" w:rsidRPr="002E75C6" w:rsidRDefault="0005329D" w:rsidP="0005329D">
            <w:pPr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4300" w:type="dxa"/>
            <w:shd w:val="clear" w:color="auto" w:fill="auto"/>
            <w:vAlign w:val="center"/>
          </w:tcPr>
          <w:p w14:paraId="1F5BE8AE" w14:textId="77777777" w:rsidR="0005329D" w:rsidRPr="002E75C6" w:rsidRDefault="0005329D" w:rsidP="0005329D">
            <w:pPr>
              <w:widowControl/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提升自理能力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/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促進個人成長</w:t>
            </w:r>
          </w:p>
        </w:tc>
      </w:tr>
      <w:tr w:rsidR="0005329D" w:rsidRPr="002E75C6" w14:paraId="713351E6" w14:textId="77777777" w:rsidTr="00BF1F2C">
        <w:trPr>
          <w:trHeight w:val="315"/>
          <w:jc w:val="center"/>
        </w:trPr>
        <w:tc>
          <w:tcPr>
            <w:tcW w:w="710" w:type="dxa"/>
            <w:shd w:val="clear" w:color="auto" w:fill="auto"/>
            <w:vAlign w:val="center"/>
          </w:tcPr>
          <w:p w14:paraId="50030EB5" w14:textId="77777777" w:rsidR="0005329D" w:rsidRPr="002E75C6" w:rsidRDefault="0005329D" w:rsidP="0005329D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G8</w:t>
            </w:r>
          </w:p>
        </w:tc>
        <w:tc>
          <w:tcPr>
            <w:tcW w:w="431" w:type="dxa"/>
            <w:shd w:val="clear" w:color="auto" w:fill="auto"/>
          </w:tcPr>
          <w:p w14:paraId="205804F5" w14:textId="77777777" w:rsidR="0005329D" w:rsidRPr="002E75C6" w:rsidRDefault="0005329D" w:rsidP="0005329D">
            <w:pPr>
              <w:ind w:left="19" w:hangingChars="8" w:hanging="19"/>
              <w:jc w:val="center"/>
              <w:rPr>
                <w:rFonts w:ascii="Arial" w:hAnsi="Arial" w:cs="Arial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3930" w:type="dxa"/>
            <w:shd w:val="clear" w:color="auto" w:fill="auto"/>
            <w:vAlign w:val="center"/>
          </w:tcPr>
          <w:p w14:paraId="6BC2DE41" w14:textId="77777777" w:rsidR="0005329D" w:rsidRPr="002E75C6" w:rsidRDefault="0005329D" w:rsidP="0005329D">
            <w:pPr>
              <w:widowControl/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其他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(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請註明</w:t>
            </w:r>
            <w:r w:rsidR="007376C2"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) :</w:t>
            </w:r>
          </w:p>
        </w:tc>
        <w:tc>
          <w:tcPr>
            <w:tcW w:w="697" w:type="dxa"/>
            <w:shd w:val="clear" w:color="auto" w:fill="auto"/>
            <w:vAlign w:val="center"/>
          </w:tcPr>
          <w:p w14:paraId="2DD546BF" w14:textId="77777777" w:rsidR="0005329D" w:rsidRPr="002E75C6" w:rsidDel="00871847" w:rsidRDefault="0005329D" w:rsidP="0005329D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H8</w:t>
            </w:r>
          </w:p>
        </w:tc>
        <w:tc>
          <w:tcPr>
            <w:tcW w:w="559" w:type="dxa"/>
            <w:shd w:val="clear" w:color="auto" w:fill="auto"/>
          </w:tcPr>
          <w:p w14:paraId="6A07CCD9" w14:textId="4837811E" w:rsidR="0005329D" w:rsidRPr="002E75C6" w:rsidRDefault="00917600" w:rsidP="0005329D">
            <w:pPr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4300" w:type="dxa"/>
            <w:shd w:val="clear" w:color="auto" w:fill="auto"/>
            <w:vAlign w:val="center"/>
          </w:tcPr>
          <w:p w14:paraId="484A9B44" w14:textId="77777777" w:rsidR="0005329D" w:rsidRPr="002E75C6" w:rsidRDefault="0005329D" w:rsidP="0005329D">
            <w:pPr>
              <w:widowControl/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豐富學習經歷</w:t>
            </w:r>
          </w:p>
        </w:tc>
      </w:tr>
      <w:tr w:rsidR="0005329D" w:rsidRPr="002E75C6" w14:paraId="1C0984A7" w14:textId="77777777" w:rsidTr="00BF1F2C">
        <w:trPr>
          <w:trHeight w:val="315"/>
          <w:jc w:val="center"/>
        </w:trPr>
        <w:tc>
          <w:tcPr>
            <w:tcW w:w="710" w:type="dxa"/>
            <w:shd w:val="clear" w:color="auto" w:fill="auto"/>
            <w:vAlign w:val="center"/>
          </w:tcPr>
          <w:p w14:paraId="58D9C85C" w14:textId="77777777" w:rsidR="0005329D" w:rsidRPr="002E75C6" w:rsidRDefault="0005329D" w:rsidP="0005329D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</w:p>
        </w:tc>
        <w:tc>
          <w:tcPr>
            <w:tcW w:w="431" w:type="dxa"/>
            <w:shd w:val="clear" w:color="auto" w:fill="auto"/>
          </w:tcPr>
          <w:p w14:paraId="35E8492A" w14:textId="77777777" w:rsidR="0005329D" w:rsidRPr="002E75C6" w:rsidRDefault="0005329D" w:rsidP="0005329D">
            <w:pPr>
              <w:ind w:left="19" w:hangingChars="8" w:hanging="19"/>
              <w:jc w:val="center"/>
              <w:rPr>
                <w:rFonts w:ascii="Arial" w:hAnsi="Arial" w:cs="Arial"/>
              </w:rPr>
            </w:pPr>
          </w:p>
        </w:tc>
        <w:tc>
          <w:tcPr>
            <w:tcW w:w="3930" w:type="dxa"/>
            <w:shd w:val="clear" w:color="auto" w:fill="auto"/>
            <w:vAlign w:val="center"/>
          </w:tcPr>
          <w:p w14:paraId="2B4B9EA2" w14:textId="77777777" w:rsidR="0005329D" w:rsidRPr="002E75C6" w:rsidRDefault="0005329D" w:rsidP="0005329D">
            <w:pPr>
              <w:widowControl/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</w:p>
        </w:tc>
        <w:tc>
          <w:tcPr>
            <w:tcW w:w="697" w:type="dxa"/>
            <w:shd w:val="clear" w:color="auto" w:fill="auto"/>
            <w:vAlign w:val="center"/>
          </w:tcPr>
          <w:p w14:paraId="0F11868B" w14:textId="77777777" w:rsidR="0005329D" w:rsidRPr="002E75C6" w:rsidRDefault="0005329D" w:rsidP="0005329D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H9</w:t>
            </w:r>
          </w:p>
        </w:tc>
        <w:tc>
          <w:tcPr>
            <w:tcW w:w="559" w:type="dxa"/>
            <w:shd w:val="clear" w:color="auto" w:fill="auto"/>
          </w:tcPr>
          <w:p w14:paraId="2E63463C" w14:textId="77777777" w:rsidR="0005329D" w:rsidRPr="002E75C6" w:rsidRDefault="0005329D" w:rsidP="0005329D">
            <w:pPr>
              <w:ind w:left="19" w:hangingChars="8" w:hanging="19"/>
              <w:jc w:val="center"/>
              <w:rPr>
                <w:rFonts w:ascii="Arial" w:hAnsi="Arial" w:cs="Arial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4300" w:type="dxa"/>
            <w:shd w:val="clear" w:color="auto" w:fill="auto"/>
            <w:vAlign w:val="center"/>
          </w:tcPr>
          <w:p w14:paraId="318A2711" w14:textId="77777777" w:rsidR="0005329D" w:rsidRPr="002E75C6" w:rsidRDefault="0005329D" w:rsidP="007376C2">
            <w:pPr>
              <w:widowControl/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其他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(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請註明</w:t>
            </w:r>
            <w:r w:rsidR="007376C2"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) :</w:t>
            </w:r>
          </w:p>
        </w:tc>
      </w:tr>
    </w:tbl>
    <w:p w14:paraId="3432CD77" w14:textId="77777777" w:rsidR="0005329D" w:rsidRPr="002E75C6" w:rsidRDefault="0005329D" w:rsidP="0005329D">
      <w:pPr>
        <w:widowControl/>
        <w:ind w:left="19" w:hangingChars="8" w:hanging="19"/>
        <w:rPr>
          <w:rFonts w:ascii="Arial" w:hAnsi="Arial" w:cs="Arial"/>
          <w:b/>
          <w:bCs/>
          <w:kern w:val="0"/>
          <w:szCs w:val="24"/>
          <w:lang w:val="en-GB"/>
        </w:rPr>
      </w:pPr>
    </w:p>
    <w:tbl>
      <w:tblPr>
        <w:tblW w:w="10774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7"/>
        <w:gridCol w:w="2155"/>
        <w:gridCol w:w="2155"/>
        <w:gridCol w:w="2155"/>
        <w:gridCol w:w="2042"/>
      </w:tblGrid>
      <w:tr w:rsidR="0005329D" w:rsidRPr="002E75C6" w14:paraId="5B86DBB4" w14:textId="77777777" w:rsidTr="00BF1F2C">
        <w:trPr>
          <w:trHeight w:val="315"/>
        </w:trPr>
        <w:tc>
          <w:tcPr>
            <w:tcW w:w="2267" w:type="dxa"/>
            <w:shd w:val="clear" w:color="auto" w:fill="D9D9D9" w:themeFill="background1" w:themeFillShade="D9"/>
          </w:tcPr>
          <w:p w14:paraId="1C011D0F" w14:textId="77777777" w:rsidR="0005329D" w:rsidRPr="002E75C6" w:rsidRDefault="0005329D" w:rsidP="00C33130">
            <w:pPr>
              <w:widowControl/>
              <w:ind w:left="19" w:hangingChars="8" w:hanging="19"/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  <w:t>學生層面</w:t>
            </w:r>
            <w:r w:rsidRPr="002E75C6"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  <w:t xml:space="preserve"> </w:t>
            </w:r>
          </w:p>
          <w:p w14:paraId="71C47F38" w14:textId="77777777" w:rsidR="0005329D" w:rsidRPr="002E75C6" w:rsidRDefault="0005329D" w:rsidP="00C33130">
            <w:pPr>
              <w:widowControl/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達至預期目標程度</w:t>
            </w:r>
          </w:p>
        </w:tc>
        <w:tc>
          <w:tcPr>
            <w:tcW w:w="2155" w:type="dxa"/>
            <w:shd w:val="clear" w:color="auto" w:fill="auto"/>
            <w:vAlign w:val="center"/>
          </w:tcPr>
          <w:p w14:paraId="1A517F15" w14:textId="5D112BF3" w:rsidR="0005329D" w:rsidRPr="002E75C6" w:rsidRDefault="0005329D" w:rsidP="00C33130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</w:rPr>
              <w:t xml:space="preserve">I1 </w:t>
            </w:r>
            <w:r w:rsidR="00917600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 xml:space="preserve"> </w:t>
            </w:r>
            <w:r w:rsidR="001E2DDF"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完全達到</w:t>
            </w:r>
          </w:p>
        </w:tc>
        <w:tc>
          <w:tcPr>
            <w:tcW w:w="2155" w:type="dxa"/>
            <w:shd w:val="clear" w:color="auto" w:fill="auto"/>
            <w:vAlign w:val="center"/>
          </w:tcPr>
          <w:p w14:paraId="4385064C" w14:textId="77777777" w:rsidR="0005329D" w:rsidRPr="002E75C6" w:rsidRDefault="0005329D" w:rsidP="00C33130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</w:rPr>
              <w:t xml:space="preserve">I2 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 xml:space="preserve"> 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大致達到</w:t>
            </w:r>
          </w:p>
        </w:tc>
        <w:tc>
          <w:tcPr>
            <w:tcW w:w="2155" w:type="dxa"/>
            <w:shd w:val="clear" w:color="auto" w:fill="auto"/>
            <w:vAlign w:val="center"/>
          </w:tcPr>
          <w:p w14:paraId="614F57E4" w14:textId="77777777" w:rsidR="0005329D" w:rsidRPr="002E75C6" w:rsidRDefault="0005329D" w:rsidP="00C33130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</w:rPr>
              <w:t xml:space="preserve">I3 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 xml:space="preserve"> 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一般達到</w:t>
            </w:r>
          </w:p>
        </w:tc>
        <w:tc>
          <w:tcPr>
            <w:tcW w:w="2042" w:type="dxa"/>
            <w:shd w:val="clear" w:color="auto" w:fill="auto"/>
            <w:vAlign w:val="center"/>
          </w:tcPr>
          <w:p w14:paraId="3BEBAE34" w14:textId="1F8ADAD6" w:rsidR="0005329D" w:rsidRPr="002E75C6" w:rsidRDefault="0005329D" w:rsidP="00C33130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</w:rPr>
              <w:t xml:space="preserve">I4 </w:t>
            </w:r>
            <w:r w:rsidR="00CA5E95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FE"/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 xml:space="preserve"> 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未能達到</w:t>
            </w:r>
          </w:p>
        </w:tc>
      </w:tr>
    </w:tbl>
    <w:p w14:paraId="5FA767EC" w14:textId="77777777" w:rsidR="0005329D" w:rsidRPr="002E75C6" w:rsidRDefault="0005329D" w:rsidP="0005329D">
      <w:pPr>
        <w:widowControl/>
        <w:ind w:left="19" w:hangingChars="8" w:hanging="19"/>
        <w:rPr>
          <w:rFonts w:ascii="Arial" w:hAnsi="Arial" w:cs="Arial"/>
          <w:b/>
          <w:bCs/>
          <w:kern w:val="0"/>
          <w:szCs w:val="24"/>
          <w:lang w:val="en-GB"/>
        </w:rPr>
      </w:pPr>
    </w:p>
    <w:p w14:paraId="344AB947" w14:textId="77777777" w:rsidR="0005329D" w:rsidRPr="002E75C6" w:rsidRDefault="0005329D">
      <w:pPr>
        <w:widowControl/>
        <w:rPr>
          <w:rFonts w:ascii="Arial" w:hAnsi="Arial" w:cs="Arial"/>
          <w:b/>
          <w:bCs/>
          <w:kern w:val="0"/>
          <w:szCs w:val="24"/>
          <w:lang w:val="en-GB"/>
        </w:rPr>
      </w:pPr>
      <w:r w:rsidRPr="002E75C6">
        <w:rPr>
          <w:rFonts w:ascii="Arial" w:hAnsi="Arial" w:cs="Arial"/>
          <w:b/>
          <w:bCs/>
          <w:kern w:val="0"/>
          <w:szCs w:val="24"/>
          <w:lang w:val="en-GB"/>
        </w:rPr>
        <w:br w:type="page"/>
      </w:r>
    </w:p>
    <w:p w14:paraId="1E400306" w14:textId="77777777" w:rsidR="00CF6CFB" w:rsidRPr="002E75C6" w:rsidRDefault="0005329D" w:rsidP="00CF6CFB">
      <w:pPr>
        <w:widowControl/>
        <w:ind w:leftChars="-59" w:left="19" w:hangingChars="67" w:hanging="161"/>
        <w:rPr>
          <w:rFonts w:ascii="Arial" w:hAnsi="Arial" w:cs="Arial"/>
          <w:b/>
          <w:bCs/>
          <w:kern w:val="0"/>
          <w:szCs w:val="24"/>
          <w:lang w:val="en-GB"/>
        </w:rPr>
      </w:pPr>
      <w:r w:rsidRPr="002E75C6">
        <w:rPr>
          <w:rFonts w:ascii="Arial" w:hAnsi="Arial" w:cs="Arial"/>
          <w:b/>
          <w:bCs/>
          <w:kern w:val="0"/>
          <w:szCs w:val="24"/>
          <w:lang w:val="en-GB"/>
        </w:rPr>
        <w:lastRenderedPageBreak/>
        <w:t>丁</w:t>
      </w:r>
      <w:r w:rsidRPr="002E75C6">
        <w:rPr>
          <w:rFonts w:ascii="Arial" w:hAnsi="Arial" w:cs="Arial"/>
          <w:b/>
          <w:bCs/>
          <w:kern w:val="0"/>
          <w:szCs w:val="24"/>
          <w:lang w:val="en-GB"/>
        </w:rPr>
        <w:t xml:space="preserve">. </w:t>
      </w:r>
      <w:r w:rsidRPr="002E75C6">
        <w:rPr>
          <w:rFonts w:ascii="Arial" w:hAnsi="Arial" w:cs="Arial"/>
          <w:b/>
          <w:bCs/>
          <w:kern w:val="0"/>
          <w:szCs w:val="24"/>
          <w:lang w:val="en-GB"/>
        </w:rPr>
        <w:t>家長層面</w:t>
      </w:r>
      <w:r w:rsidR="00CF6CFB" w:rsidRPr="002E75C6">
        <w:rPr>
          <w:rFonts w:ascii="Arial" w:hAnsi="Arial" w:cs="Arial"/>
          <w:b/>
          <w:bCs/>
          <w:kern w:val="0"/>
          <w:szCs w:val="24"/>
          <w:lang w:val="en-GB"/>
        </w:rPr>
        <w:t>（</w:t>
      </w:r>
      <w:r w:rsidR="00CF6CFB" w:rsidRPr="004F625C">
        <w:rPr>
          <w:rFonts w:ascii="Arial" w:hAnsi="Arial" w:cs="Arial"/>
          <w:b/>
          <w:bCs/>
          <w:dstrike/>
          <w:kern w:val="0"/>
          <w:szCs w:val="24"/>
          <w:lang w:val="en-GB"/>
        </w:rPr>
        <w:t>*</w:t>
      </w:r>
      <w:r w:rsidR="00CF6CFB" w:rsidRPr="004F625C">
        <w:rPr>
          <w:rFonts w:ascii="Arial" w:hAnsi="Arial" w:cs="Arial"/>
          <w:b/>
          <w:bCs/>
          <w:dstrike/>
          <w:kern w:val="0"/>
          <w:szCs w:val="24"/>
          <w:lang w:val="en-GB" w:eastAsia="zh-HK"/>
        </w:rPr>
        <w:t>已舉辦</w:t>
      </w:r>
      <w:r w:rsidR="00CF6CFB" w:rsidRPr="002E75C6">
        <w:rPr>
          <w:rFonts w:ascii="Arial" w:hAnsi="Arial" w:cs="Arial"/>
          <w:b/>
          <w:bCs/>
          <w:kern w:val="0"/>
          <w:szCs w:val="24"/>
          <w:lang w:val="en-GB"/>
        </w:rPr>
        <w:t xml:space="preserve"> /</w:t>
      </w:r>
      <w:r w:rsidR="00CF6CFB" w:rsidRPr="002E75C6">
        <w:rPr>
          <w:rFonts w:ascii="Arial" w:eastAsia="新細明體" w:hAnsi="Arial" w:cs="Arial"/>
          <w:b/>
          <w:color w:val="000000"/>
          <w:kern w:val="0"/>
          <w:szCs w:val="24"/>
        </w:rPr>
        <w:t xml:space="preserve"> </w:t>
      </w:r>
      <w:r w:rsidR="00CF6CFB" w:rsidRPr="002E75C6">
        <w:rPr>
          <w:rFonts w:ascii="Arial" w:hAnsi="Arial" w:cs="Arial"/>
          <w:b/>
          <w:bCs/>
          <w:kern w:val="0"/>
          <w:szCs w:val="24"/>
          <w:lang w:val="en-GB"/>
        </w:rPr>
        <w:t>*</w:t>
      </w:r>
      <w:r w:rsidR="00CF6CFB" w:rsidRPr="002E75C6">
        <w:rPr>
          <w:rFonts w:ascii="Arial" w:hAnsi="Arial" w:cs="Arial"/>
          <w:b/>
          <w:bCs/>
          <w:kern w:val="0"/>
          <w:szCs w:val="24"/>
          <w:lang w:val="en-GB" w:eastAsia="zh-HK"/>
        </w:rPr>
        <w:t>未有舉辦</w:t>
      </w:r>
      <w:r w:rsidR="00CF6CFB" w:rsidRPr="002E75C6">
        <w:rPr>
          <w:rFonts w:ascii="Arial" w:hAnsi="Arial" w:cs="Arial"/>
          <w:b/>
          <w:bCs/>
          <w:kern w:val="0"/>
          <w:szCs w:val="24"/>
          <w:lang w:val="en-GB"/>
        </w:rPr>
        <w:t>）</w:t>
      </w:r>
      <w:r w:rsidR="00CF6CFB" w:rsidRPr="002E75C6">
        <w:rPr>
          <w:rFonts w:ascii="Arial" w:hAnsi="Arial" w:cs="Arial"/>
          <w:bCs/>
          <w:i/>
          <w:kern w:val="0"/>
          <w:sz w:val="20"/>
          <w:szCs w:val="20"/>
          <w:lang w:val="en-GB"/>
        </w:rPr>
        <w:t>(*</w:t>
      </w:r>
      <w:r w:rsidR="00CF6CFB" w:rsidRPr="002E75C6">
        <w:rPr>
          <w:rFonts w:ascii="Arial" w:hAnsi="Arial" w:cs="Arial"/>
          <w:bCs/>
          <w:i/>
          <w:kern w:val="0"/>
          <w:sz w:val="20"/>
          <w:szCs w:val="20"/>
          <w:lang w:val="en-GB"/>
        </w:rPr>
        <w:t>請刪去不適用</w:t>
      </w:r>
      <w:r w:rsidR="00CF6CFB" w:rsidRPr="002E75C6">
        <w:rPr>
          <w:rFonts w:ascii="Arial" w:hAnsi="Arial" w:cs="Arial"/>
          <w:bCs/>
          <w:i/>
          <w:kern w:val="0"/>
          <w:sz w:val="20"/>
          <w:szCs w:val="20"/>
          <w:lang w:val="en-GB" w:eastAsia="zh-HK"/>
        </w:rPr>
        <w:t>者</w:t>
      </w:r>
      <w:r w:rsidR="00CF6CFB" w:rsidRPr="002E75C6">
        <w:rPr>
          <w:rFonts w:ascii="Arial" w:hAnsi="Arial" w:cs="Arial"/>
          <w:bCs/>
          <w:i/>
          <w:kern w:val="0"/>
          <w:sz w:val="20"/>
          <w:szCs w:val="20"/>
          <w:lang w:val="en-GB"/>
        </w:rPr>
        <w:t>)</w:t>
      </w:r>
    </w:p>
    <w:p w14:paraId="31B2ABE4" w14:textId="036DB734" w:rsidR="0005329D" w:rsidRPr="002E75C6" w:rsidRDefault="00CF6CFB" w:rsidP="00CF6CFB">
      <w:pPr>
        <w:widowControl/>
        <w:ind w:leftChars="-60" w:left="-144" w:firstLine="2"/>
        <w:rPr>
          <w:rFonts w:ascii="Arial" w:hAnsi="Arial" w:cs="Arial"/>
          <w:bCs/>
          <w:kern w:val="0"/>
          <w:sz w:val="20"/>
          <w:szCs w:val="20"/>
          <w:lang w:val="en-GB"/>
        </w:rPr>
      </w:pPr>
      <w:r w:rsidRPr="002E75C6">
        <w:rPr>
          <w:rFonts w:ascii="Arial" w:hAnsi="Arial" w:cs="Arial"/>
          <w:bCs/>
          <w:i/>
          <w:kern w:val="0"/>
          <w:sz w:val="20"/>
          <w:szCs w:val="20"/>
          <w:lang w:val="en-GB"/>
        </w:rPr>
        <w:t xml:space="preserve"> </w:t>
      </w:r>
      <w:r w:rsidR="00392067" w:rsidRPr="002E75C6">
        <w:rPr>
          <w:rFonts w:ascii="Arial" w:hAnsi="Arial" w:cs="Arial"/>
          <w:bCs/>
          <w:i/>
          <w:kern w:val="0"/>
          <w:sz w:val="20"/>
          <w:szCs w:val="20"/>
          <w:lang w:val="en-GB"/>
        </w:rPr>
        <w:t>(</w:t>
      </w:r>
      <w:proofErr w:type="gramStart"/>
      <w:r w:rsidR="00392067" w:rsidRPr="002E75C6">
        <w:rPr>
          <w:rFonts w:ascii="Arial" w:hAnsi="Arial" w:cs="Arial"/>
          <w:bCs/>
          <w:i/>
          <w:kern w:val="0"/>
          <w:sz w:val="20"/>
          <w:szCs w:val="20"/>
          <w:lang w:val="en-GB"/>
        </w:rPr>
        <w:t>註</w:t>
      </w:r>
      <w:proofErr w:type="gramEnd"/>
      <w:r w:rsidR="00F9617A" w:rsidRPr="002E75C6">
        <w:rPr>
          <w:rFonts w:ascii="Arial" w:hAnsi="Arial" w:cs="Arial"/>
          <w:bCs/>
          <w:i/>
          <w:kern w:val="0"/>
          <w:sz w:val="20"/>
          <w:szCs w:val="20"/>
          <w:lang w:val="en-GB"/>
        </w:rPr>
        <w:t xml:space="preserve"> :</w:t>
      </w:r>
      <w:r w:rsidR="00392067" w:rsidRPr="002E75C6">
        <w:rPr>
          <w:rFonts w:ascii="Arial" w:hAnsi="Arial" w:cs="Arial"/>
          <w:bCs/>
          <w:i/>
          <w:kern w:val="0"/>
          <w:sz w:val="20"/>
          <w:szCs w:val="20"/>
          <w:lang w:val="en-GB"/>
        </w:rPr>
        <w:t>學校不可使用</w:t>
      </w:r>
      <w:r w:rsidR="00B462CA" w:rsidRPr="002E75C6">
        <w:rPr>
          <w:rFonts w:ascii="Arial" w:hAnsi="Arial" w:cs="Arial"/>
          <w:bCs/>
          <w:i/>
          <w:kern w:val="0"/>
          <w:sz w:val="20"/>
          <w:szCs w:val="20"/>
          <w:lang w:val="en-GB" w:eastAsia="zh-HK"/>
        </w:rPr>
        <w:t>姊</w:t>
      </w:r>
      <w:r w:rsidR="00B462CA" w:rsidRPr="002E75C6">
        <w:rPr>
          <w:rFonts w:ascii="Arial" w:hAnsi="Arial" w:cs="Arial"/>
          <w:bCs/>
          <w:i/>
          <w:kern w:val="0"/>
          <w:sz w:val="20"/>
          <w:szCs w:val="20"/>
          <w:lang w:val="en-GB"/>
        </w:rPr>
        <w:t>妹</w:t>
      </w:r>
      <w:r w:rsidR="00B462CA" w:rsidRPr="002E75C6">
        <w:rPr>
          <w:rFonts w:ascii="Arial" w:hAnsi="Arial" w:cs="Arial"/>
          <w:bCs/>
          <w:i/>
          <w:kern w:val="0"/>
          <w:sz w:val="20"/>
          <w:szCs w:val="20"/>
          <w:lang w:val="en-GB" w:eastAsia="zh-HK"/>
        </w:rPr>
        <w:t>學</w:t>
      </w:r>
      <w:r w:rsidR="00B462CA" w:rsidRPr="002E75C6">
        <w:rPr>
          <w:rFonts w:ascii="Arial" w:hAnsi="Arial" w:cs="Arial"/>
          <w:bCs/>
          <w:i/>
          <w:kern w:val="0"/>
          <w:sz w:val="20"/>
          <w:szCs w:val="20"/>
          <w:lang w:val="en-GB"/>
        </w:rPr>
        <w:t>校</w:t>
      </w:r>
      <w:r w:rsidR="00B462CA" w:rsidRPr="002E75C6">
        <w:rPr>
          <w:rFonts w:ascii="Arial" w:hAnsi="Arial" w:cs="Arial"/>
          <w:bCs/>
          <w:i/>
          <w:kern w:val="0"/>
          <w:sz w:val="20"/>
          <w:szCs w:val="20"/>
          <w:lang w:val="en-GB" w:eastAsia="zh-HK"/>
        </w:rPr>
        <w:t>計</w:t>
      </w:r>
      <w:r w:rsidR="00B462CA" w:rsidRPr="002E75C6">
        <w:rPr>
          <w:rFonts w:ascii="Arial" w:hAnsi="Arial" w:cs="Arial"/>
          <w:bCs/>
          <w:i/>
          <w:kern w:val="0"/>
          <w:sz w:val="20"/>
          <w:szCs w:val="20"/>
          <w:lang w:val="en-GB"/>
        </w:rPr>
        <w:t>劃</w:t>
      </w:r>
      <w:r w:rsidR="00392067" w:rsidRPr="002E75C6">
        <w:rPr>
          <w:rFonts w:ascii="Arial" w:hAnsi="Arial" w:cs="Arial"/>
          <w:bCs/>
          <w:i/>
          <w:kern w:val="0"/>
          <w:sz w:val="20"/>
          <w:szCs w:val="20"/>
          <w:lang w:val="en-GB"/>
        </w:rPr>
        <w:t>津貼支付家長</w:t>
      </w:r>
      <w:r w:rsidR="00FB3ED3" w:rsidRPr="002E75C6">
        <w:rPr>
          <w:rFonts w:ascii="Arial" w:hAnsi="Arial" w:cs="Arial"/>
          <w:bCs/>
          <w:i/>
          <w:kern w:val="0"/>
          <w:sz w:val="20"/>
          <w:szCs w:val="20"/>
          <w:lang w:val="en-GB" w:eastAsia="zh-HK"/>
        </w:rPr>
        <w:t>在交流</w:t>
      </w:r>
      <w:r w:rsidR="00392067" w:rsidRPr="002E75C6">
        <w:rPr>
          <w:rFonts w:ascii="Arial" w:hAnsi="Arial" w:cs="Arial"/>
          <w:bCs/>
          <w:i/>
          <w:kern w:val="0"/>
          <w:sz w:val="20"/>
          <w:szCs w:val="20"/>
          <w:lang w:val="en-GB"/>
        </w:rPr>
        <w:t>活動的開支</w:t>
      </w:r>
      <w:r w:rsidR="00392067" w:rsidRPr="002E75C6">
        <w:rPr>
          <w:rFonts w:ascii="Arial" w:hAnsi="Arial" w:cs="Arial"/>
          <w:bCs/>
          <w:i/>
          <w:kern w:val="0"/>
          <w:sz w:val="20"/>
          <w:szCs w:val="20"/>
          <w:lang w:val="en-GB"/>
        </w:rPr>
        <w:t>)</w:t>
      </w:r>
    </w:p>
    <w:tbl>
      <w:tblPr>
        <w:tblW w:w="1066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9"/>
        <w:gridCol w:w="431"/>
        <w:gridCol w:w="3822"/>
        <w:gridCol w:w="698"/>
        <w:gridCol w:w="693"/>
        <w:gridCol w:w="4308"/>
      </w:tblGrid>
      <w:tr w:rsidR="0005329D" w:rsidRPr="002E75C6" w14:paraId="14EB1685" w14:textId="77777777" w:rsidTr="00520B7D">
        <w:trPr>
          <w:trHeight w:val="315"/>
        </w:trPr>
        <w:tc>
          <w:tcPr>
            <w:tcW w:w="4962" w:type="dxa"/>
            <w:gridSpan w:val="3"/>
            <w:tcBorders>
              <w:top w:val="single" w:sz="4" w:space="0" w:color="auto"/>
            </w:tcBorders>
            <w:shd w:val="clear" w:color="000000" w:fill="D9D9D9"/>
            <w:noWrap/>
            <w:vAlign w:val="center"/>
          </w:tcPr>
          <w:p w14:paraId="2E790E2A" w14:textId="77777777" w:rsidR="0005329D" w:rsidRPr="002E75C6" w:rsidRDefault="0005329D" w:rsidP="00C33130">
            <w:pPr>
              <w:widowControl/>
              <w:ind w:left="19" w:hangingChars="8" w:hanging="19"/>
              <w:jc w:val="center"/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b/>
                <w:color w:val="000000"/>
                <w:kern w:val="0"/>
                <w:szCs w:val="24"/>
                <w:lang w:val="en-GB"/>
              </w:rPr>
              <w:t>交流項目</w:t>
            </w:r>
          </w:p>
        </w:tc>
        <w:tc>
          <w:tcPr>
            <w:tcW w:w="5699" w:type="dxa"/>
            <w:gridSpan w:val="3"/>
            <w:tcBorders>
              <w:top w:val="single" w:sz="4" w:space="0" w:color="auto"/>
            </w:tcBorders>
            <w:shd w:val="clear" w:color="000000" w:fill="D9D9D9"/>
            <w:vAlign w:val="center"/>
          </w:tcPr>
          <w:p w14:paraId="75212DE8" w14:textId="77777777" w:rsidR="0005329D" w:rsidRPr="002E75C6" w:rsidRDefault="0005329D" w:rsidP="00C33130">
            <w:pPr>
              <w:widowControl/>
              <w:ind w:left="19" w:hangingChars="8" w:hanging="19"/>
              <w:jc w:val="center"/>
              <w:rPr>
                <w:rFonts w:ascii="Arial" w:hAnsi="Arial" w:cs="Arial"/>
                <w:b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b/>
                <w:color w:val="000000"/>
                <w:kern w:val="0"/>
                <w:szCs w:val="24"/>
                <w:lang w:val="en-GB"/>
              </w:rPr>
              <w:t>預期目標</w:t>
            </w:r>
          </w:p>
        </w:tc>
      </w:tr>
      <w:tr w:rsidR="0005329D" w:rsidRPr="002E75C6" w14:paraId="6ACD6AE8" w14:textId="77777777" w:rsidTr="00520B7D">
        <w:trPr>
          <w:trHeight w:val="315"/>
        </w:trPr>
        <w:tc>
          <w:tcPr>
            <w:tcW w:w="709" w:type="dxa"/>
            <w:tcBorders>
              <w:top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9CB9BE6" w14:textId="77777777" w:rsidR="0005329D" w:rsidRPr="002E75C6" w:rsidRDefault="0005329D" w:rsidP="00C33130">
            <w:pPr>
              <w:widowControl/>
              <w:ind w:left="19" w:hangingChars="8" w:hanging="19"/>
              <w:jc w:val="center"/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  <w:t>編號</w:t>
            </w:r>
          </w:p>
        </w:tc>
        <w:tc>
          <w:tcPr>
            <w:tcW w:w="431" w:type="dxa"/>
            <w:tcBorders>
              <w:top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3288725" w14:textId="77777777" w:rsidR="0005329D" w:rsidRPr="002E75C6" w:rsidRDefault="0005329D" w:rsidP="00C33130">
            <w:pPr>
              <w:widowControl/>
              <w:ind w:left="19" w:hangingChars="8" w:hanging="19"/>
              <w:jc w:val="center"/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  <w:sym w:font="Wingdings" w:char="F0FE"/>
            </w:r>
          </w:p>
        </w:tc>
        <w:tc>
          <w:tcPr>
            <w:tcW w:w="3822" w:type="dxa"/>
            <w:tcBorders>
              <w:top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4D55FF2" w14:textId="77777777" w:rsidR="0005329D" w:rsidRPr="002E75C6" w:rsidRDefault="0005329D" w:rsidP="00C33130">
            <w:pPr>
              <w:widowControl/>
              <w:ind w:left="19" w:hangingChars="8" w:hanging="19"/>
              <w:jc w:val="center"/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  <w:t>描述</w:t>
            </w:r>
          </w:p>
        </w:tc>
        <w:tc>
          <w:tcPr>
            <w:tcW w:w="698" w:type="dxa"/>
            <w:tcBorders>
              <w:top w:val="single" w:sz="4" w:space="0" w:color="auto"/>
            </w:tcBorders>
            <w:shd w:val="clear" w:color="000000" w:fill="D9D9D9"/>
            <w:vAlign w:val="center"/>
          </w:tcPr>
          <w:p w14:paraId="78CEA805" w14:textId="77777777" w:rsidR="0005329D" w:rsidRPr="002E75C6" w:rsidRDefault="0005329D" w:rsidP="00C33130">
            <w:pPr>
              <w:widowControl/>
              <w:ind w:left="19" w:hangingChars="8" w:hanging="19"/>
              <w:jc w:val="center"/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  <w:t>編號</w:t>
            </w:r>
          </w:p>
        </w:tc>
        <w:tc>
          <w:tcPr>
            <w:tcW w:w="693" w:type="dxa"/>
            <w:tcBorders>
              <w:top w:val="single" w:sz="4" w:space="0" w:color="auto"/>
            </w:tcBorders>
            <w:shd w:val="clear" w:color="000000" w:fill="D9D9D9"/>
            <w:vAlign w:val="center"/>
          </w:tcPr>
          <w:p w14:paraId="2B10B13E" w14:textId="77777777" w:rsidR="0005329D" w:rsidRPr="002E75C6" w:rsidRDefault="0005329D" w:rsidP="00C33130">
            <w:pPr>
              <w:widowControl/>
              <w:ind w:left="19" w:hangingChars="8" w:hanging="19"/>
              <w:jc w:val="center"/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  <w:sym w:font="Wingdings" w:char="F0FE"/>
            </w:r>
          </w:p>
        </w:tc>
        <w:tc>
          <w:tcPr>
            <w:tcW w:w="4308" w:type="dxa"/>
            <w:tcBorders>
              <w:top w:val="single" w:sz="4" w:space="0" w:color="auto"/>
            </w:tcBorders>
            <w:shd w:val="clear" w:color="000000" w:fill="D9D9D9"/>
            <w:vAlign w:val="center"/>
          </w:tcPr>
          <w:p w14:paraId="3A6C60E1" w14:textId="77777777" w:rsidR="0005329D" w:rsidRPr="002E75C6" w:rsidRDefault="0005329D" w:rsidP="00C33130">
            <w:pPr>
              <w:widowControl/>
              <w:ind w:left="19" w:hangingChars="8" w:hanging="19"/>
              <w:jc w:val="center"/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  <w:t>描述</w:t>
            </w:r>
          </w:p>
        </w:tc>
      </w:tr>
      <w:tr w:rsidR="0005329D" w:rsidRPr="002E75C6" w14:paraId="30D00F0A" w14:textId="77777777" w:rsidTr="00520B7D">
        <w:trPr>
          <w:trHeight w:val="315"/>
        </w:trPr>
        <w:tc>
          <w:tcPr>
            <w:tcW w:w="709" w:type="dxa"/>
            <w:shd w:val="clear" w:color="auto" w:fill="auto"/>
            <w:vAlign w:val="center"/>
          </w:tcPr>
          <w:p w14:paraId="658B37F2" w14:textId="77777777" w:rsidR="0005329D" w:rsidRPr="002E75C6" w:rsidRDefault="0005329D" w:rsidP="0005329D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J1</w:t>
            </w:r>
          </w:p>
        </w:tc>
        <w:tc>
          <w:tcPr>
            <w:tcW w:w="431" w:type="dxa"/>
            <w:shd w:val="clear" w:color="auto" w:fill="auto"/>
          </w:tcPr>
          <w:p w14:paraId="28EE2DE2" w14:textId="77777777" w:rsidR="0005329D" w:rsidRPr="002E75C6" w:rsidRDefault="0005329D" w:rsidP="0005329D">
            <w:pPr>
              <w:ind w:left="19" w:hangingChars="8" w:hanging="19"/>
              <w:jc w:val="center"/>
              <w:rPr>
                <w:rFonts w:ascii="Arial" w:hAnsi="Arial" w:cs="Arial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3822" w:type="dxa"/>
            <w:shd w:val="clear" w:color="auto" w:fill="auto"/>
            <w:vAlign w:val="center"/>
            <w:hideMark/>
          </w:tcPr>
          <w:p w14:paraId="54631150" w14:textId="77777777" w:rsidR="0005329D" w:rsidRPr="002E75C6" w:rsidRDefault="0005329D" w:rsidP="0005329D">
            <w:pPr>
              <w:ind w:left="19" w:hangingChars="8" w:hanging="19"/>
              <w:rPr>
                <w:rFonts w:ascii="Arial" w:hAnsi="Arial" w:cs="Arial"/>
                <w:color w:val="000000"/>
              </w:rPr>
            </w:pPr>
            <w:r w:rsidRPr="002E75C6">
              <w:rPr>
                <w:rFonts w:ascii="Arial" w:hAnsi="Arial" w:cs="Arial"/>
                <w:color w:val="000000"/>
              </w:rPr>
              <w:t>參觀學校</w:t>
            </w:r>
          </w:p>
        </w:tc>
        <w:tc>
          <w:tcPr>
            <w:tcW w:w="698" w:type="dxa"/>
            <w:vAlign w:val="center"/>
          </w:tcPr>
          <w:p w14:paraId="779C1E93" w14:textId="77777777" w:rsidR="0005329D" w:rsidRPr="002E75C6" w:rsidRDefault="0005329D" w:rsidP="0005329D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K1</w:t>
            </w:r>
          </w:p>
        </w:tc>
        <w:tc>
          <w:tcPr>
            <w:tcW w:w="693" w:type="dxa"/>
          </w:tcPr>
          <w:p w14:paraId="3B4DD88D" w14:textId="77777777" w:rsidR="0005329D" w:rsidRPr="002E75C6" w:rsidRDefault="0005329D" w:rsidP="0005329D">
            <w:pPr>
              <w:ind w:left="19" w:hangingChars="8" w:hanging="19"/>
              <w:jc w:val="center"/>
              <w:rPr>
                <w:rFonts w:ascii="Arial" w:hAnsi="Arial" w:cs="Arial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4308" w:type="dxa"/>
            <w:vAlign w:val="center"/>
          </w:tcPr>
          <w:p w14:paraId="34796979" w14:textId="77777777" w:rsidR="0005329D" w:rsidRPr="002E75C6" w:rsidRDefault="0005329D" w:rsidP="0005329D">
            <w:pPr>
              <w:ind w:left="19" w:hangingChars="8" w:hanging="19"/>
              <w:rPr>
                <w:rFonts w:ascii="Arial" w:hAnsi="Arial" w:cs="Arial"/>
                <w:color w:val="000000"/>
              </w:rPr>
            </w:pPr>
            <w:r w:rsidRPr="002E75C6">
              <w:rPr>
                <w:rFonts w:ascii="Arial" w:hAnsi="Arial" w:cs="Arial"/>
                <w:color w:val="000000"/>
              </w:rPr>
              <w:t>增進對內地的認識和了解</w:t>
            </w:r>
          </w:p>
        </w:tc>
      </w:tr>
      <w:tr w:rsidR="0005329D" w:rsidRPr="002E75C6" w14:paraId="062B8F4D" w14:textId="77777777" w:rsidTr="00520B7D">
        <w:trPr>
          <w:trHeight w:val="315"/>
        </w:trPr>
        <w:tc>
          <w:tcPr>
            <w:tcW w:w="709" w:type="dxa"/>
            <w:shd w:val="clear" w:color="auto" w:fill="auto"/>
            <w:vAlign w:val="center"/>
          </w:tcPr>
          <w:p w14:paraId="38DDC26F" w14:textId="77777777" w:rsidR="0005329D" w:rsidRPr="002E75C6" w:rsidRDefault="0005329D" w:rsidP="0005329D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J2</w:t>
            </w:r>
          </w:p>
        </w:tc>
        <w:tc>
          <w:tcPr>
            <w:tcW w:w="431" w:type="dxa"/>
            <w:shd w:val="clear" w:color="auto" w:fill="auto"/>
            <w:vAlign w:val="center"/>
          </w:tcPr>
          <w:p w14:paraId="2E78E0F6" w14:textId="77777777" w:rsidR="0005329D" w:rsidRPr="002E75C6" w:rsidRDefault="0005329D" w:rsidP="0005329D">
            <w:pPr>
              <w:ind w:left="19" w:hangingChars="8" w:hanging="19"/>
              <w:jc w:val="center"/>
              <w:rPr>
                <w:rFonts w:ascii="Arial" w:hAnsi="Arial" w:cs="Arial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3822" w:type="dxa"/>
            <w:shd w:val="clear" w:color="auto" w:fill="auto"/>
            <w:vAlign w:val="center"/>
            <w:hideMark/>
          </w:tcPr>
          <w:p w14:paraId="6E5AFF87" w14:textId="77777777" w:rsidR="0005329D" w:rsidRPr="002E75C6" w:rsidRDefault="0005329D" w:rsidP="0005329D">
            <w:pPr>
              <w:ind w:left="19" w:hangingChars="8" w:hanging="19"/>
              <w:jc w:val="both"/>
              <w:rPr>
                <w:rFonts w:ascii="Arial" w:hAnsi="Arial" w:cs="Arial"/>
                <w:color w:val="000000"/>
              </w:rPr>
            </w:pPr>
            <w:r w:rsidRPr="002E75C6">
              <w:rPr>
                <w:rFonts w:ascii="Arial" w:hAnsi="Arial" w:cs="Arial"/>
                <w:color w:val="000000"/>
              </w:rPr>
              <w:t>家長座談會</w:t>
            </w:r>
          </w:p>
        </w:tc>
        <w:tc>
          <w:tcPr>
            <w:tcW w:w="698" w:type="dxa"/>
            <w:vAlign w:val="center"/>
          </w:tcPr>
          <w:p w14:paraId="3409C6CB" w14:textId="77777777" w:rsidR="0005329D" w:rsidRPr="002E75C6" w:rsidRDefault="0005329D" w:rsidP="0005329D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K2</w:t>
            </w:r>
          </w:p>
        </w:tc>
        <w:tc>
          <w:tcPr>
            <w:tcW w:w="693" w:type="dxa"/>
            <w:vAlign w:val="center"/>
          </w:tcPr>
          <w:p w14:paraId="761C312F" w14:textId="77777777" w:rsidR="0005329D" w:rsidRPr="002E75C6" w:rsidRDefault="0005329D" w:rsidP="00D40D57">
            <w:pPr>
              <w:ind w:left="19" w:hangingChars="8" w:hanging="19"/>
              <w:jc w:val="center"/>
              <w:rPr>
                <w:rFonts w:ascii="Arial" w:hAnsi="Arial" w:cs="Arial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4308" w:type="dxa"/>
            <w:vAlign w:val="center"/>
          </w:tcPr>
          <w:p w14:paraId="3297D74E" w14:textId="77777777" w:rsidR="0005329D" w:rsidRPr="002E75C6" w:rsidRDefault="0005329D" w:rsidP="0005329D">
            <w:pPr>
              <w:ind w:left="19" w:hangingChars="8" w:hanging="19"/>
              <w:rPr>
                <w:rFonts w:ascii="Arial" w:hAnsi="Arial" w:cs="Arial"/>
                <w:color w:val="000000"/>
              </w:rPr>
            </w:pPr>
            <w:r w:rsidRPr="002E75C6">
              <w:rPr>
                <w:rFonts w:ascii="Arial" w:hAnsi="Arial" w:cs="Arial"/>
                <w:color w:val="000000"/>
              </w:rPr>
              <w:t>增加對國家的歸屬感</w:t>
            </w:r>
            <w:r w:rsidRPr="002E75C6">
              <w:rPr>
                <w:rFonts w:ascii="Arial" w:hAnsi="Arial" w:cs="Arial"/>
                <w:color w:val="000000"/>
              </w:rPr>
              <w:t>/</w:t>
            </w:r>
            <w:r w:rsidRPr="002E75C6">
              <w:rPr>
                <w:rFonts w:ascii="Arial" w:hAnsi="Arial" w:cs="Arial"/>
                <w:color w:val="000000"/>
              </w:rPr>
              <w:t>國民身份的認同</w:t>
            </w:r>
          </w:p>
        </w:tc>
      </w:tr>
      <w:tr w:rsidR="0005329D" w:rsidRPr="002E75C6" w14:paraId="011C5F8E" w14:textId="77777777" w:rsidTr="00520B7D">
        <w:trPr>
          <w:trHeight w:val="315"/>
        </w:trPr>
        <w:tc>
          <w:tcPr>
            <w:tcW w:w="709" w:type="dxa"/>
            <w:shd w:val="clear" w:color="auto" w:fill="auto"/>
            <w:vAlign w:val="center"/>
          </w:tcPr>
          <w:p w14:paraId="502526C8" w14:textId="77777777" w:rsidR="0005329D" w:rsidRPr="002E75C6" w:rsidRDefault="0005329D" w:rsidP="0005329D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J3</w:t>
            </w:r>
          </w:p>
        </w:tc>
        <w:tc>
          <w:tcPr>
            <w:tcW w:w="431" w:type="dxa"/>
            <w:shd w:val="clear" w:color="auto" w:fill="auto"/>
          </w:tcPr>
          <w:p w14:paraId="3C4DAE22" w14:textId="77777777" w:rsidR="0005329D" w:rsidRPr="002E75C6" w:rsidRDefault="0005329D" w:rsidP="0005329D">
            <w:pPr>
              <w:ind w:left="19" w:hangingChars="8" w:hanging="19"/>
              <w:jc w:val="center"/>
              <w:rPr>
                <w:rFonts w:ascii="Arial" w:hAnsi="Arial" w:cs="Arial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3822" w:type="dxa"/>
            <w:shd w:val="clear" w:color="auto" w:fill="auto"/>
            <w:vAlign w:val="center"/>
          </w:tcPr>
          <w:p w14:paraId="0B1E2246" w14:textId="77777777" w:rsidR="0005329D" w:rsidRPr="002E75C6" w:rsidRDefault="0005329D" w:rsidP="0005329D">
            <w:pPr>
              <w:ind w:left="19" w:hangingChars="8" w:hanging="19"/>
              <w:rPr>
                <w:rFonts w:ascii="Arial" w:hAnsi="Arial" w:cs="Arial"/>
                <w:color w:val="000000"/>
              </w:rPr>
            </w:pPr>
            <w:r w:rsidRPr="002E75C6">
              <w:rPr>
                <w:rFonts w:ascii="Arial" w:hAnsi="Arial" w:cs="Arial"/>
                <w:color w:val="000000"/>
              </w:rPr>
              <w:t>分享心得</w:t>
            </w:r>
          </w:p>
        </w:tc>
        <w:tc>
          <w:tcPr>
            <w:tcW w:w="698" w:type="dxa"/>
            <w:vAlign w:val="center"/>
          </w:tcPr>
          <w:p w14:paraId="1E159BB1" w14:textId="77777777" w:rsidR="0005329D" w:rsidRPr="002E75C6" w:rsidRDefault="0005329D" w:rsidP="0005329D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K3</w:t>
            </w:r>
          </w:p>
        </w:tc>
        <w:tc>
          <w:tcPr>
            <w:tcW w:w="693" w:type="dxa"/>
          </w:tcPr>
          <w:p w14:paraId="3E029AFC" w14:textId="77777777" w:rsidR="0005329D" w:rsidRPr="002E75C6" w:rsidRDefault="0005329D" w:rsidP="0005329D">
            <w:pPr>
              <w:ind w:left="19" w:hangingChars="8" w:hanging="19"/>
              <w:jc w:val="center"/>
              <w:rPr>
                <w:rFonts w:ascii="Arial" w:hAnsi="Arial" w:cs="Arial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4308" w:type="dxa"/>
            <w:vAlign w:val="center"/>
          </w:tcPr>
          <w:p w14:paraId="05008C8B" w14:textId="77777777" w:rsidR="0005329D" w:rsidRPr="002E75C6" w:rsidRDefault="0005329D" w:rsidP="0005329D">
            <w:pPr>
              <w:ind w:left="19" w:hangingChars="8" w:hanging="19"/>
              <w:rPr>
                <w:rFonts w:ascii="Arial" w:hAnsi="Arial" w:cs="Arial"/>
                <w:color w:val="000000"/>
              </w:rPr>
            </w:pPr>
            <w:proofErr w:type="gramStart"/>
            <w:r w:rsidRPr="002E75C6">
              <w:rPr>
                <w:rFonts w:ascii="Arial" w:hAnsi="Arial" w:cs="Arial"/>
                <w:color w:val="000000"/>
              </w:rPr>
              <w:t>擴闊視野</w:t>
            </w:r>
            <w:proofErr w:type="gramEnd"/>
          </w:p>
        </w:tc>
      </w:tr>
      <w:tr w:rsidR="0005329D" w:rsidRPr="002E75C6" w14:paraId="3B2214D3" w14:textId="77777777" w:rsidTr="00520B7D">
        <w:trPr>
          <w:trHeight w:val="315"/>
        </w:trPr>
        <w:tc>
          <w:tcPr>
            <w:tcW w:w="709" w:type="dxa"/>
            <w:shd w:val="clear" w:color="auto" w:fill="auto"/>
            <w:vAlign w:val="center"/>
          </w:tcPr>
          <w:p w14:paraId="388A80C3" w14:textId="77777777" w:rsidR="0005329D" w:rsidRPr="002E75C6" w:rsidRDefault="0005329D" w:rsidP="0005329D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J4</w:t>
            </w:r>
          </w:p>
        </w:tc>
        <w:tc>
          <w:tcPr>
            <w:tcW w:w="431" w:type="dxa"/>
            <w:shd w:val="clear" w:color="auto" w:fill="auto"/>
          </w:tcPr>
          <w:p w14:paraId="347A78D5" w14:textId="77777777" w:rsidR="0005329D" w:rsidRPr="002E75C6" w:rsidRDefault="0005329D" w:rsidP="0005329D">
            <w:pPr>
              <w:ind w:left="19" w:hangingChars="8" w:hanging="19"/>
              <w:jc w:val="center"/>
              <w:rPr>
                <w:rFonts w:ascii="Arial" w:hAnsi="Arial" w:cs="Arial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3822" w:type="dxa"/>
            <w:shd w:val="clear" w:color="auto" w:fill="auto"/>
            <w:vAlign w:val="center"/>
          </w:tcPr>
          <w:p w14:paraId="597A46F7" w14:textId="77777777" w:rsidR="0005329D" w:rsidRPr="002E75C6" w:rsidRDefault="0005329D" w:rsidP="0005329D">
            <w:pPr>
              <w:ind w:left="19" w:hangingChars="8" w:hanging="19"/>
              <w:rPr>
                <w:rFonts w:ascii="Arial" w:hAnsi="Arial" w:cs="Arial"/>
                <w:color w:val="000000"/>
              </w:rPr>
            </w:pPr>
            <w:r w:rsidRPr="002E75C6">
              <w:rPr>
                <w:rFonts w:ascii="Arial" w:hAnsi="Arial" w:cs="Arial"/>
                <w:color w:val="000000"/>
              </w:rPr>
              <w:t>其他</w:t>
            </w:r>
            <w:r w:rsidR="00F353DE"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(</w:t>
            </w:r>
            <w:r w:rsidR="00F353DE"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請註明</w:t>
            </w:r>
            <w:r w:rsidR="007376C2"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) :</w:t>
            </w:r>
          </w:p>
        </w:tc>
        <w:tc>
          <w:tcPr>
            <w:tcW w:w="698" w:type="dxa"/>
            <w:vAlign w:val="center"/>
          </w:tcPr>
          <w:p w14:paraId="4301456D" w14:textId="77777777" w:rsidR="0005329D" w:rsidRPr="002E75C6" w:rsidRDefault="0005329D" w:rsidP="0005329D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K4</w:t>
            </w:r>
          </w:p>
        </w:tc>
        <w:tc>
          <w:tcPr>
            <w:tcW w:w="693" w:type="dxa"/>
          </w:tcPr>
          <w:p w14:paraId="22D13C51" w14:textId="77777777" w:rsidR="0005329D" w:rsidRPr="002E75C6" w:rsidRDefault="0005329D" w:rsidP="0005329D">
            <w:pPr>
              <w:ind w:left="19" w:hangingChars="8" w:hanging="19"/>
              <w:jc w:val="center"/>
              <w:rPr>
                <w:rFonts w:ascii="Arial" w:hAnsi="Arial" w:cs="Arial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4308" w:type="dxa"/>
            <w:vAlign w:val="center"/>
          </w:tcPr>
          <w:p w14:paraId="5003C179" w14:textId="77777777" w:rsidR="0005329D" w:rsidRPr="002E75C6" w:rsidRDefault="0005329D" w:rsidP="0005329D">
            <w:pPr>
              <w:ind w:left="19" w:hangingChars="8" w:hanging="19"/>
              <w:rPr>
                <w:rFonts w:ascii="Arial" w:hAnsi="Arial" w:cs="Arial"/>
                <w:color w:val="000000"/>
              </w:rPr>
            </w:pPr>
            <w:proofErr w:type="gramStart"/>
            <w:r w:rsidRPr="002E75C6">
              <w:rPr>
                <w:rFonts w:ascii="Arial" w:hAnsi="Arial" w:cs="Arial"/>
                <w:color w:val="000000"/>
              </w:rPr>
              <w:t>加強家校合作</w:t>
            </w:r>
            <w:proofErr w:type="gramEnd"/>
          </w:p>
        </w:tc>
      </w:tr>
      <w:tr w:rsidR="0005329D" w:rsidRPr="002E75C6" w14:paraId="1DB13100" w14:textId="77777777" w:rsidTr="00520B7D">
        <w:trPr>
          <w:trHeight w:val="315"/>
        </w:trPr>
        <w:tc>
          <w:tcPr>
            <w:tcW w:w="709" w:type="dxa"/>
            <w:shd w:val="clear" w:color="auto" w:fill="auto"/>
            <w:vAlign w:val="center"/>
          </w:tcPr>
          <w:p w14:paraId="2585C2A3" w14:textId="77777777" w:rsidR="0005329D" w:rsidRPr="002E75C6" w:rsidRDefault="0005329D" w:rsidP="0005329D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</w:p>
        </w:tc>
        <w:tc>
          <w:tcPr>
            <w:tcW w:w="431" w:type="dxa"/>
            <w:shd w:val="clear" w:color="auto" w:fill="auto"/>
          </w:tcPr>
          <w:p w14:paraId="1788B4D8" w14:textId="77777777" w:rsidR="0005329D" w:rsidRPr="002E75C6" w:rsidRDefault="0005329D" w:rsidP="0005329D">
            <w:pPr>
              <w:ind w:left="19" w:hangingChars="8" w:hanging="19"/>
              <w:jc w:val="center"/>
              <w:rPr>
                <w:rFonts w:ascii="Arial" w:hAnsi="Arial" w:cs="Arial"/>
              </w:rPr>
            </w:pPr>
          </w:p>
        </w:tc>
        <w:tc>
          <w:tcPr>
            <w:tcW w:w="3822" w:type="dxa"/>
            <w:shd w:val="clear" w:color="auto" w:fill="auto"/>
            <w:vAlign w:val="center"/>
          </w:tcPr>
          <w:p w14:paraId="728E7CD6" w14:textId="77777777" w:rsidR="0005329D" w:rsidRPr="002E75C6" w:rsidRDefault="0005329D" w:rsidP="0005329D">
            <w:pPr>
              <w:widowControl/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</w:p>
        </w:tc>
        <w:tc>
          <w:tcPr>
            <w:tcW w:w="698" w:type="dxa"/>
            <w:vAlign w:val="center"/>
          </w:tcPr>
          <w:p w14:paraId="5F580AB0" w14:textId="77777777" w:rsidR="0005329D" w:rsidRPr="002E75C6" w:rsidRDefault="0005329D" w:rsidP="0005329D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K5</w:t>
            </w:r>
          </w:p>
        </w:tc>
        <w:tc>
          <w:tcPr>
            <w:tcW w:w="693" w:type="dxa"/>
          </w:tcPr>
          <w:p w14:paraId="4F9EDFF9" w14:textId="77777777" w:rsidR="0005329D" w:rsidRPr="002E75C6" w:rsidRDefault="0005329D" w:rsidP="0005329D">
            <w:pPr>
              <w:ind w:left="19" w:hangingChars="8" w:hanging="19"/>
              <w:jc w:val="center"/>
              <w:rPr>
                <w:rFonts w:ascii="Arial" w:hAnsi="Arial" w:cs="Arial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4308" w:type="dxa"/>
            <w:vAlign w:val="center"/>
          </w:tcPr>
          <w:p w14:paraId="1D032BBA" w14:textId="77777777" w:rsidR="0005329D" w:rsidRPr="002E75C6" w:rsidRDefault="0005329D" w:rsidP="0005329D">
            <w:pPr>
              <w:ind w:left="19" w:hangingChars="8" w:hanging="19"/>
              <w:rPr>
                <w:rFonts w:ascii="Arial" w:hAnsi="Arial" w:cs="Arial"/>
                <w:color w:val="000000"/>
              </w:rPr>
            </w:pPr>
            <w:r w:rsidRPr="002E75C6">
              <w:rPr>
                <w:rFonts w:ascii="Arial" w:hAnsi="Arial" w:cs="Arial"/>
                <w:color w:val="000000"/>
              </w:rPr>
              <w:t>加強家長教育</w:t>
            </w:r>
          </w:p>
        </w:tc>
      </w:tr>
      <w:tr w:rsidR="00567BC2" w:rsidRPr="002E75C6" w14:paraId="0D8083E7" w14:textId="77777777" w:rsidTr="00520B7D">
        <w:trPr>
          <w:trHeight w:val="315"/>
        </w:trPr>
        <w:tc>
          <w:tcPr>
            <w:tcW w:w="709" w:type="dxa"/>
            <w:shd w:val="clear" w:color="auto" w:fill="auto"/>
            <w:vAlign w:val="center"/>
          </w:tcPr>
          <w:p w14:paraId="31B189D8" w14:textId="77777777" w:rsidR="00567BC2" w:rsidRPr="002E75C6" w:rsidRDefault="00567BC2" w:rsidP="0005329D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</w:p>
        </w:tc>
        <w:tc>
          <w:tcPr>
            <w:tcW w:w="431" w:type="dxa"/>
            <w:shd w:val="clear" w:color="auto" w:fill="auto"/>
          </w:tcPr>
          <w:p w14:paraId="0301E9D5" w14:textId="77777777" w:rsidR="00567BC2" w:rsidRPr="002E75C6" w:rsidRDefault="00567BC2" w:rsidP="0005329D">
            <w:pPr>
              <w:ind w:left="19" w:hangingChars="8" w:hanging="19"/>
              <w:jc w:val="center"/>
              <w:rPr>
                <w:rFonts w:ascii="Arial" w:hAnsi="Arial" w:cs="Arial"/>
              </w:rPr>
            </w:pPr>
          </w:p>
        </w:tc>
        <w:tc>
          <w:tcPr>
            <w:tcW w:w="3822" w:type="dxa"/>
            <w:shd w:val="clear" w:color="auto" w:fill="auto"/>
            <w:vAlign w:val="center"/>
          </w:tcPr>
          <w:p w14:paraId="7B7432FE" w14:textId="77777777" w:rsidR="00567BC2" w:rsidRPr="002E75C6" w:rsidRDefault="00567BC2" w:rsidP="0005329D">
            <w:pPr>
              <w:widowControl/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</w:p>
        </w:tc>
        <w:tc>
          <w:tcPr>
            <w:tcW w:w="698" w:type="dxa"/>
            <w:vAlign w:val="center"/>
          </w:tcPr>
          <w:p w14:paraId="33D53755" w14:textId="77777777" w:rsidR="00567BC2" w:rsidRPr="002E75C6" w:rsidRDefault="00567BC2" w:rsidP="0005329D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K6</w:t>
            </w:r>
          </w:p>
        </w:tc>
        <w:tc>
          <w:tcPr>
            <w:tcW w:w="693" w:type="dxa"/>
          </w:tcPr>
          <w:p w14:paraId="15B8886E" w14:textId="77777777" w:rsidR="00567BC2" w:rsidRPr="002E75C6" w:rsidRDefault="00567BC2" w:rsidP="0005329D">
            <w:pPr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4308" w:type="dxa"/>
            <w:vAlign w:val="center"/>
          </w:tcPr>
          <w:p w14:paraId="6356A18D" w14:textId="77777777" w:rsidR="00567BC2" w:rsidRPr="002E75C6" w:rsidRDefault="00567BC2" w:rsidP="0005329D">
            <w:pPr>
              <w:ind w:left="19" w:hangingChars="8" w:hanging="19"/>
              <w:rPr>
                <w:rFonts w:ascii="Arial" w:hAnsi="Arial" w:cs="Arial"/>
                <w:color w:val="000000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交流</w:t>
            </w:r>
            <w:proofErr w:type="gramStart"/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良好</w:t>
            </w:r>
            <w:r w:rsidRPr="002E75C6">
              <w:rPr>
                <w:rFonts w:ascii="Arial" w:hAnsi="Arial" w:cs="Arial"/>
                <w:color w:val="000000"/>
              </w:rPr>
              <w:t>家校合作</w:t>
            </w:r>
            <w:proofErr w:type="gramEnd"/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經驗和心得</w:t>
            </w:r>
          </w:p>
        </w:tc>
      </w:tr>
      <w:tr w:rsidR="0005329D" w:rsidRPr="002E75C6" w14:paraId="0633B093" w14:textId="77777777" w:rsidTr="00520B7D">
        <w:trPr>
          <w:trHeight w:val="62"/>
        </w:trPr>
        <w:tc>
          <w:tcPr>
            <w:tcW w:w="709" w:type="dxa"/>
            <w:shd w:val="clear" w:color="auto" w:fill="auto"/>
            <w:vAlign w:val="center"/>
          </w:tcPr>
          <w:p w14:paraId="1650FB0E" w14:textId="77777777" w:rsidR="0005329D" w:rsidRPr="002E75C6" w:rsidRDefault="0005329D" w:rsidP="0005329D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</w:p>
        </w:tc>
        <w:tc>
          <w:tcPr>
            <w:tcW w:w="431" w:type="dxa"/>
            <w:shd w:val="clear" w:color="auto" w:fill="auto"/>
          </w:tcPr>
          <w:p w14:paraId="3BBBFC29" w14:textId="77777777" w:rsidR="0005329D" w:rsidRPr="002E75C6" w:rsidRDefault="0005329D" w:rsidP="0005329D">
            <w:pPr>
              <w:ind w:left="19" w:hangingChars="8" w:hanging="19"/>
              <w:jc w:val="center"/>
              <w:rPr>
                <w:rFonts w:ascii="Arial" w:hAnsi="Arial" w:cs="Arial"/>
              </w:rPr>
            </w:pPr>
          </w:p>
        </w:tc>
        <w:tc>
          <w:tcPr>
            <w:tcW w:w="3822" w:type="dxa"/>
            <w:shd w:val="clear" w:color="auto" w:fill="auto"/>
            <w:vAlign w:val="center"/>
          </w:tcPr>
          <w:p w14:paraId="35C593F3" w14:textId="77777777" w:rsidR="0005329D" w:rsidRPr="002E75C6" w:rsidRDefault="0005329D" w:rsidP="0005329D">
            <w:pPr>
              <w:widowControl/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</w:p>
        </w:tc>
        <w:tc>
          <w:tcPr>
            <w:tcW w:w="698" w:type="dxa"/>
            <w:shd w:val="clear" w:color="auto" w:fill="auto"/>
            <w:vAlign w:val="center"/>
          </w:tcPr>
          <w:p w14:paraId="77C9B00F" w14:textId="77777777" w:rsidR="0005329D" w:rsidRPr="002E75C6" w:rsidRDefault="0005329D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K</w:t>
            </w:r>
            <w:r w:rsidR="00567BC2"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7</w:t>
            </w:r>
          </w:p>
        </w:tc>
        <w:tc>
          <w:tcPr>
            <w:tcW w:w="693" w:type="dxa"/>
            <w:shd w:val="clear" w:color="auto" w:fill="auto"/>
          </w:tcPr>
          <w:p w14:paraId="0F74270A" w14:textId="77777777" w:rsidR="0005329D" w:rsidRPr="002E75C6" w:rsidRDefault="0005329D" w:rsidP="0005329D">
            <w:pPr>
              <w:ind w:left="19" w:hangingChars="8" w:hanging="19"/>
              <w:jc w:val="center"/>
              <w:rPr>
                <w:rFonts w:ascii="Arial" w:hAnsi="Arial" w:cs="Arial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4308" w:type="dxa"/>
            <w:shd w:val="clear" w:color="auto" w:fill="auto"/>
            <w:vAlign w:val="center"/>
          </w:tcPr>
          <w:p w14:paraId="760A5A36" w14:textId="77777777" w:rsidR="0005329D" w:rsidRPr="002E75C6" w:rsidRDefault="0005329D" w:rsidP="0005329D">
            <w:pPr>
              <w:ind w:left="19" w:hangingChars="8" w:hanging="19"/>
              <w:rPr>
                <w:rFonts w:ascii="Arial" w:hAnsi="Arial" w:cs="Arial"/>
                <w:color w:val="000000"/>
              </w:rPr>
            </w:pPr>
            <w:r w:rsidRPr="002E75C6">
              <w:rPr>
                <w:rFonts w:ascii="Arial" w:hAnsi="Arial" w:cs="Arial"/>
                <w:color w:val="000000"/>
              </w:rPr>
              <w:t>其他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(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請註明</w:t>
            </w:r>
            <w:r w:rsidR="0030140B"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) :</w:t>
            </w:r>
          </w:p>
        </w:tc>
      </w:tr>
    </w:tbl>
    <w:p w14:paraId="08099AB3" w14:textId="77777777" w:rsidR="0005329D" w:rsidRPr="002E75C6" w:rsidRDefault="0005329D" w:rsidP="0005329D">
      <w:pPr>
        <w:widowControl/>
        <w:ind w:left="19" w:hangingChars="8" w:hanging="19"/>
        <w:rPr>
          <w:rFonts w:ascii="Arial" w:hAnsi="Arial" w:cs="Arial"/>
          <w:b/>
          <w:bCs/>
          <w:kern w:val="0"/>
          <w:szCs w:val="24"/>
          <w:lang w:val="en-GB"/>
        </w:rPr>
      </w:pPr>
    </w:p>
    <w:tbl>
      <w:tblPr>
        <w:tblW w:w="1066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54"/>
        <w:gridCol w:w="2155"/>
        <w:gridCol w:w="2155"/>
        <w:gridCol w:w="2155"/>
        <w:gridCol w:w="2042"/>
      </w:tblGrid>
      <w:tr w:rsidR="0005329D" w:rsidRPr="002E75C6" w14:paraId="295D90D8" w14:textId="77777777" w:rsidTr="00520B7D">
        <w:trPr>
          <w:trHeight w:val="315"/>
        </w:trPr>
        <w:tc>
          <w:tcPr>
            <w:tcW w:w="2154" w:type="dxa"/>
            <w:shd w:val="clear" w:color="auto" w:fill="D9D9D9" w:themeFill="background1" w:themeFillShade="D9"/>
          </w:tcPr>
          <w:p w14:paraId="73806757" w14:textId="77777777" w:rsidR="0005329D" w:rsidRPr="002E75C6" w:rsidRDefault="0005329D" w:rsidP="00C33130">
            <w:pPr>
              <w:widowControl/>
              <w:ind w:left="19" w:hangingChars="8" w:hanging="19"/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  <w:t>家長層面</w:t>
            </w:r>
            <w:r w:rsidRPr="002E75C6"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  <w:t xml:space="preserve"> </w:t>
            </w:r>
          </w:p>
          <w:p w14:paraId="20097C27" w14:textId="77777777" w:rsidR="0005329D" w:rsidRPr="002E75C6" w:rsidRDefault="0005329D" w:rsidP="00C33130">
            <w:pPr>
              <w:widowControl/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達至預期目標程度</w:t>
            </w:r>
          </w:p>
        </w:tc>
        <w:tc>
          <w:tcPr>
            <w:tcW w:w="2155" w:type="dxa"/>
            <w:shd w:val="clear" w:color="auto" w:fill="auto"/>
            <w:vAlign w:val="center"/>
          </w:tcPr>
          <w:p w14:paraId="26ECAE46" w14:textId="77777777" w:rsidR="0005329D" w:rsidRPr="002E75C6" w:rsidRDefault="0005329D" w:rsidP="00574472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</w:rPr>
              <w:t xml:space="preserve">L1 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 xml:space="preserve"> 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完全達</w:t>
            </w:r>
            <w:r w:rsidR="00574472"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到</w:t>
            </w:r>
          </w:p>
        </w:tc>
        <w:tc>
          <w:tcPr>
            <w:tcW w:w="2155" w:type="dxa"/>
            <w:shd w:val="clear" w:color="auto" w:fill="auto"/>
            <w:vAlign w:val="center"/>
          </w:tcPr>
          <w:p w14:paraId="60E67F8E" w14:textId="77777777" w:rsidR="0005329D" w:rsidRPr="002E75C6" w:rsidRDefault="0005329D" w:rsidP="00C33130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</w:rPr>
              <w:t xml:space="preserve">L2 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 xml:space="preserve"> 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大致達到</w:t>
            </w:r>
          </w:p>
        </w:tc>
        <w:tc>
          <w:tcPr>
            <w:tcW w:w="2155" w:type="dxa"/>
            <w:shd w:val="clear" w:color="auto" w:fill="auto"/>
            <w:vAlign w:val="center"/>
          </w:tcPr>
          <w:p w14:paraId="05B85969" w14:textId="77777777" w:rsidR="0005329D" w:rsidRPr="002E75C6" w:rsidRDefault="0005329D" w:rsidP="00C33130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</w:rPr>
              <w:t xml:space="preserve">L3 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 xml:space="preserve"> 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一般達到</w:t>
            </w:r>
          </w:p>
        </w:tc>
        <w:tc>
          <w:tcPr>
            <w:tcW w:w="2042" w:type="dxa"/>
            <w:shd w:val="clear" w:color="auto" w:fill="auto"/>
            <w:vAlign w:val="center"/>
          </w:tcPr>
          <w:p w14:paraId="0C4AB710" w14:textId="0D00EBD9" w:rsidR="0005329D" w:rsidRPr="002E75C6" w:rsidRDefault="0005329D" w:rsidP="00C33130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</w:rPr>
              <w:t xml:space="preserve">L4 </w:t>
            </w:r>
            <w:r w:rsidR="00CA5E95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FE"/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 xml:space="preserve"> 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未能達到</w:t>
            </w:r>
          </w:p>
        </w:tc>
      </w:tr>
    </w:tbl>
    <w:p w14:paraId="058A7282" w14:textId="77777777" w:rsidR="0005329D" w:rsidRPr="002E75C6" w:rsidRDefault="0005329D" w:rsidP="0005329D">
      <w:pPr>
        <w:widowControl/>
        <w:ind w:left="19" w:hangingChars="8" w:hanging="19"/>
        <w:rPr>
          <w:rFonts w:ascii="Arial" w:hAnsi="Arial" w:cs="Arial"/>
          <w:b/>
          <w:bCs/>
          <w:kern w:val="0"/>
          <w:szCs w:val="24"/>
          <w:lang w:val="en-GB"/>
        </w:rPr>
      </w:pPr>
    </w:p>
    <w:tbl>
      <w:tblPr>
        <w:tblW w:w="1066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7"/>
        <w:gridCol w:w="997"/>
        <w:gridCol w:w="4665"/>
        <w:gridCol w:w="2127"/>
        <w:gridCol w:w="2155"/>
      </w:tblGrid>
      <w:tr w:rsidR="00CE6AED" w:rsidRPr="002E75C6" w14:paraId="5A2287B8" w14:textId="77777777" w:rsidTr="00520B7D">
        <w:trPr>
          <w:trHeight w:val="315"/>
        </w:trPr>
        <w:tc>
          <w:tcPr>
            <w:tcW w:w="10661" w:type="dxa"/>
            <w:gridSpan w:val="5"/>
            <w:shd w:val="clear" w:color="auto" w:fill="FFFFFF" w:themeFill="background1"/>
            <w:vAlign w:val="center"/>
          </w:tcPr>
          <w:p w14:paraId="2B579602" w14:textId="77777777" w:rsidR="00CE6AED" w:rsidRPr="002E75C6" w:rsidRDefault="0005329D">
            <w:pPr>
              <w:ind w:left="19" w:hangingChars="8" w:hanging="19"/>
              <w:rPr>
                <w:rFonts w:ascii="Arial" w:hAnsi="Arial" w:cs="Arial"/>
                <w:b/>
                <w:color w:val="000000"/>
                <w:szCs w:val="24"/>
              </w:rPr>
            </w:pPr>
            <w:r w:rsidRPr="002E75C6">
              <w:rPr>
                <w:rFonts w:ascii="Arial" w:hAnsi="Arial" w:cs="Arial"/>
                <w:b/>
                <w:bCs/>
                <w:kern w:val="0"/>
                <w:szCs w:val="24"/>
                <w:lang w:val="en-GB"/>
              </w:rPr>
              <w:br w:type="page"/>
            </w:r>
            <w:r w:rsidR="00CE6AED" w:rsidRPr="002E75C6">
              <w:rPr>
                <w:rFonts w:ascii="Arial" w:hAnsi="Arial" w:cs="Arial"/>
                <w:b/>
                <w:color w:val="000000"/>
                <w:szCs w:val="24"/>
              </w:rPr>
              <w:t>監察</w:t>
            </w:r>
            <w:r w:rsidR="00CE6AED" w:rsidRPr="002E75C6">
              <w:rPr>
                <w:rFonts w:ascii="Arial" w:hAnsi="Arial" w:cs="Arial"/>
                <w:b/>
                <w:color w:val="000000"/>
                <w:szCs w:val="24"/>
              </w:rPr>
              <w:t>/</w:t>
            </w:r>
            <w:r w:rsidR="00CE6AED" w:rsidRPr="002E75C6">
              <w:rPr>
                <w:rFonts w:ascii="Arial" w:hAnsi="Arial" w:cs="Arial"/>
                <w:b/>
                <w:color w:val="000000"/>
                <w:szCs w:val="24"/>
              </w:rPr>
              <w:t>評估方法如下：</w:t>
            </w:r>
          </w:p>
        </w:tc>
      </w:tr>
      <w:tr w:rsidR="007D5B34" w:rsidRPr="002E75C6" w14:paraId="218F1B17" w14:textId="77777777" w:rsidTr="00520B7D">
        <w:trPr>
          <w:trHeight w:val="315"/>
        </w:trPr>
        <w:tc>
          <w:tcPr>
            <w:tcW w:w="717" w:type="dxa"/>
            <w:shd w:val="clear" w:color="auto" w:fill="D9D9D9" w:themeFill="background1" w:themeFillShade="D9"/>
            <w:vAlign w:val="center"/>
          </w:tcPr>
          <w:p w14:paraId="79BD7223" w14:textId="77777777" w:rsidR="007D5B34" w:rsidRPr="002E75C6" w:rsidRDefault="007D5B34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bCs/>
                <w:kern w:val="0"/>
                <w:szCs w:val="24"/>
                <w:lang w:val="en-GB"/>
              </w:rPr>
              <w:t>編號</w:t>
            </w:r>
          </w:p>
        </w:tc>
        <w:tc>
          <w:tcPr>
            <w:tcW w:w="997" w:type="dxa"/>
            <w:shd w:val="clear" w:color="auto" w:fill="D9D9D9" w:themeFill="background1" w:themeFillShade="D9"/>
          </w:tcPr>
          <w:p w14:paraId="73D08FD0" w14:textId="24C0A9FD" w:rsidR="007D5B34" w:rsidRPr="002E75C6" w:rsidRDefault="009B7E4F" w:rsidP="00EC7B64">
            <w:pPr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FE"/>
            </w:r>
          </w:p>
        </w:tc>
        <w:tc>
          <w:tcPr>
            <w:tcW w:w="8947" w:type="dxa"/>
            <w:gridSpan w:val="3"/>
            <w:shd w:val="clear" w:color="auto" w:fill="D9D9D9" w:themeFill="background1" w:themeFillShade="D9"/>
            <w:noWrap/>
            <w:vAlign w:val="center"/>
          </w:tcPr>
          <w:p w14:paraId="232A1C5F" w14:textId="77777777" w:rsidR="007D5B34" w:rsidRPr="002E75C6" w:rsidRDefault="007D5B34" w:rsidP="00EC7B64">
            <w:pPr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szCs w:val="24"/>
              </w:rPr>
              <w:t>監察</w:t>
            </w:r>
            <w:r w:rsidRPr="002E75C6">
              <w:rPr>
                <w:rFonts w:ascii="Arial" w:hAnsi="Arial" w:cs="Arial"/>
                <w:color w:val="000000"/>
                <w:szCs w:val="24"/>
              </w:rPr>
              <w:t>/</w:t>
            </w:r>
            <w:r w:rsidRPr="002E75C6">
              <w:rPr>
                <w:rFonts w:ascii="Arial" w:hAnsi="Arial" w:cs="Arial"/>
                <w:color w:val="000000"/>
                <w:szCs w:val="24"/>
              </w:rPr>
              <w:t>評估方法</w:t>
            </w:r>
          </w:p>
        </w:tc>
      </w:tr>
      <w:tr w:rsidR="00CE6AED" w:rsidRPr="002E75C6" w14:paraId="0102DAD3" w14:textId="77777777" w:rsidTr="00520B7D">
        <w:trPr>
          <w:trHeight w:val="315"/>
        </w:trPr>
        <w:tc>
          <w:tcPr>
            <w:tcW w:w="717" w:type="dxa"/>
            <w:shd w:val="clear" w:color="auto" w:fill="auto"/>
            <w:vAlign w:val="center"/>
          </w:tcPr>
          <w:p w14:paraId="0A0F0C23" w14:textId="77777777" w:rsidR="00CE6AED" w:rsidRPr="002E75C6" w:rsidRDefault="00386C75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M</w:t>
            </w:r>
            <w:r w:rsidR="002450F9"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1</w:t>
            </w:r>
          </w:p>
        </w:tc>
        <w:tc>
          <w:tcPr>
            <w:tcW w:w="997" w:type="dxa"/>
            <w:shd w:val="clear" w:color="auto" w:fill="auto"/>
            <w:hideMark/>
          </w:tcPr>
          <w:p w14:paraId="7E5158D4" w14:textId="0CC207B8" w:rsidR="00CE6AED" w:rsidRPr="002E75C6" w:rsidRDefault="009B7E4F" w:rsidP="00EC7B64">
            <w:pPr>
              <w:ind w:left="19" w:hangingChars="8" w:hanging="19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FE"/>
            </w:r>
          </w:p>
        </w:tc>
        <w:tc>
          <w:tcPr>
            <w:tcW w:w="8947" w:type="dxa"/>
            <w:gridSpan w:val="3"/>
            <w:shd w:val="clear" w:color="auto" w:fill="auto"/>
            <w:noWrap/>
            <w:vAlign w:val="center"/>
            <w:hideMark/>
          </w:tcPr>
          <w:p w14:paraId="11C9AD1D" w14:textId="77777777" w:rsidR="00CE6AED" w:rsidRPr="002E75C6" w:rsidRDefault="00CE6AED" w:rsidP="00EC7B64">
            <w:pPr>
              <w:ind w:left="19" w:hangingChars="8" w:hanging="19"/>
              <w:rPr>
                <w:rFonts w:ascii="Arial" w:hAnsi="Arial" w:cs="Arial"/>
                <w:color w:val="000000"/>
                <w:szCs w:val="24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討論</w:t>
            </w:r>
          </w:p>
        </w:tc>
      </w:tr>
      <w:tr w:rsidR="00CE6AED" w:rsidRPr="002E75C6" w14:paraId="03FADD2E" w14:textId="77777777" w:rsidTr="00520B7D">
        <w:trPr>
          <w:trHeight w:val="315"/>
        </w:trPr>
        <w:tc>
          <w:tcPr>
            <w:tcW w:w="717" w:type="dxa"/>
            <w:shd w:val="clear" w:color="auto" w:fill="auto"/>
            <w:vAlign w:val="center"/>
          </w:tcPr>
          <w:p w14:paraId="65918759" w14:textId="77777777" w:rsidR="00CE6AED" w:rsidRPr="002E75C6" w:rsidRDefault="00386C75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M</w:t>
            </w:r>
            <w:r w:rsidR="002450F9"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2</w:t>
            </w:r>
          </w:p>
        </w:tc>
        <w:tc>
          <w:tcPr>
            <w:tcW w:w="997" w:type="dxa"/>
            <w:shd w:val="clear" w:color="auto" w:fill="auto"/>
            <w:hideMark/>
          </w:tcPr>
          <w:p w14:paraId="1B02521A" w14:textId="0AAEE661" w:rsidR="00CE6AED" w:rsidRPr="002E75C6" w:rsidRDefault="009B7E4F" w:rsidP="00EC7B64">
            <w:pPr>
              <w:ind w:left="19" w:hangingChars="8" w:hanging="19"/>
              <w:jc w:val="center"/>
              <w:rPr>
                <w:rFonts w:ascii="Arial" w:hAnsi="Arial" w:cs="Arial"/>
                <w:szCs w:val="24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8947" w:type="dxa"/>
            <w:gridSpan w:val="3"/>
            <w:shd w:val="clear" w:color="auto" w:fill="auto"/>
            <w:noWrap/>
            <w:vAlign w:val="center"/>
            <w:hideMark/>
          </w:tcPr>
          <w:p w14:paraId="43147C8C" w14:textId="77777777" w:rsidR="00CE6AED" w:rsidRPr="002E75C6" w:rsidRDefault="00CE6AED" w:rsidP="00EC7B64">
            <w:pPr>
              <w:ind w:left="19" w:hangingChars="8" w:hanging="19"/>
              <w:rPr>
                <w:rFonts w:ascii="Arial" w:hAnsi="Arial" w:cs="Arial"/>
                <w:color w:val="000000"/>
                <w:szCs w:val="24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分享</w:t>
            </w:r>
          </w:p>
        </w:tc>
      </w:tr>
      <w:tr w:rsidR="00CE6AED" w:rsidRPr="002E75C6" w14:paraId="50E63B7E" w14:textId="77777777" w:rsidTr="00520B7D">
        <w:trPr>
          <w:trHeight w:val="315"/>
        </w:trPr>
        <w:tc>
          <w:tcPr>
            <w:tcW w:w="717" w:type="dxa"/>
            <w:shd w:val="clear" w:color="auto" w:fill="auto"/>
            <w:vAlign w:val="center"/>
          </w:tcPr>
          <w:p w14:paraId="4A03EAC7" w14:textId="77777777" w:rsidR="00CE6AED" w:rsidRPr="002E75C6" w:rsidRDefault="00386C75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M</w:t>
            </w:r>
            <w:r w:rsidR="002450F9"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3</w:t>
            </w:r>
          </w:p>
        </w:tc>
        <w:tc>
          <w:tcPr>
            <w:tcW w:w="997" w:type="dxa"/>
            <w:shd w:val="clear" w:color="auto" w:fill="auto"/>
            <w:hideMark/>
          </w:tcPr>
          <w:p w14:paraId="1352AF8F" w14:textId="71BD4289" w:rsidR="00CE6AED" w:rsidRPr="002E75C6" w:rsidRDefault="00CB4D89" w:rsidP="00EC7B64">
            <w:pPr>
              <w:ind w:left="19" w:hangingChars="8" w:hanging="19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FE"/>
            </w:r>
          </w:p>
        </w:tc>
        <w:tc>
          <w:tcPr>
            <w:tcW w:w="8947" w:type="dxa"/>
            <w:gridSpan w:val="3"/>
            <w:shd w:val="clear" w:color="auto" w:fill="auto"/>
            <w:noWrap/>
            <w:vAlign w:val="center"/>
            <w:hideMark/>
          </w:tcPr>
          <w:p w14:paraId="6625BD90" w14:textId="77777777" w:rsidR="00CE6AED" w:rsidRPr="002E75C6" w:rsidRDefault="00CE6AED" w:rsidP="00EC7B64">
            <w:pPr>
              <w:ind w:left="19" w:hangingChars="8" w:hanging="19"/>
              <w:rPr>
                <w:rFonts w:ascii="Arial" w:hAnsi="Arial" w:cs="Arial"/>
                <w:color w:val="000000"/>
                <w:szCs w:val="24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問卷調查</w:t>
            </w:r>
          </w:p>
        </w:tc>
      </w:tr>
      <w:tr w:rsidR="00CE6AED" w:rsidRPr="002E75C6" w14:paraId="6E95EC7F" w14:textId="77777777" w:rsidTr="00520B7D">
        <w:trPr>
          <w:trHeight w:val="315"/>
        </w:trPr>
        <w:tc>
          <w:tcPr>
            <w:tcW w:w="717" w:type="dxa"/>
            <w:shd w:val="clear" w:color="auto" w:fill="auto"/>
            <w:vAlign w:val="center"/>
          </w:tcPr>
          <w:p w14:paraId="2B85261E" w14:textId="77777777" w:rsidR="00CE6AED" w:rsidRPr="002E75C6" w:rsidRDefault="00386C75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M</w:t>
            </w:r>
            <w:r w:rsidR="002450F9"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4</w:t>
            </w:r>
          </w:p>
        </w:tc>
        <w:tc>
          <w:tcPr>
            <w:tcW w:w="997" w:type="dxa"/>
            <w:shd w:val="clear" w:color="auto" w:fill="auto"/>
            <w:hideMark/>
          </w:tcPr>
          <w:p w14:paraId="2E142278" w14:textId="1B210569" w:rsidR="00CE6AED" w:rsidRPr="00CB4D89" w:rsidRDefault="00CB4D89" w:rsidP="00EC7B64">
            <w:pPr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8947" w:type="dxa"/>
            <w:gridSpan w:val="3"/>
            <w:shd w:val="clear" w:color="auto" w:fill="auto"/>
            <w:noWrap/>
            <w:vAlign w:val="center"/>
            <w:hideMark/>
          </w:tcPr>
          <w:p w14:paraId="557B19B4" w14:textId="77777777" w:rsidR="00CE6AED" w:rsidRPr="002E75C6" w:rsidRDefault="00CE6AED" w:rsidP="00EC7B64">
            <w:pPr>
              <w:ind w:left="19" w:hangingChars="8" w:hanging="19"/>
              <w:rPr>
                <w:rFonts w:ascii="Arial" w:hAnsi="Arial" w:cs="Arial"/>
                <w:color w:val="000000"/>
                <w:szCs w:val="24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面談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/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訪問</w:t>
            </w:r>
          </w:p>
        </w:tc>
      </w:tr>
      <w:tr w:rsidR="00CE6AED" w:rsidRPr="002E75C6" w14:paraId="4E1D01CA" w14:textId="77777777" w:rsidTr="00520B7D">
        <w:trPr>
          <w:trHeight w:val="315"/>
        </w:trPr>
        <w:tc>
          <w:tcPr>
            <w:tcW w:w="717" w:type="dxa"/>
            <w:shd w:val="clear" w:color="auto" w:fill="auto"/>
            <w:vAlign w:val="center"/>
          </w:tcPr>
          <w:p w14:paraId="089EC9BD" w14:textId="77777777" w:rsidR="00CE6AED" w:rsidRPr="002E75C6" w:rsidRDefault="00386C75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M</w:t>
            </w:r>
            <w:r w:rsidR="002450F9"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5</w:t>
            </w:r>
          </w:p>
        </w:tc>
        <w:tc>
          <w:tcPr>
            <w:tcW w:w="997" w:type="dxa"/>
            <w:shd w:val="clear" w:color="auto" w:fill="auto"/>
            <w:hideMark/>
          </w:tcPr>
          <w:p w14:paraId="4EAE060A" w14:textId="77777777" w:rsidR="00CE6AED" w:rsidRPr="002E75C6" w:rsidRDefault="00CE6AED" w:rsidP="00EC7B64">
            <w:pPr>
              <w:ind w:left="19" w:hangingChars="8" w:hanging="19"/>
              <w:jc w:val="center"/>
              <w:rPr>
                <w:rFonts w:ascii="Arial" w:hAnsi="Arial" w:cs="Arial"/>
                <w:szCs w:val="24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8947" w:type="dxa"/>
            <w:gridSpan w:val="3"/>
            <w:shd w:val="clear" w:color="auto" w:fill="auto"/>
            <w:noWrap/>
            <w:vAlign w:val="center"/>
            <w:hideMark/>
          </w:tcPr>
          <w:p w14:paraId="052A982F" w14:textId="77777777" w:rsidR="00CE6AED" w:rsidRPr="002E75C6" w:rsidRDefault="00CE6AED" w:rsidP="00EC7B64">
            <w:pPr>
              <w:ind w:left="19" w:hangingChars="8" w:hanging="19"/>
              <w:rPr>
                <w:rFonts w:ascii="Arial" w:hAnsi="Arial" w:cs="Arial"/>
                <w:color w:val="000000"/>
                <w:szCs w:val="24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會議</w:t>
            </w:r>
          </w:p>
        </w:tc>
      </w:tr>
      <w:tr w:rsidR="00CE6AED" w:rsidRPr="002E75C6" w14:paraId="3F8A8429" w14:textId="77777777" w:rsidTr="00520B7D">
        <w:trPr>
          <w:trHeight w:val="315"/>
        </w:trPr>
        <w:tc>
          <w:tcPr>
            <w:tcW w:w="717" w:type="dxa"/>
            <w:shd w:val="clear" w:color="auto" w:fill="auto"/>
            <w:vAlign w:val="center"/>
          </w:tcPr>
          <w:p w14:paraId="49DA7D7F" w14:textId="77777777" w:rsidR="00CE6AED" w:rsidRPr="002E75C6" w:rsidRDefault="00386C75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M</w:t>
            </w:r>
            <w:r w:rsidR="002450F9"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6</w:t>
            </w:r>
          </w:p>
        </w:tc>
        <w:tc>
          <w:tcPr>
            <w:tcW w:w="997" w:type="dxa"/>
            <w:shd w:val="clear" w:color="auto" w:fill="auto"/>
            <w:hideMark/>
          </w:tcPr>
          <w:p w14:paraId="5E0D462E" w14:textId="19BA6EB6" w:rsidR="00CE6AED" w:rsidRPr="002E75C6" w:rsidRDefault="004F625C" w:rsidP="00EC7B64">
            <w:pPr>
              <w:ind w:left="19" w:hangingChars="8" w:hanging="19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FE"/>
            </w:r>
          </w:p>
        </w:tc>
        <w:tc>
          <w:tcPr>
            <w:tcW w:w="8947" w:type="dxa"/>
            <w:gridSpan w:val="3"/>
            <w:shd w:val="clear" w:color="auto" w:fill="auto"/>
            <w:noWrap/>
            <w:vAlign w:val="center"/>
            <w:hideMark/>
          </w:tcPr>
          <w:p w14:paraId="3E4A32C5" w14:textId="77777777" w:rsidR="00CE6AED" w:rsidRPr="002E75C6" w:rsidRDefault="00CE6AED" w:rsidP="00EC7B64">
            <w:pPr>
              <w:widowControl/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觀察</w:t>
            </w:r>
          </w:p>
        </w:tc>
      </w:tr>
      <w:tr w:rsidR="00CE6AED" w:rsidRPr="002E75C6" w14:paraId="0EBC70C7" w14:textId="77777777" w:rsidTr="00520B7D">
        <w:trPr>
          <w:trHeight w:val="315"/>
        </w:trPr>
        <w:tc>
          <w:tcPr>
            <w:tcW w:w="717" w:type="dxa"/>
            <w:shd w:val="clear" w:color="auto" w:fill="auto"/>
            <w:vAlign w:val="center"/>
          </w:tcPr>
          <w:p w14:paraId="3FFCF582" w14:textId="77777777" w:rsidR="00CE6AED" w:rsidRPr="002E75C6" w:rsidRDefault="00386C75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M</w:t>
            </w:r>
            <w:r w:rsidR="002450F9"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7</w:t>
            </w:r>
          </w:p>
        </w:tc>
        <w:tc>
          <w:tcPr>
            <w:tcW w:w="997" w:type="dxa"/>
            <w:shd w:val="clear" w:color="auto" w:fill="auto"/>
            <w:hideMark/>
          </w:tcPr>
          <w:p w14:paraId="6663432E" w14:textId="77777777" w:rsidR="00CE6AED" w:rsidRPr="002E75C6" w:rsidRDefault="00CE6AED" w:rsidP="00EC7B64">
            <w:pPr>
              <w:ind w:left="19" w:hangingChars="8" w:hanging="19"/>
              <w:jc w:val="center"/>
              <w:rPr>
                <w:rFonts w:ascii="Arial" w:hAnsi="Arial" w:cs="Arial"/>
                <w:szCs w:val="24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8947" w:type="dxa"/>
            <w:gridSpan w:val="3"/>
            <w:shd w:val="clear" w:color="auto" w:fill="auto"/>
            <w:noWrap/>
            <w:vAlign w:val="center"/>
            <w:hideMark/>
          </w:tcPr>
          <w:p w14:paraId="09153C71" w14:textId="77777777" w:rsidR="00CE6AED" w:rsidRPr="002E75C6" w:rsidRDefault="00CE6AED" w:rsidP="00EC7B64">
            <w:pPr>
              <w:widowControl/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報告</w:t>
            </w:r>
          </w:p>
        </w:tc>
      </w:tr>
      <w:tr w:rsidR="005A20C7" w:rsidRPr="002E75C6" w14:paraId="7BDEF8DA" w14:textId="77777777" w:rsidTr="00520B7D">
        <w:trPr>
          <w:trHeight w:val="315"/>
        </w:trPr>
        <w:tc>
          <w:tcPr>
            <w:tcW w:w="71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E3F3ED5" w14:textId="77777777" w:rsidR="005A20C7" w:rsidRPr="002E75C6" w:rsidRDefault="00386C75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M</w:t>
            </w:r>
            <w:r w:rsidR="002450F9"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8</w:t>
            </w:r>
          </w:p>
        </w:tc>
        <w:tc>
          <w:tcPr>
            <w:tcW w:w="997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0B5A6898" w14:textId="77777777" w:rsidR="005A20C7" w:rsidRPr="002E75C6" w:rsidRDefault="005A20C7" w:rsidP="00EC7B64">
            <w:pPr>
              <w:ind w:left="19" w:hangingChars="8" w:hanging="19"/>
              <w:jc w:val="center"/>
              <w:rPr>
                <w:rFonts w:ascii="Arial" w:hAnsi="Arial" w:cs="Arial"/>
                <w:szCs w:val="24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8947" w:type="dxa"/>
            <w:gridSpan w:val="3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6B4266" w14:textId="77777777" w:rsidR="005A20C7" w:rsidRPr="002E75C6" w:rsidRDefault="005A20C7" w:rsidP="00EC7B64">
            <w:pPr>
              <w:widowControl/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其他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(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請註明</w:t>
            </w:r>
            <w:r w:rsidR="00022DA6"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) :</w:t>
            </w:r>
          </w:p>
        </w:tc>
      </w:tr>
      <w:tr w:rsidR="00130B03" w:rsidRPr="002E75C6" w14:paraId="25E55858" w14:textId="77777777" w:rsidTr="00520B7D">
        <w:trPr>
          <w:trHeight w:val="315"/>
        </w:trPr>
        <w:tc>
          <w:tcPr>
            <w:tcW w:w="10661" w:type="dxa"/>
            <w:gridSpan w:val="5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3FDAD12" w14:textId="77777777" w:rsidR="00130B03" w:rsidRPr="002E75C6" w:rsidRDefault="00130B03" w:rsidP="00EC7B64">
            <w:pPr>
              <w:widowControl/>
              <w:ind w:left="19" w:hangingChars="8" w:hanging="19"/>
              <w:rPr>
                <w:rFonts w:ascii="Arial" w:hAnsi="Arial" w:cs="Arial"/>
                <w:b/>
                <w:color w:val="000000"/>
                <w:kern w:val="0"/>
                <w:szCs w:val="24"/>
                <w:lang w:val="en-GB"/>
              </w:rPr>
            </w:pPr>
          </w:p>
        </w:tc>
      </w:tr>
      <w:tr w:rsidR="00F66FCF" w:rsidRPr="002E75C6" w14:paraId="074CCA10" w14:textId="77777777" w:rsidTr="00520B7D">
        <w:trPr>
          <w:trHeight w:val="315"/>
        </w:trPr>
        <w:tc>
          <w:tcPr>
            <w:tcW w:w="10661" w:type="dxa"/>
            <w:gridSpan w:val="5"/>
            <w:shd w:val="clear" w:color="auto" w:fill="FFFFFF" w:themeFill="background1"/>
            <w:vAlign w:val="center"/>
          </w:tcPr>
          <w:p w14:paraId="6A7AE269" w14:textId="77777777" w:rsidR="00F66FCF" w:rsidRPr="002E75C6" w:rsidRDefault="001235B3" w:rsidP="00EC7B64">
            <w:pPr>
              <w:widowControl/>
              <w:ind w:left="19" w:hangingChars="8" w:hanging="19"/>
              <w:rPr>
                <w:rFonts w:ascii="Arial" w:hAnsi="Arial" w:cs="Arial"/>
                <w:b/>
                <w:color w:val="000000"/>
                <w:kern w:val="0"/>
                <w:szCs w:val="24"/>
                <w:lang w:val="en-GB" w:eastAsia="zh-HK"/>
              </w:rPr>
            </w:pPr>
            <w:r w:rsidRPr="002E75C6">
              <w:rPr>
                <w:rFonts w:ascii="Arial" w:hAnsi="Arial" w:cs="Arial"/>
                <w:b/>
                <w:color w:val="000000"/>
                <w:kern w:val="0"/>
                <w:szCs w:val="24"/>
                <w:lang w:val="en-GB"/>
              </w:rPr>
              <w:t>全年</w:t>
            </w:r>
            <w:r w:rsidR="00F66FCF" w:rsidRPr="002E75C6">
              <w:rPr>
                <w:rFonts w:ascii="Arial" w:hAnsi="Arial" w:cs="Arial"/>
                <w:b/>
                <w:color w:val="000000"/>
                <w:kern w:val="0"/>
                <w:szCs w:val="24"/>
                <w:lang w:val="en-GB"/>
              </w:rPr>
              <w:t>財政報告：</w:t>
            </w:r>
          </w:p>
        </w:tc>
      </w:tr>
      <w:tr w:rsidR="007D5B34" w:rsidRPr="002E75C6" w14:paraId="74E2E4BD" w14:textId="77777777" w:rsidTr="00520B7D">
        <w:trPr>
          <w:trHeight w:val="315"/>
        </w:trPr>
        <w:tc>
          <w:tcPr>
            <w:tcW w:w="717" w:type="dxa"/>
            <w:shd w:val="clear" w:color="auto" w:fill="D9D9D9" w:themeFill="background1" w:themeFillShade="D9"/>
            <w:vAlign w:val="center"/>
          </w:tcPr>
          <w:p w14:paraId="27F07B37" w14:textId="77777777" w:rsidR="007D5B34" w:rsidRPr="002E75C6" w:rsidRDefault="007D5B34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bCs/>
                <w:kern w:val="0"/>
                <w:szCs w:val="24"/>
                <w:lang w:val="en-GB"/>
              </w:rPr>
              <w:t>編號</w:t>
            </w:r>
          </w:p>
        </w:tc>
        <w:tc>
          <w:tcPr>
            <w:tcW w:w="997" w:type="dxa"/>
            <w:shd w:val="clear" w:color="auto" w:fill="D9D9D9" w:themeFill="background1" w:themeFillShade="D9"/>
          </w:tcPr>
          <w:p w14:paraId="4FB3B7AF" w14:textId="77777777" w:rsidR="007D5B34" w:rsidRPr="002E75C6" w:rsidRDefault="007D5B34" w:rsidP="00EC7B64">
            <w:pPr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bCs/>
                <w:kern w:val="0"/>
                <w:szCs w:val="24"/>
                <w:lang w:val="en-GB"/>
              </w:rPr>
              <w:sym w:font="Wingdings" w:char="F0FE"/>
            </w:r>
          </w:p>
        </w:tc>
        <w:tc>
          <w:tcPr>
            <w:tcW w:w="6792" w:type="dxa"/>
            <w:gridSpan w:val="2"/>
            <w:shd w:val="clear" w:color="auto" w:fill="D9D9D9" w:themeFill="background1" w:themeFillShade="D9"/>
            <w:noWrap/>
            <w:vAlign w:val="center"/>
          </w:tcPr>
          <w:p w14:paraId="3C9A9216" w14:textId="77777777" w:rsidR="007D5B34" w:rsidRPr="002E75C6" w:rsidRDefault="007D5B34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交流項目</w:t>
            </w:r>
          </w:p>
        </w:tc>
        <w:tc>
          <w:tcPr>
            <w:tcW w:w="2155" w:type="dxa"/>
            <w:shd w:val="clear" w:color="auto" w:fill="D9D9D9" w:themeFill="background1" w:themeFillShade="D9"/>
            <w:vAlign w:val="center"/>
          </w:tcPr>
          <w:p w14:paraId="10E323D9" w14:textId="77777777" w:rsidR="007D5B34" w:rsidRPr="002E75C6" w:rsidRDefault="007D5B34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支出金額</w:t>
            </w:r>
          </w:p>
        </w:tc>
      </w:tr>
      <w:tr w:rsidR="00F66FCF" w:rsidRPr="002E75C6" w14:paraId="14DD070A" w14:textId="77777777" w:rsidTr="00520B7D">
        <w:trPr>
          <w:trHeight w:val="315"/>
        </w:trPr>
        <w:tc>
          <w:tcPr>
            <w:tcW w:w="717" w:type="dxa"/>
            <w:shd w:val="clear" w:color="auto" w:fill="auto"/>
            <w:vAlign w:val="center"/>
          </w:tcPr>
          <w:p w14:paraId="3F6E2D9B" w14:textId="77777777" w:rsidR="00F66FCF" w:rsidRPr="002E75C6" w:rsidRDefault="00386C75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N</w:t>
            </w:r>
            <w:r w:rsidR="002450F9"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1</w:t>
            </w:r>
          </w:p>
        </w:tc>
        <w:tc>
          <w:tcPr>
            <w:tcW w:w="997" w:type="dxa"/>
            <w:shd w:val="clear" w:color="auto" w:fill="auto"/>
            <w:hideMark/>
          </w:tcPr>
          <w:p w14:paraId="00D87266" w14:textId="209702F3" w:rsidR="00F66FCF" w:rsidRPr="002E75C6" w:rsidRDefault="00917600" w:rsidP="00EC7B64">
            <w:pPr>
              <w:ind w:left="19" w:hangingChars="8" w:hanging="19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6792" w:type="dxa"/>
            <w:gridSpan w:val="2"/>
            <w:shd w:val="clear" w:color="auto" w:fill="auto"/>
            <w:noWrap/>
            <w:vAlign w:val="center"/>
            <w:hideMark/>
          </w:tcPr>
          <w:p w14:paraId="0AA9536D" w14:textId="77777777" w:rsidR="00F66FCF" w:rsidRPr="002E75C6" w:rsidRDefault="00F66FCF" w:rsidP="00231AE5">
            <w:pPr>
              <w:widowControl/>
              <w:ind w:left="19" w:hangingChars="8" w:hanging="19"/>
              <w:jc w:val="both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到訪內地姊妹學校作交流的費用</w:t>
            </w:r>
          </w:p>
        </w:tc>
        <w:tc>
          <w:tcPr>
            <w:tcW w:w="2155" w:type="dxa"/>
            <w:shd w:val="clear" w:color="auto" w:fill="auto"/>
            <w:vAlign w:val="center"/>
          </w:tcPr>
          <w:p w14:paraId="1CF2420F" w14:textId="68B9FAF6" w:rsidR="00F66FCF" w:rsidRPr="002E75C6" w:rsidRDefault="00130B03" w:rsidP="00EC7B64">
            <w:pPr>
              <w:widowControl/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HK</w:t>
            </w:r>
            <w:r w:rsidR="00F66FCF"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$</w:t>
            </w:r>
          </w:p>
        </w:tc>
      </w:tr>
      <w:tr w:rsidR="00130B03" w:rsidRPr="002E75C6" w14:paraId="6850A267" w14:textId="77777777" w:rsidTr="00520B7D">
        <w:trPr>
          <w:trHeight w:val="315"/>
        </w:trPr>
        <w:tc>
          <w:tcPr>
            <w:tcW w:w="717" w:type="dxa"/>
            <w:shd w:val="clear" w:color="auto" w:fill="auto"/>
            <w:vAlign w:val="center"/>
          </w:tcPr>
          <w:p w14:paraId="7E63D4B2" w14:textId="77777777" w:rsidR="00130B03" w:rsidRPr="002E75C6" w:rsidRDefault="00386C75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N</w:t>
            </w:r>
            <w:r w:rsidR="00130B03"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2</w:t>
            </w:r>
          </w:p>
        </w:tc>
        <w:tc>
          <w:tcPr>
            <w:tcW w:w="997" w:type="dxa"/>
            <w:shd w:val="clear" w:color="auto" w:fill="auto"/>
            <w:hideMark/>
          </w:tcPr>
          <w:p w14:paraId="56E3B2DA" w14:textId="6C5259E9" w:rsidR="00130B03" w:rsidRPr="002E75C6" w:rsidRDefault="00917600" w:rsidP="00EC7B64">
            <w:pPr>
              <w:ind w:left="19" w:hangingChars="8" w:hanging="19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6792" w:type="dxa"/>
            <w:gridSpan w:val="2"/>
            <w:shd w:val="clear" w:color="auto" w:fill="auto"/>
            <w:noWrap/>
            <w:vAlign w:val="center"/>
            <w:hideMark/>
          </w:tcPr>
          <w:p w14:paraId="785132ED" w14:textId="77777777" w:rsidR="00130B03" w:rsidRPr="002E75C6" w:rsidRDefault="00130B03" w:rsidP="00231AE5">
            <w:pPr>
              <w:widowControl/>
              <w:ind w:left="19" w:hangingChars="8" w:hanging="19"/>
              <w:jc w:val="both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在香港合辦姊妹學校交流活動的費用</w:t>
            </w:r>
          </w:p>
        </w:tc>
        <w:tc>
          <w:tcPr>
            <w:tcW w:w="2155" w:type="dxa"/>
            <w:shd w:val="clear" w:color="auto" w:fill="auto"/>
          </w:tcPr>
          <w:p w14:paraId="5E1BB737" w14:textId="41DD95F2" w:rsidR="00130B03" w:rsidRPr="002E75C6" w:rsidRDefault="00130B03" w:rsidP="00EC7B64">
            <w:pPr>
              <w:ind w:left="19" w:hangingChars="8" w:hanging="19"/>
              <w:rPr>
                <w:rFonts w:ascii="Arial" w:hAnsi="Arial" w:cs="Arial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HK$</w:t>
            </w:r>
          </w:p>
        </w:tc>
      </w:tr>
      <w:tr w:rsidR="00130B03" w:rsidRPr="002E75C6" w14:paraId="79E1BFB7" w14:textId="77777777" w:rsidTr="00520B7D">
        <w:trPr>
          <w:trHeight w:val="315"/>
        </w:trPr>
        <w:tc>
          <w:tcPr>
            <w:tcW w:w="717" w:type="dxa"/>
            <w:shd w:val="clear" w:color="auto" w:fill="auto"/>
            <w:vAlign w:val="center"/>
          </w:tcPr>
          <w:p w14:paraId="7873390F" w14:textId="77777777" w:rsidR="00130B03" w:rsidRPr="002E75C6" w:rsidRDefault="00386C75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N</w:t>
            </w:r>
            <w:r w:rsidR="00130B03"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3</w:t>
            </w:r>
          </w:p>
        </w:tc>
        <w:tc>
          <w:tcPr>
            <w:tcW w:w="997" w:type="dxa"/>
            <w:shd w:val="clear" w:color="auto" w:fill="auto"/>
            <w:hideMark/>
          </w:tcPr>
          <w:p w14:paraId="7760E703" w14:textId="262111F9" w:rsidR="00130B03" w:rsidRPr="002E75C6" w:rsidRDefault="00BD279E" w:rsidP="00EC7B64">
            <w:pPr>
              <w:ind w:left="19" w:hangingChars="8" w:hanging="19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FE"/>
            </w:r>
          </w:p>
        </w:tc>
        <w:tc>
          <w:tcPr>
            <w:tcW w:w="6792" w:type="dxa"/>
            <w:gridSpan w:val="2"/>
            <w:shd w:val="clear" w:color="auto" w:fill="auto"/>
            <w:noWrap/>
            <w:vAlign w:val="center"/>
            <w:hideMark/>
          </w:tcPr>
          <w:p w14:paraId="5B8B53F3" w14:textId="77777777" w:rsidR="00130B03" w:rsidRPr="002E75C6" w:rsidRDefault="00130B03" w:rsidP="00231AE5">
            <w:pPr>
              <w:widowControl/>
              <w:ind w:left="19" w:hangingChars="8" w:hanging="19"/>
              <w:jc w:val="both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姊妹學校活動行政助理的薪金</w:t>
            </w:r>
            <w:r w:rsidRPr="002E75C6">
              <w:rPr>
                <w:rFonts w:ascii="Arial" w:hAnsi="Arial" w:cs="Arial"/>
                <w:i/>
                <w:color w:val="000000"/>
                <w:kern w:val="0"/>
                <w:sz w:val="20"/>
                <w:szCs w:val="20"/>
                <w:lang w:val="en-GB"/>
              </w:rPr>
              <w:t xml:space="preserve"> (</w:t>
            </w:r>
            <w:proofErr w:type="gramStart"/>
            <w:r w:rsidRPr="002E75C6">
              <w:rPr>
                <w:rFonts w:ascii="Arial" w:hAnsi="Arial" w:cs="Arial"/>
                <w:i/>
                <w:color w:val="000000"/>
                <w:kern w:val="0"/>
                <w:sz w:val="20"/>
                <w:szCs w:val="20"/>
                <w:lang w:val="en-GB"/>
              </w:rPr>
              <w:t>註</w:t>
            </w:r>
            <w:proofErr w:type="gramEnd"/>
            <w:r w:rsidRPr="002E75C6">
              <w:rPr>
                <w:rFonts w:ascii="Arial" w:hAnsi="Arial" w:cs="Arial"/>
                <w:i/>
                <w:color w:val="000000"/>
                <w:kern w:val="0"/>
                <w:sz w:val="20"/>
                <w:szCs w:val="20"/>
                <w:lang w:val="en-GB"/>
              </w:rPr>
              <w:t>:</w:t>
            </w:r>
            <w:r w:rsidRPr="002E75C6">
              <w:rPr>
                <w:rFonts w:ascii="Arial" w:hAnsi="Arial" w:cs="Arial"/>
                <w:i/>
                <w:color w:val="000000"/>
                <w:kern w:val="0"/>
                <w:sz w:val="20"/>
                <w:szCs w:val="20"/>
                <w:lang w:val="en-GB"/>
              </w:rPr>
              <w:t>不可超過學年津貼額的</w:t>
            </w:r>
            <w:r w:rsidRPr="002E75C6">
              <w:rPr>
                <w:rFonts w:ascii="Arial" w:hAnsi="Arial" w:cs="Arial"/>
                <w:i/>
                <w:color w:val="000000"/>
                <w:kern w:val="0"/>
                <w:sz w:val="20"/>
                <w:szCs w:val="20"/>
                <w:lang w:val="en-GB"/>
              </w:rPr>
              <w:t>20%)</w:t>
            </w:r>
          </w:p>
        </w:tc>
        <w:tc>
          <w:tcPr>
            <w:tcW w:w="2155" w:type="dxa"/>
            <w:shd w:val="clear" w:color="auto" w:fill="auto"/>
          </w:tcPr>
          <w:p w14:paraId="0B2086D8" w14:textId="4413CA0B" w:rsidR="00130B03" w:rsidRPr="002E75C6" w:rsidRDefault="00130B03" w:rsidP="00EC7B64">
            <w:pPr>
              <w:ind w:left="19" w:hangingChars="8" w:hanging="19"/>
              <w:rPr>
                <w:rFonts w:ascii="Arial" w:hAnsi="Arial" w:cs="Arial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HK$</w:t>
            </w:r>
            <w:r w:rsidR="00CB4D89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14416.5</w:t>
            </w:r>
          </w:p>
        </w:tc>
      </w:tr>
      <w:tr w:rsidR="00130B03" w:rsidRPr="002E75C6" w14:paraId="0EE5E788" w14:textId="77777777" w:rsidTr="00520B7D">
        <w:trPr>
          <w:trHeight w:val="315"/>
        </w:trPr>
        <w:tc>
          <w:tcPr>
            <w:tcW w:w="717" w:type="dxa"/>
            <w:shd w:val="clear" w:color="auto" w:fill="auto"/>
            <w:vAlign w:val="center"/>
          </w:tcPr>
          <w:p w14:paraId="6484D8F9" w14:textId="77777777" w:rsidR="00130B03" w:rsidRPr="002E75C6" w:rsidRDefault="00386C75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N</w:t>
            </w:r>
            <w:r w:rsidR="00130B03"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4</w:t>
            </w:r>
          </w:p>
        </w:tc>
        <w:tc>
          <w:tcPr>
            <w:tcW w:w="997" w:type="dxa"/>
            <w:shd w:val="clear" w:color="auto" w:fill="auto"/>
            <w:hideMark/>
          </w:tcPr>
          <w:p w14:paraId="5784AE49" w14:textId="293402CA" w:rsidR="00130B03" w:rsidRPr="002E75C6" w:rsidRDefault="00917600" w:rsidP="00EC7B64">
            <w:pPr>
              <w:ind w:left="19" w:hangingChars="8" w:hanging="19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6792" w:type="dxa"/>
            <w:gridSpan w:val="2"/>
            <w:shd w:val="clear" w:color="auto" w:fill="auto"/>
            <w:noWrap/>
            <w:vAlign w:val="center"/>
            <w:hideMark/>
          </w:tcPr>
          <w:p w14:paraId="181EFA98" w14:textId="77777777" w:rsidR="00130B03" w:rsidRPr="002E75C6" w:rsidRDefault="00130B03" w:rsidP="00231AE5">
            <w:pPr>
              <w:widowControl/>
              <w:ind w:left="19" w:hangingChars="8" w:hanging="19"/>
              <w:jc w:val="both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視像交流設備及其他電腦設備的費用</w:t>
            </w:r>
          </w:p>
        </w:tc>
        <w:tc>
          <w:tcPr>
            <w:tcW w:w="2155" w:type="dxa"/>
            <w:shd w:val="clear" w:color="auto" w:fill="auto"/>
          </w:tcPr>
          <w:p w14:paraId="7780450C" w14:textId="3D5EB9E6" w:rsidR="00130B03" w:rsidRPr="002E75C6" w:rsidRDefault="00130B03" w:rsidP="00EC7B64">
            <w:pPr>
              <w:ind w:left="19" w:hangingChars="8" w:hanging="19"/>
              <w:rPr>
                <w:rFonts w:ascii="Arial" w:hAnsi="Arial" w:cs="Arial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HK$</w:t>
            </w:r>
          </w:p>
        </w:tc>
      </w:tr>
      <w:tr w:rsidR="00130B03" w:rsidRPr="002E75C6" w14:paraId="3BE095E0" w14:textId="77777777" w:rsidTr="00520B7D">
        <w:trPr>
          <w:trHeight w:val="315"/>
        </w:trPr>
        <w:tc>
          <w:tcPr>
            <w:tcW w:w="717" w:type="dxa"/>
            <w:shd w:val="clear" w:color="auto" w:fill="auto"/>
            <w:vAlign w:val="center"/>
          </w:tcPr>
          <w:p w14:paraId="24EFFDC9" w14:textId="77777777" w:rsidR="00130B03" w:rsidRPr="002E75C6" w:rsidRDefault="00386C75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N</w:t>
            </w:r>
            <w:r w:rsidR="00130B03"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5</w:t>
            </w:r>
          </w:p>
        </w:tc>
        <w:tc>
          <w:tcPr>
            <w:tcW w:w="997" w:type="dxa"/>
            <w:shd w:val="clear" w:color="auto" w:fill="auto"/>
            <w:hideMark/>
          </w:tcPr>
          <w:p w14:paraId="25E7D665" w14:textId="483D0A1E" w:rsidR="00130B03" w:rsidRPr="002E75C6" w:rsidRDefault="00917600" w:rsidP="00EC7B64">
            <w:pPr>
              <w:ind w:left="19" w:hangingChars="8" w:hanging="19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6792" w:type="dxa"/>
            <w:gridSpan w:val="2"/>
            <w:shd w:val="clear" w:color="auto" w:fill="auto"/>
            <w:noWrap/>
            <w:vAlign w:val="center"/>
            <w:hideMark/>
          </w:tcPr>
          <w:p w14:paraId="4A18BA61" w14:textId="77777777" w:rsidR="00130B03" w:rsidRPr="002E75C6" w:rsidRDefault="00130B03" w:rsidP="00231AE5">
            <w:pPr>
              <w:widowControl/>
              <w:ind w:left="19" w:hangingChars="8" w:hanging="19"/>
              <w:jc w:val="both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交流物資費用</w:t>
            </w:r>
          </w:p>
        </w:tc>
        <w:tc>
          <w:tcPr>
            <w:tcW w:w="2155" w:type="dxa"/>
            <w:shd w:val="clear" w:color="auto" w:fill="auto"/>
          </w:tcPr>
          <w:p w14:paraId="31B30557" w14:textId="760E942D" w:rsidR="00130B03" w:rsidRPr="002E75C6" w:rsidRDefault="00130B03" w:rsidP="00EC7B64">
            <w:pPr>
              <w:ind w:left="19" w:hangingChars="8" w:hanging="19"/>
              <w:rPr>
                <w:rFonts w:ascii="Arial" w:hAnsi="Arial" w:cs="Arial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HK$</w:t>
            </w:r>
          </w:p>
        </w:tc>
      </w:tr>
      <w:tr w:rsidR="00130B03" w:rsidRPr="002E75C6" w14:paraId="056818B8" w14:textId="77777777" w:rsidTr="00520B7D">
        <w:trPr>
          <w:trHeight w:val="315"/>
        </w:trPr>
        <w:tc>
          <w:tcPr>
            <w:tcW w:w="717" w:type="dxa"/>
            <w:shd w:val="clear" w:color="auto" w:fill="auto"/>
            <w:vAlign w:val="center"/>
          </w:tcPr>
          <w:p w14:paraId="31E27FDA" w14:textId="77777777" w:rsidR="00130B03" w:rsidRPr="002E75C6" w:rsidRDefault="00386C75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N</w:t>
            </w:r>
            <w:r w:rsidR="00130B03"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6</w:t>
            </w:r>
          </w:p>
        </w:tc>
        <w:tc>
          <w:tcPr>
            <w:tcW w:w="997" w:type="dxa"/>
            <w:shd w:val="clear" w:color="auto" w:fill="auto"/>
            <w:vAlign w:val="center"/>
          </w:tcPr>
          <w:p w14:paraId="594FA0FD" w14:textId="77777777" w:rsidR="00130B03" w:rsidRPr="002E75C6" w:rsidRDefault="00130B03" w:rsidP="00D40D57">
            <w:pPr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6792" w:type="dxa"/>
            <w:gridSpan w:val="2"/>
            <w:shd w:val="clear" w:color="auto" w:fill="auto"/>
            <w:noWrap/>
            <w:vAlign w:val="center"/>
          </w:tcPr>
          <w:p w14:paraId="5EDFFF19" w14:textId="77777777" w:rsidR="00130B03" w:rsidRPr="002E75C6" w:rsidRDefault="00130B03" w:rsidP="00231AE5">
            <w:pPr>
              <w:widowControl/>
              <w:ind w:left="19" w:hangingChars="8" w:hanging="19"/>
              <w:jc w:val="both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在香港進行交流活動時的茶點開支</w:t>
            </w:r>
            <w:r w:rsidRPr="002E75C6">
              <w:rPr>
                <w:rFonts w:ascii="Arial" w:hAnsi="Arial" w:cs="Arial"/>
                <w:i/>
                <w:color w:val="000000"/>
                <w:kern w:val="0"/>
                <w:sz w:val="20"/>
                <w:szCs w:val="20"/>
                <w:lang w:val="en-GB"/>
              </w:rPr>
              <w:t>(</w:t>
            </w:r>
            <w:proofErr w:type="gramStart"/>
            <w:r w:rsidRPr="002E75C6">
              <w:rPr>
                <w:rFonts w:ascii="Arial" w:hAnsi="Arial" w:cs="Arial"/>
                <w:i/>
                <w:color w:val="000000"/>
                <w:kern w:val="0"/>
                <w:sz w:val="20"/>
                <w:szCs w:val="20"/>
                <w:lang w:val="en-GB"/>
              </w:rPr>
              <w:t>註</w:t>
            </w:r>
            <w:proofErr w:type="gramEnd"/>
            <w:r w:rsidRPr="002E75C6">
              <w:rPr>
                <w:rFonts w:ascii="Arial" w:hAnsi="Arial" w:cs="Arial"/>
                <w:i/>
                <w:color w:val="000000"/>
                <w:kern w:val="0"/>
                <w:sz w:val="20"/>
                <w:szCs w:val="20"/>
                <w:lang w:val="en-GB"/>
              </w:rPr>
              <w:t>:</w:t>
            </w:r>
            <w:r w:rsidRPr="002E75C6">
              <w:rPr>
                <w:rFonts w:ascii="Arial" w:hAnsi="Arial" w:cs="Arial"/>
                <w:i/>
                <w:color w:val="000000"/>
                <w:kern w:val="0"/>
                <w:sz w:val="20"/>
                <w:szCs w:val="20"/>
                <w:lang w:val="en-GB"/>
              </w:rPr>
              <w:t>不可超過學年津貼額的</w:t>
            </w:r>
            <w:r w:rsidRPr="002E75C6">
              <w:rPr>
                <w:rFonts w:ascii="Arial" w:hAnsi="Arial" w:cs="Arial"/>
                <w:i/>
                <w:color w:val="000000"/>
                <w:kern w:val="0"/>
                <w:sz w:val="20"/>
                <w:szCs w:val="20"/>
                <w:lang w:val="en-GB"/>
              </w:rPr>
              <w:t>2%)</w:t>
            </w:r>
          </w:p>
        </w:tc>
        <w:tc>
          <w:tcPr>
            <w:tcW w:w="2155" w:type="dxa"/>
            <w:shd w:val="clear" w:color="auto" w:fill="auto"/>
          </w:tcPr>
          <w:p w14:paraId="524A3F38" w14:textId="77777777" w:rsidR="00130B03" w:rsidRPr="002E75C6" w:rsidRDefault="00130B03" w:rsidP="00EC7B64">
            <w:pPr>
              <w:ind w:left="19" w:hangingChars="8" w:hanging="19"/>
              <w:rPr>
                <w:rFonts w:ascii="Arial" w:hAnsi="Arial" w:cs="Arial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HK$</w:t>
            </w:r>
          </w:p>
        </w:tc>
      </w:tr>
      <w:tr w:rsidR="00130B03" w:rsidRPr="002E75C6" w14:paraId="5EF288F5" w14:textId="77777777" w:rsidTr="00101D55">
        <w:trPr>
          <w:trHeight w:val="315"/>
        </w:trPr>
        <w:tc>
          <w:tcPr>
            <w:tcW w:w="71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589085D" w14:textId="77777777" w:rsidR="00130B03" w:rsidRPr="002E75C6" w:rsidRDefault="00386C75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N</w:t>
            </w:r>
            <w:r w:rsidR="00130B03"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7</w:t>
            </w:r>
          </w:p>
        </w:tc>
        <w:tc>
          <w:tcPr>
            <w:tcW w:w="997" w:type="dxa"/>
            <w:tcBorders>
              <w:bottom w:val="single" w:sz="4" w:space="0" w:color="auto"/>
            </w:tcBorders>
            <w:shd w:val="clear" w:color="auto" w:fill="auto"/>
          </w:tcPr>
          <w:p w14:paraId="75129021" w14:textId="77777777" w:rsidR="00130B03" w:rsidRPr="002E75C6" w:rsidRDefault="00130B03" w:rsidP="00EC7B64">
            <w:pPr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6792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430329B" w14:textId="77777777" w:rsidR="00130B03" w:rsidRPr="002E75C6" w:rsidRDefault="00130B03" w:rsidP="00231AE5">
            <w:pPr>
              <w:widowControl/>
              <w:ind w:left="19" w:hangingChars="8" w:hanging="19"/>
              <w:jc w:val="both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老師的一次入出境簽證的費用</w:t>
            </w:r>
            <w:r w:rsidRPr="002E75C6">
              <w:rPr>
                <w:rFonts w:ascii="Arial" w:hAnsi="Arial" w:cs="Arial"/>
                <w:i/>
                <w:color w:val="000000"/>
                <w:kern w:val="0"/>
                <w:sz w:val="20"/>
                <w:szCs w:val="20"/>
                <w:lang w:val="en-GB"/>
              </w:rPr>
              <w:t>(</w:t>
            </w:r>
            <w:proofErr w:type="gramStart"/>
            <w:r w:rsidRPr="002E75C6">
              <w:rPr>
                <w:rFonts w:ascii="Arial" w:hAnsi="Arial" w:cs="Arial"/>
                <w:i/>
                <w:color w:val="000000"/>
                <w:kern w:val="0"/>
                <w:sz w:val="20"/>
                <w:szCs w:val="20"/>
                <w:lang w:val="en-GB"/>
              </w:rPr>
              <w:t>註</w:t>
            </w:r>
            <w:proofErr w:type="gramEnd"/>
            <w:r w:rsidRPr="002E75C6">
              <w:rPr>
                <w:rFonts w:ascii="Arial" w:hAnsi="Arial" w:cs="Arial"/>
                <w:i/>
                <w:color w:val="000000"/>
                <w:kern w:val="0"/>
                <w:sz w:val="20"/>
                <w:szCs w:val="20"/>
                <w:lang w:val="en-GB"/>
              </w:rPr>
              <w:t>:</w:t>
            </w:r>
            <w:r w:rsidRPr="002E75C6">
              <w:rPr>
                <w:rFonts w:ascii="Arial" w:hAnsi="Arial" w:cs="Arial"/>
                <w:i/>
                <w:color w:val="000000"/>
                <w:kern w:val="0"/>
                <w:sz w:val="20"/>
                <w:szCs w:val="20"/>
                <w:lang w:val="en-GB"/>
              </w:rPr>
              <w:t>不可超過學年津貼額的</w:t>
            </w:r>
            <w:r w:rsidRPr="002E75C6">
              <w:rPr>
                <w:rFonts w:ascii="Arial" w:hAnsi="Arial" w:cs="Arial"/>
                <w:i/>
                <w:color w:val="000000"/>
                <w:kern w:val="0"/>
                <w:sz w:val="20"/>
                <w:szCs w:val="20"/>
                <w:lang w:val="en-GB"/>
              </w:rPr>
              <w:t>1%)</w:t>
            </w:r>
          </w:p>
        </w:tc>
        <w:tc>
          <w:tcPr>
            <w:tcW w:w="2155" w:type="dxa"/>
            <w:tcBorders>
              <w:bottom w:val="single" w:sz="4" w:space="0" w:color="auto"/>
            </w:tcBorders>
            <w:shd w:val="clear" w:color="auto" w:fill="auto"/>
          </w:tcPr>
          <w:p w14:paraId="28123E73" w14:textId="77777777" w:rsidR="00130B03" w:rsidRPr="002E75C6" w:rsidRDefault="00130B03" w:rsidP="00EC7B64">
            <w:pPr>
              <w:ind w:left="19" w:hangingChars="8" w:hanging="19"/>
              <w:rPr>
                <w:rFonts w:ascii="Arial" w:hAnsi="Arial" w:cs="Arial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HK$</w:t>
            </w:r>
          </w:p>
        </w:tc>
      </w:tr>
      <w:tr w:rsidR="00130B03" w:rsidRPr="002E75C6" w14:paraId="662DDA71" w14:textId="77777777" w:rsidTr="00101D55">
        <w:trPr>
          <w:trHeight w:val="315"/>
        </w:trPr>
        <w:tc>
          <w:tcPr>
            <w:tcW w:w="717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14:paraId="197D0E46" w14:textId="77777777" w:rsidR="00130B03" w:rsidRPr="002E75C6" w:rsidRDefault="00386C75" w:rsidP="00EC7B64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N</w:t>
            </w:r>
            <w:r w:rsidR="00130B03"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8</w:t>
            </w:r>
          </w:p>
        </w:tc>
        <w:tc>
          <w:tcPr>
            <w:tcW w:w="997" w:type="dxa"/>
            <w:tcBorders>
              <w:bottom w:val="single" w:sz="18" w:space="0" w:color="auto"/>
            </w:tcBorders>
            <w:shd w:val="clear" w:color="auto" w:fill="auto"/>
            <w:hideMark/>
          </w:tcPr>
          <w:p w14:paraId="6D996327" w14:textId="7C771E98" w:rsidR="00130B03" w:rsidRPr="002E75C6" w:rsidRDefault="00347878" w:rsidP="00EC7B64">
            <w:pPr>
              <w:ind w:left="19" w:hangingChars="8" w:hanging="19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FE"/>
            </w:r>
          </w:p>
        </w:tc>
        <w:tc>
          <w:tcPr>
            <w:tcW w:w="6792" w:type="dxa"/>
            <w:gridSpan w:val="2"/>
            <w:tcBorders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307DB333" w14:textId="7E9E4818" w:rsidR="00130B03" w:rsidRPr="002E75C6" w:rsidRDefault="00130B03" w:rsidP="00231AE5">
            <w:pPr>
              <w:widowControl/>
              <w:ind w:left="19" w:hangingChars="8" w:hanging="19"/>
              <w:jc w:val="both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其他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(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請註明</w:t>
            </w:r>
            <w:r w:rsidR="0030140B"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) :</w:t>
            </w:r>
            <w:r w:rsidR="00CB4D89"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 xml:space="preserve"> </w:t>
            </w:r>
            <w:r w:rsidR="00A85894">
              <w:rPr>
                <w:rFonts w:ascii="Arial" w:hAnsi="Arial" w:cs="Arial" w:hint="eastAsia"/>
                <w:color w:val="000000"/>
                <w:kern w:val="0"/>
                <w:szCs w:val="24"/>
                <w:lang w:val="en-GB"/>
              </w:rPr>
              <w:t>兩地培訓費用</w:t>
            </w:r>
          </w:p>
        </w:tc>
        <w:tc>
          <w:tcPr>
            <w:tcW w:w="2155" w:type="dxa"/>
            <w:tcBorders>
              <w:bottom w:val="single" w:sz="18" w:space="0" w:color="auto"/>
            </w:tcBorders>
            <w:shd w:val="clear" w:color="auto" w:fill="auto"/>
          </w:tcPr>
          <w:p w14:paraId="615071E2" w14:textId="371969F3" w:rsidR="00130B03" w:rsidRPr="002E75C6" w:rsidRDefault="00130B03" w:rsidP="00EC7B64">
            <w:pPr>
              <w:ind w:left="19" w:hangingChars="8" w:hanging="19"/>
              <w:rPr>
                <w:rFonts w:ascii="Arial" w:hAnsi="Arial" w:cs="Arial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HK$</w:t>
            </w:r>
            <w:r w:rsidR="00A85894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49800</w:t>
            </w:r>
          </w:p>
        </w:tc>
      </w:tr>
      <w:tr w:rsidR="006C5875" w:rsidRPr="002E75C6" w14:paraId="49CF4644" w14:textId="77777777" w:rsidTr="00101D55">
        <w:trPr>
          <w:trHeight w:val="315"/>
        </w:trPr>
        <w:tc>
          <w:tcPr>
            <w:tcW w:w="717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08221E1C" w14:textId="77777777" w:rsidR="006C5875" w:rsidRPr="002E75C6" w:rsidRDefault="006C5875" w:rsidP="006C5875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N9</w:t>
            </w:r>
          </w:p>
        </w:tc>
        <w:tc>
          <w:tcPr>
            <w:tcW w:w="997" w:type="dxa"/>
            <w:tcBorders>
              <w:top w:val="single" w:sz="18" w:space="0" w:color="auto"/>
            </w:tcBorders>
            <w:shd w:val="clear" w:color="auto" w:fill="auto"/>
          </w:tcPr>
          <w:p w14:paraId="1FE9D1B8" w14:textId="0BD986C9" w:rsidR="006C5875" w:rsidRPr="002E75C6" w:rsidRDefault="00BD279E" w:rsidP="006C5875">
            <w:pPr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FE"/>
            </w:r>
          </w:p>
        </w:tc>
        <w:tc>
          <w:tcPr>
            <w:tcW w:w="6792" w:type="dxa"/>
            <w:gridSpan w:val="2"/>
            <w:tcBorders>
              <w:top w:val="single" w:sz="18" w:space="0" w:color="auto"/>
            </w:tcBorders>
            <w:shd w:val="clear" w:color="auto" w:fill="auto"/>
            <w:noWrap/>
            <w:vAlign w:val="center"/>
          </w:tcPr>
          <w:p w14:paraId="681F4680" w14:textId="77777777" w:rsidR="006C5875" w:rsidRPr="002E75C6" w:rsidRDefault="006C5875" w:rsidP="006C5875">
            <w:pPr>
              <w:widowControl/>
              <w:ind w:left="19" w:hangingChars="8" w:hanging="19"/>
              <w:jc w:val="both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 w:eastAsia="zh-HK"/>
              </w:rPr>
              <w:t>學年總開支</w:t>
            </w:r>
          </w:p>
        </w:tc>
        <w:tc>
          <w:tcPr>
            <w:tcW w:w="2155" w:type="dxa"/>
            <w:tcBorders>
              <w:top w:val="single" w:sz="18" w:space="0" w:color="auto"/>
            </w:tcBorders>
            <w:shd w:val="clear" w:color="auto" w:fill="auto"/>
          </w:tcPr>
          <w:p w14:paraId="12E0815B" w14:textId="7C634E07" w:rsidR="006C5875" w:rsidRPr="002E75C6" w:rsidRDefault="006C5875" w:rsidP="006C5875">
            <w:pPr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HK$</w:t>
            </w:r>
            <w:r w:rsidR="00A553E3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64216.5</w:t>
            </w:r>
          </w:p>
        </w:tc>
      </w:tr>
      <w:tr w:rsidR="006C5875" w:rsidRPr="002E75C6" w14:paraId="60029D72" w14:textId="77777777" w:rsidTr="00520B7D">
        <w:trPr>
          <w:trHeight w:val="315"/>
        </w:trPr>
        <w:tc>
          <w:tcPr>
            <w:tcW w:w="717" w:type="dxa"/>
            <w:shd w:val="clear" w:color="auto" w:fill="auto"/>
            <w:vAlign w:val="center"/>
          </w:tcPr>
          <w:p w14:paraId="2FC7801C" w14:textId="77777777" w:rsidR="006C5875" w:rsidRPr="002E75C6" w:rsidRDefault="006C5875" w:rsidP="006C5875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N10</w:t>
            </w:r>
          </w:p>
        </w:tc>
        <w:tc>
          <w:tcPr>
            <w:tcW w:w="997" w:type="dxa"/>
            <w:shd w:val="clear" w:color="auto" w:fill="auto"/>
          </w:tcPr>
          <w:p w14:paraId="138A911C" w14:textId="77777777" w:rsidR="006C5875" w:rsidRPr="002E75C6" w:rsidRDefault="006C5875" w:rsidP="006C5875">
            <w:pPr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6792" w:type="dxa"/>
            <w:gridSpan w:val="2"/>
            <w:shd w:val="clear" w:color="auto" w:fill="auto"/>
            <w:noWrap/>
            <w:vAlign w:val="center"/>
          </w:tcPr>
          <w:p w14:paraId="45ED97F8" w14:textId="77777777" w:rsidR="006C5875" w:rsidRPr="002E75C6" w:rsidRDefault="006C5875" w:rsidP="006C5875">
            <w:pPr>
              <w:widowControl/>
              <w:ind w:left="19" w:hangingChars="8" w:hanging="19"/>
              <w:jc w:val="both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沒有任何開支</w:t>
            </w:r>
          </w:p>
        </w:tc>
        <w:tc>
          <w:tcPr>
            <w:tcW w:w="2155" w:type="dxa"/>
            <w:shd w:val="clear" w:color="auto" w:fill="auto"/>
          </w:tcPr>
          <w:p w14:paraId="46EBD2CB" w14:textId="77777777" w:rsidR="006C5875" w:rsidRPr="002E75C6" w:rsidRDefault="006C5875" w:rsidP="006C5875">
            <w:pPr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不適用</w:t>
            </w:r>
          </w:p>
        </w:tc>
      </w:tr>
      <w:tr w:rsidR="006C5875" w:rsidRPr="002E75C6" w14:paraId="5BA58D6B" w14:textId="77777777" w:rsidTr="00520B7D">
        <w:trPr>
          <w:trHeight w:val="315"/>
        </w:trPr>
        <w:tc>
          <w:tcPr>
            <w:tcW w:w="10661" w:type="dxa"/>
            <w:gridSpan w:val="5"/>
            <w:shd w:val="clear" w:color="auto" w:fill="FFFFFF" w:themeFill="background1"/>
            <w:vAlign w:val="center"/>
          </w:tcPr>
          <w:p w14:paraId="5F5F073D" w14:textId="77777777" w:rsidR="006C5875" w:rsidRPr="002E75C6" w:rsidRDefault="006C5875" w:rsidP="006C5875">
            <w:pPr>
              <w:widowControl/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b/>
                <w:color w:val="000000"/>
                <w:kern w:val="0"/>
                <w:szCs w:val="24"/>
                <w:lang w:val="en-GB"/>
              </w:rPr>
              <w:lastRenderedPageBreak/>
              <w:t>反思</w:t>
            </w:r>
            <w:r w:rsidR="00523044" w:rsidRPr="002E75C6">
              <w:rPr>
                <w:rFonts w:ascii="Arial" w:hAnsi="Arial" w:cs="Arial"/>
                <w:b/>
                <w:color w:val="000000"/>
                <w:kern w:val="0"/>
                <w:szCs w:val="24"/>
                <w:lang w:val="en-GB" w:eastAsia="zh-HK"/>
              </w:rPr>
              <w:t>及跟</w:t>
            </w:r>
            <w:r w:rsidR="00523044" w:rsidRPr="002E75C6">
              <w:rPr>
                <w:rFonts w:ascii="Arial" w:hAnsi="Arial" w:cs="Arial"/>
                <w:b/>
                <w:color w:val="000000"/>
                <w:kern w:val="0"/>
                <w:szCs w:val="24"/>
                <w:lang w:val="en-GB"/>
              </w:rPr>
              <w:t>進</w:t>
            </w:r>
            <w:r w:rsidRPr="002E75C6">
              <w:rPr>
                <w:rFonts w:ascii="Arial" w:hAnsi="Arial" w:cs="Arial"/>
                <w:b/>
                <w:color w:val="000000"/>
                <w:kern w:val="0"/>
                <w:szCs w:val="24"/>
                <w:lang w:val="en-GB"/>
              </w:rPr>
              <w:t>：</w:t>
            </w:r>
          </w:p>
        </w:tc>
      </w:tr>
      <w:tr w:rsidR="006C5875" w:rsidRPr="002E75C6" w14:paraId="33A9CA78" w14:textId="77777777" w:rsidTr="00520B7D">
        <w:trPr>
          <w:trHeight w:val="315"/>
        </w:trPr>
        <w:tc>
          <w:tcPr>
            <w:tcW w:w="717" w:type="dxa"/>
            <w:shd w:val="clear" w:color="auto" w:fill="D9D9D9" w:themeFill="background1" w:themeFillShade="D9"/>
            <w:vAlign w:val="center"/>
          </w:tcPr>
          <w:p w14:paraId="792F2F0A" w14:textId="77777777" w:rsidR="006C5875" w:rsidRPr="002E75C6" w:rsidRDefault="006C5875" w:rsidP="006C5875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bCs/>
                <w:kern w:val="0"/>
                <w:szCs w:val="24"/>
                <w:lang w:val="en-GB"/>
              </w:rPr>
              <w:t>編號</w:t>
            </w:r>
          </w:p>
        </w:tc>
        <w:tc>
          <w:tcPr>
            <w:tcW w:w="997" w:type="dxa"/>
            <w:shd w:val="clear" w:color="auto" w:fill="D9D9D9" w:themeFill="background1" w:themeFillShade="D9"/>
          </w:tcPr>
          <w:p w14:paraId="222C856D" w14:textId="77777777" w:rsidR="006C5875" w:rsidRPr="002E75C6" w:rsidRDefault="006C5875" w:rsidP="006C5875">
            <w:pPr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bCs/>
                <w:kern w:val="0"/>
                <w:szCs w:val="24"/>
                <w:lang w:val="en-GB"/>
              </w:rPr>
              <w:sym w:font="Wingdings" w:char="F0FE"/>
            </w:r>
          </w:p>
        </w:tc>
        <w:tc>
          <w:tcPr>
            <w:tcW w:w="8947" w:type="dxa"/>
            <w:gridSpan w:val="3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1076491" w14:textId="77777777" w:rsidR="006C5875" w:rsidRPr="002E75C6" w:rsidRDefault="006C5875" w:rsidP="006C5875">
            <w:pPr>
              <w:widowControl/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內容</w:t>
            </w:r>
          </w:p>
        </w:tc>
      </w:tr>
      <w:tr w:rsidR="009B7E4F" w:rsidRPr="002E75C6" w14:paraId="7568FF45" w14:textId="77777777" w:rsidTr="00520B7D">
        <w:trPr>
          <w:trHeight w:val="315"/>
        </w:trPr>
        <w:tc>
          <w:tcPr>
            <w:tcW w:w="717" w:type="dxa"/>
            <w:shd w:val="clear" w:color="auto" w:fill="auto"/>
            <w:vAlign w:val="center"/>
          </w:tcPr>
          <w:p w14:paraId="13C9357D" w14:textId="383D3E70" w:rsidR="009B7E4F" w:rsidRPr="002E75C6" w:rsidRDefault="009B7E4F" w:rsidP="009B7E4F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>
              <w:rPr>
                <w:rFonts w:ascii="Arial" w:hAnsi="Arial" w:cs="Arial" w:hint="eastAsia"/>
                <w:color w:val="000000"/>
                <w:kern w:val="0"/>
                <w:szCs w:val="24"/>
                <w:lang w:val="en-GB"/>
              </w:rPr>
              <w:t>O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1</w:t>
            </w:r>
          </w:p>
        </w:tc>
        <w:tc>
          <w:tcPr>
            <w:tcW w:w="997" w:type="dxa"/>
            <w:shd w:val="clear" w:color="auto" w:fill="auto"/>
            <w:vAlign w:val="center"/>
          </w:tcPr>
          <w:p w14:paraId="2915B25C" w14:textId="43353CE0" w:rsidR="009B7E4F" w:rsidRPr="002E75C6" w:rsidRDefault="009B7E4F" w:rsidP="009B7E4F">
            <w:pPr>
              <w:ind w:left="19" w:hangingChars="8" w:hanging="19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8947" w:type="dxa"/>
            <w:gridSpan w:val="3"/>
            <w:tcBorders>
              <w:bottom w:val="nil"/>
            </w:tcBorders>
            <w:shd w:val="clear" w:color="auto" w:fill="auto"/>
            <w:vAlign w:val="center"/>
          </w:tcPr>
          <w:p w14:paraId="51936B5D" w14:textId="77777777" w:rsidR="009B7E4F" w:rsidRPr="002E75C6" w:rsidRDefault="009B7E4F" w:rsidP="009B7E4F">
            <w:pPr>
              <w:widowControl/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有關交流活動的層面</w:t>
            </w:r>
            <w:r>
              <w:rPr>
                <w:rFonts w:ascii="Arial" w:hAnsi="Arial" w:cs="Arial" w:hint="eastAsia"/>
                <w:color w:val="000000"/>
                <w:kern w:val="0"/>
                <w:szCs w:val="24"/>
                <w:lang w:val="en-GB"/>
              </w:rPr>
              <w:t xml:space="preserve"> </w:t>
            </w:r>
            <w:r w:rsidRPr="002E75C6">
              <w:rPr>
                <w:rFonts w:ascii="Arial" w:hAnsi="Arial" w:cs="Arial"/>
                <w:i/>
                <w:color w:val="000000"/>
                <w:kern w:val="0"/>
                <w:szCs w:val="24"/>
                <w:lang w:val="en-GB"/>
              </w:rPr>
              <w:t>[</w:t>
            </w:r>
            <w:r w:rsidRPr="002E75C6">
              <w:rPr>
                <w:rFonts w:ascii="Arial" w:hAnsi="Arial" w:cs="Arial"/>
                <w:i/>
                <w:color w:val="000000"/>
                <w:kern w:val="0"/>
                <w:szCs w:val="24"/>
                <w:lang w:val="en-GB"/>
              </w:rPr>
              <w:t>如適用，請註明</w:t>
            </w:r>
            <w:r w:rsidRPr="002E75C6">
              <w:rPr>
                <w:rFonts w:ascii="Arial" w:hAnsi="Arial" w:cs="Arial"/>
                <w:i/>
                <w:color w:val="000000"/>
                <w:kern w:val="0"/>
                <w:szCs w:val="24"/>
                <w:lang w:val="en-GB"/>
              </w:rPr>
              <w:t>]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 xml:space="preserve"> </w:t>
            </w:r>
          </w:p>
          <w:p w14:paraId="1F8AA8B4" w14:textId="77777777" w:rsidR="009B7E4F" w:rsidRPr="002E75C6" w:rsidRDefault="009B7E4F" w:rsidP="009B7E4F">
            <w:pPr>
              <w:widowControl/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</w:p>
          <w:p w14:paraId="1DF259BA" w14:textId="2576B3AB" w:rsidR="009B7E4F" w:rsidRPr="002E75C6" w:rsidRDefault="009B7E4F" w:rsidP="009B7E4F">
            <w:pPr>
              <w:widowControl/>
              <w:ind w:left="19" w:hangingChars="8" w:hanging="19"/>
              <w:rPr>
                <w:rFonts w:ascii="Arial" w:hAnsi="Arial" w:cs="Arial"/>
                <w:b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 xml:space="preserve">                           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 xml:space="preserve">　　　　　　　　　　　　　　　　　　</w:t>
            </w:r>
            <w:r w:rsidRPr="002E75C6">
              <w:rPr>
                <w:rFonts w:ascii="Arial" w:hAnsi="Arial" w:cs="Arial"/>
                <w:i/>
                <w:color w:val="000000"/>
                <w:kern w:val="0"/>
                <w:szCs w:val="24"/>
                <w:lang w:val="en-GB"/>
              </w:rPr>
              <w:t xml:space="preserve">　</w:t>
            </w:r>
            <w:r w:rsidRPr="002E75C6">
              <w:rPr>
                <w:rFonts w:ascii="Arial" w:hAnsi="Arial" w:cs="Arial"/>
                <w:i/>
                <w:color w:val="000000"/>
                <w:kern w:val="0"/>
                <w:szCs w:val="24"/>
                <w:lang w:val="en-GB"/>
              </w:rPr>
              <w:t xml:space="preserve"> </w:t>
            </w:r>
          </w:p>
        </w:tc>
      </w:tr>
      <w:tr w:rsidR="009B7E4F" w:rsidRPr="002E75C6" w14:paraId="08F8214E" w14:textId="77777777" w:rsidTr="00520B7D">
        <w:trPr>
          <w:trHeight w:val="315"/>
        </w:trPr>
        <w:tc>
          <w:tcPr>
            <w:tcW w:w="717" w:type="dxa"/>
            <w:shd w:val="clear" w:color="auto" w:fill="auto"/>
            <w:vAlign w:val="center"/>
          </w:tcPr>
          <w:p w14:paraId="5815FDF0" w14:textId="77777777" w:rsidR="009B7E4F" w:rsidRPr="002E75C6" w:rsidRDefault="009B7E4F" w:rsidP="009B7E4F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O2</w:t>
            </w:r>
          </w:p>
        </w:tc>
        <w:tc>
          <w:tcPr>
            <w:tcW w:w="997" w:type="dxa"/>
            <w:shd w:val="clear" w:color="auto" w:fill="auto"/>
            <w:vAlign w:val="center"/>
          </w:tcPr>
          <w:p w14:paraId="5EBBD466" w14:textId="3C9AE105" w:rsidR="009B7E4F" w:rsidRPr="002E75C6" w:rsidRDefault="009B7E4F" w:rsidP="009B7E4F">
            <w:pPr>
              <w:ind w:left="19" w:hangingChars="8" w:hanging="19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8947" w:type="dxa"/>
            <w:gridSpan w:val="3"/>
            <w:tcBorders>
              <w:bottom w:val="nil"/>
            </w:tcBorders>
            <w:shd w:val="clear" w:color="auto" w:fill="auto"/>
            <w:vAlign w:val="center"/>
          </w:tcPr>
          <w:p w14:paraId="46CBD6EE" w14:textId="77777777" w:rsidR="009B7E4F" w:rsidRPr="002E75C6" w:rsidRDefault="009B7E4F" w:rsidP="009B7E4F">
            <w:pPr>
              <w:widowControl/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有關交流活動的形式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/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內容</w:t>
            </w:r>
            <w:r>
              <w:rPr>
                <w:rFonts w:ascii="Arial" w:hAnsi="Arial" w:cs="Arial" w:hint="eastAsia"/>
                <w:color w:val="000000"/>
                <w:kern w:val="0"/>
                <w:szCs w:val="24"/>
                <w:lang w:val="en-GB"/>
              </w:rPr>
              <w:t xml:space="preserve"> </w:t>
            </w:r>
            <w:r w:rsidRPr="002E75C6">
              <w:rPr>
                <w:rFonts w:ascii="Arial" w:hAnsi="Arial" w:cs="Arial"/>
                <w:i/>
                <w:color w:val="000000"/>
                <w:kern w:val="0"/>
                <w:szCs w:val="24"/>
                <w:lang w:val="en-GB"/>
              </w:rPr>
              <w:t>[</w:t>
            </w:r>
            <w:r w:rsidRPr="002E75C6">
              <w:rPr>
                <w:rFonts w:ascii="Arial" w:hAnsi="Arial" w:cs="Arial"/>
                <w:i/>
                <w:color w:val="000000"/>
                <w:kern w:val="0"/>
                <w:szCs w:val="24"/>
                <w:lang w:val="en-GB"/>
              </w:rPr>
              <w:t>如適用，請註明</w:t>
            </w:r>
            <w:r w:rsidRPr="002E75C6">
              <w:rPr>
                <w:rFonts w:ascii="Arial" w:hAnsi="Arial" w:cs="Arial"/>
                <w:i/>
                <w:color w:val="000000"/>
                <w:kern w:val="0"/>
                <w:szCs w:val="24"/>
                <w:lang w:val="en-GB"/>
              </w:rPr>
              <w:t>]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 xml:space="preserve"> </w:t>
            </w:r>
          </w:p>
          <w:p w14:paraId="150130B2" w14:textId="77777777" w:rsidR="009B7E4F" w:rsidRPr="002E75C6" w:rsidRDefault="009B7E4F" w:rsidP="009B7E4F">
            <w:pPr>
              <w:widowControl/>
              <w:ind w:left="19" w:hangingChars="8" w:hanging="19"/>
              <w:rPr>
                <w:rFonts w:ascii="Arial" w:hAnsi="Arial" w:cs="Arial"/>
                <w:i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i/>
                <w:color w:val="000000"/>
                <w:kern w:val="0"/>
                <w:szCs w:val="24"/>
                <w:lang w:val="en-GB"/>
              </w:rPr>
              <w:t xml:space="preserve">   </w:t>
            </w:r>
          </w:p>
          <w:p w14:paraId="09E09D1D" w14:textId="69B5D409" w:rsidR="009B7E4F" w:rsidRPr="002E75C6" w:rsidRDefault="009B7E4F" w:rsidP="009B7E4F">
            <w:pPr>
              <w:widowControl/>
              <w:ind w:left="19" w:hangingChars="8" w:hanging="19"/>
              <w:rPr>
                <w:rFonts w:ascii="Arial" w:hAnsi="Arial" w:cs="Arial"/>
                <w:b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i/>
                <w:color w:val="000000"/>
                <w:kern w:val="0"/>
                <w:szCs w:val="24"/>
                <w:lang w:val="en-GB"/>
              </w:rPr>
              <w:t xml:space="preserve">                             </w:t>
            </w:r>
            <w:r w:rsidRPr="002E75C6">
              <w:rPr>
                <w:rFonts w:ascii="Arial" w:hAnsi="Arial" w:cs="Arial"/>
                <w:i/>
                <w:color w:val="000000"/>
                <w:kern w:val="0"/>
                <w:szCs w:val="24"/>
                <w:lang w:val="en-GB"/>
              </w:rPr>
              <w:t xml:space="preserve">　　　　　　　　　　　　　　　　　　　</w:t>
            </w:r>
          </w:p>
        </w:tc>
      </w:tr>
      <w:tr w:rsidR="009B7E4F" w:rsidRPr="002E75C6" w14:paraId="44F99F05" w14:textId="77777777" w:rsidTr="00520B7D">
        <w:trPr>
          <w:trHeight w:val="315"/>
        </w:trPr>
        <w:tc>
          <w:tcPr>
            <w:tcW w:w="717" w:type="dxa"/>
            <w:shd w:val="clear" w:color="auto" w:fill="auto"/>
            <w:vAlign w:val="center"/>
          </w:tcPr>
          <w:p w14:paraId="3222508E" w14:textId="77777777" w:rsidR="009B7E4F" w:rsidRPr="002E75C6" w:rsidRDefault="009B7E4F" w:rsidP="009B7E4F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O3</w:t>
            </w:r>
          </w:p>
        </w:tc>
        <w:tc>
          <w:tcPr>
            <w:tcW w:w="997" w:type="dxa"/>
            <w:shd w:val="clear" w:color="auto" w:fill="auto"/>
            <w:vAlign w:val="center"/>
          </w:tcPr>
          <w:p w14:paraId="6979194C" w14:textId="04996CE3" w:rsidR="009B7E4F" w:rsidRPr="002E75C6" w:rsidRDefault="009B7E4F" w:rsidP="009B7E4F">
            <w:pPr>
              <w:ind w:left="19" w:hangingChars="8" w:hanging="19"/>
              <w:jc w:val="center"/>
              <w:rPr>
                <w:rFonts w:ascii="Arial" w:hAnsi="Arial" w:cs="Arial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8947" w:type="dxa"/>
            <w:gridSpan w:val="3"/>
            <w:tcBorders>
              <w:bottom w:val="nil"/>
            </w:tcBorders>
            <w:shd w:val="clear" w:color="auto" w:fill="auto"/>
            <w:vAlign w:val="center"/>
          </w:tcPr>
          <w:p w14:paraId="75690F73" w14:textId="77777777" w:rsidR="009B7E4F" w:rsidRPr="002E75C6" w:rsidRDefault="009B7E4F" w:rsidP="009B7E4F">
            <w:pPr>
              <w:widowControl/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有關交流活動的時間安排</w:t>
            </w:r>
            <w:r>
              <w:rPr>
                <w:rFonts w:ascii="Arial" w:hAnsi="Arial" w:cs="Arial" w:hint="eastAsia"/>
                <w:color w:val="000000"/>
                <w:kern w:val="0"/>
                <w:szCs w:val="24"/>
                <w:lang w:val="en-GB"/>
              </w:rPr>
              <w:t xml:space="preserve"> </w:t>
            </w:r>
            <w:r w:rsidRPr="002E75C6">
              <w:rPr>
                <w:rFonts w:ascii="Arial" w:hAnsi="Arial" w:cs="Arial"/>
                <w:i/>
                <w:color w:val="000000"/>
                <w:kern w:val="0"/>
                <w:szCs w:val="24"/>
                <w:lang w:val="en-GB"/>
              </w:rPr>
              <w:t>[</w:t>
            </w:r>
            <w:r w:rsidRPr="002E75C6">
              <w:rPr>
                <w:rFonts w:ascii="Arial" w:hAnsi="Arial" w:cs="Arial"/>
                <w:i/>
                <w:color w:val="000000"/>
                <w:kern w:val="0"/>
                <w:szCs w:val="24"/>
                <w:lang w:val="en-GB"/>
              </w:rPr>
              <w:t>如適用，請註明</w:t>
            </w:r>
            <w:r w:rsidRPr="002E75C6">
              <w:rPr>
                <w:rFonts w:ascii="Arial" w:hAnsi="Arial" w:cs="Arial"/>
                <w:i/>
                <w:color w:val="000000"/>
                <w:kern w:val="0"/>
                <w:szCs w:val="24"/>
                <w:lang w:val="en-GB"/>
              </w:rPr>
              <w:t>]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 xml:space="preserve"> </w:t>
            </w:r>
          </w:p>
          <w:p w14:paraId="5A82B6EC" w14:textId="77777777" w:rsidR="009B7E4F" w:rsidRPr="002E75C6" w:rsidRDefault="009B7E4F" w:rsidP="009B7E4F">
            <w:pPr>
              <w:widowControl/>
              <w:ind w:left="19" w:hangingChars="8" w:hanging="19"/>
              <w:rPr>
                <w:rFonts w:ascii="Arial" w:hAnsi="Arial" w:cs="Arial"/>
                <w:i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i/>
                <w:color w:val="000000"/>
                <w:kern w:val="0"/>
                <w:szCs w:val="24"/>
                <w:lang w:val="en-GB"/>
              </w:rPr>
              <w:t xml:space="preserve">     </w:t>
            </w:r>
          </w:p>
          <w:p w14:paraId="47027970" w14:textId="63B05738" w:rsidR="009B7E4F" w:rsidRPr="002E75C6" w:rsidRDefault="009B7E4F" w:rsidP="009B7E4F">
            <w:pPr>
              <w:widowControl/>
              <w:ind w:left="19" w:hangingChars="8" w:hanging="19"/>
              <w:rPr>
                <w:rFonts w:ascii="Arial" w:hAnsi="Arial" w:cs="Arial"/>
                <w:b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i/>
                <w:color w:val="000000"/>
                <w:kern w:val="0"/>
                <w:szCs w:val="24"/>
                <w:lang w:val="en-GB"/>
              </w:rPr>
              <w:t xml:space="preserve">                          </w:t>
            </w:r>
            <w:r w:rsidRPr="002E75C6">
              <w:rPr>
                <w:rFonts w:ascii="Arial" w:hAnsi="Arial" w:cs="Arial"/>
                <w:i/>
                <w:color w:val="000000"/>
                <w:kern w:val="0"/>
                <w:szCs w:val="24"/>
                <w:lang w:val="en-GB"/>
              </w:rPr>
              <w:t xml:space="preserve">　　　　　　　　　　　　　　　　　　　</w:t>
            </w:r>
          </w:p>
        </w:tc>
      </w:tr>
      <w:tr w:rsidR="009B7E4F" w:rsidRPr="002E75C6" w14:paraId="148E93E1" w14:textId="77777777" w:rsidTr="00520B7D">
        <w:trPr>
          <w:trHeight w:val="315"/>
        </w:trPr>
        <w:tc>
          <w:tcPr>
            <w:tcW w:w="71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7565AC8" w14:textId="77777777" w:rsidR="009B7E4F" w:rsidRPr="002E75C6" w:rsidRDefault="009B7E4F" w:rsidP="009B7E4F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O4</w:t>
            </w:r>
          </w:p>
        </w:tc>
        <w:tc>
          <w:tcPr>
            <w:tcW w:w="99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6E58DF1" w14:textId="4E8DF737" w:rsidR="009B7E4F" w:rsidRPr="002E75C6" w:rsidRDefault="009B7E4F" w:rsidP="009B7E4F">
            <w:pPr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8947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C2F5DE2" w14:textId="77777777" w:rsidR="009B7E4F" w:rsidRPr="002E75C6" w:rsidRDefault="009B7E4F" w:rsidP="009B7E4F">
            <w:pPr>
              <w:widowControl/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有關交流活動的津貼安排</w:t>
            </w:r>
            <w:r>
              <w:rPr>
                <w:rFonts w:ascii="Arial" w:hAnsi="Arial" w:cs="Arial" w:hint="eastAsia"/>
                <w:color w:val="000000"/>
                <w:kern w:val="0"/>
                <w:szCs w:val="24"/>
                <w:lang w:val="en-GB"/>
              </w:rPr>
              <w:t xml:space="preserve"> </w:t>
            </w:r>
            <w:r w:rsidRPr="002E75C6">
              <w:rPr>
                <w:rFonts w:ascii="Arial" w:hAnsi="Arial" w:cs="Arial"/>
                <w:i/>
                <w:color w:val="000000"/>
                <w:kern w:val="0"/>
                <w:szCs w:val="24"/>
                <w:lang w:val="en-GB"/>
              </w:rPr>
              <w:t>[</w:t>
            </w:r>
            <w:r w:rsidRPr="002E75C6">
              <w:rPr>
                <w:rFonts w:ascii="Arial" w:hAnsi="Arial" w:cs="Arial"/>
                <w:i/>
                <w:color w:val="000000"/>
                <w:kern w:val="0"/>
                <w:szCs w:val="24"/>
                <w:lang w:val="en-GB"/>
              </w:rPr>
              <w:t>如適用，請註明</w:t>
            </w:r>
            <w:r w:rsidRPr="002E75C6">
              <w:rPr>
                <w:rFonts w:ascii="Arial" w:hAnsi="Arial" w:cs="Arial"/>
                <w:i/>
                <w:color w:val="000000"/>
                <w:kern w:val="0"/>
                <w:szCs w:val="24"/>
                <w:lang w:val="en-GB"/>
              </w:rPr>
              <w:t>]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 xml:space="preserve"> </w:t>
            </w:r>
          </w:p>
          <w:p w14:paraId="4031A402" w14:textId="77777777" w:rsidR="009B7E4F" w:rsidRPr="002E75C6" w:rsidRDefault="009B7E4F" w:rsidP="009B7E4F">
            <w:pPr>
              <w:widowControl/>
              <w:ind w:left="19" w:hangingChars="8" w:hanging="19"/>
              <w:rPr>
                <w:rFonts w:ascii="Arial" w:hAnsi="Arial" w:cs="Arial"/>
                <w:i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i/>
                <w:color w:val="000000"/>
                <w:kern w:val="0"/>
                <w:szCs w:val="24"/>
                <w:lang w:val="en-GB"/>
              </w:rPr>
              <w:t xml:space="preserve">     </w:t>
            </w:r>
          </w:p>
          <w:p w14:paraId="106883A2" w14:textId="4B6DB2C6" w:rsidR="009B7E4F" w:rsidRPr="002E75C6" w:rsidRDefault="009B7E4F" w:rsidP="009B7E4F">
            <w:pPr>
              <w:widowControl/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i/>
                <w:color w:val="000000"/>
                <w:kern w:val="0"/>
                <w:szCs w:val="24"/>
                <w:lang w:val="en-GB"/>
              </w:rPr>
              <w:t xml:space="preserve">                            </w:t>
            </w:r>
            <w:r w:rsidRPr="002E75C6">
              <w:rPr>
                <w:rFonts w:ascii="Arial" w:hAnsi="Arial" w:cs="Arial"/>
                <w:i/>
                <w:color w:val="000000"/>
                <w:kern w:val="0"/>
                <w:szCs w:val="24"/>
                <w:lang w:val="en-GB"/>
              </w:rPr>
              <w:t xml:space="preserve">　　　　　　　　　　　　　　　　　　</w:t>
            </w:r>
          </w:p>
        </w:tc>
      </w:tr>
      <w:tr w:rsidR="009B7E4F" w:rsidRPr="002E75C6" w14:paraId="29C5D27C" w14:textId="77777777" w:rsidTr="00520B7D">
        <w:trPr>
          <w:trHeight w:val="315"/>
        </w:trPr>
        <w:tc>
          <w:tcPr>
            <w:tcW w:w="71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CCBD0CA" w14:textId="77777777" w:rsidR="009B7E4F" w:rsidRPr="002E75C6" w:rsidRDefault="009B7E4F" w:rsidP="009B7E4F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O5</w:t>
            </w:r>
          </w:p>
        </w:tc>
        <w:tc>
          <w:tcPr>
            <w:tcW w:w="99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215BC1B" w14:textId="77777777" w:rsidR="009B7E4F" w:rsidRPr="002E75C6" w:rsidRDefault="009B7E4F" w:rsidP="009B7E4F">
            <w:pPr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894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C4D1118" w14:textId="77777777" w:rsidR="009B7E4F" w:rsidRPr="002E75C6" w:rsidRDefault="009B7E4F" w:rsidP="009B7E4F">
            <w:pPr>
              <w:widowControl/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有關承辦機構的組織安排</w:t>
            </w:r>
            <w:r w:rsidRPr="002E75C6">
              <w:rPr>
                <w:rFonts w:ascii="Arial" w:hAnsi="Arial" w:cs="Arial"/>
                <w:i/>
                <w:color w:val="000000"/>
                <w:kern w:val="0"/>
                <w:szCs w:val="24"/>
                <w:lang w:val="en-GB"/>
              </w:rPr>
              <w:t>[</w:t>
            </w:r>
            <w:r w:rsidRPr="002E75C6">
              <w:rPr>
                <w:rFonts w:ascii="Arial" w:hAnsi="Arial" w:cs="Arial"/>
                <w:i/>
                <w:color w:val="000000"/>
                <w:kern w:val="0"/>
                <w:szCs w:val="24"/>
                <w:lang w:val="en-GB"/>
              </w:rPr>
              <w:t>如適用，請註明</w:t>
            </w:r>
            <w:r w:rsidRPr="002E75C6">
              <w:rPr>
                <w:rFonts w:ascii="Arial" w:hAnsi="Arial" w:cs="Arial"/>
                <w:i/>
                <w:color w:val="000000"/>
                <w:kern w:val="0"/>
                <w:szCs w:val="24"/>
                <w:lang w:val="en-GB"/>
              </w:rPr>
              <w:t>]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 xml:space="preserve"> </w:t>
            </w:r>
          </w:p>
          <w:p w14:paraId="43959358" w14:textId="77777777" w:rsidR="009B7E4F" w:rsidRPr="002E75C6" w:rsidRDefault="009B7E4F" w:rsidP="009B7E4F">
            <w:pPr>
              <w:widowControl/>
              <w:rPr>
                <w:rFonts w:ascii="Arial" w:hAnsi="Arial" w:cs="Arial"/>
                <w:i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i/>
                <w:color w:val="000000"/>
                <w:kern w:val="0"/>
                <w:szCs w:val="24"/>
                <w:lang w:val="en-GB"/>
              </w:rPr>
              <w:t xml:space="preserve">   </w:t>
            </w:r>
          </w:p>
          <w:p w14:paraId="50C4D254" w14:textId="5C4277B3" w:rsidR="009B7E4F" w:rsidRPr="002E75C6" w:rsidRDefault="009B7E4F" w:rsidP="009B7E4F">
            <w:pPr>
              <w:widowControl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i/>
                <w:color w:val="000000"/>
                <w:kern w:val="0"/>
                <w:szCs w:val="24"/>
                <w:lang w:val="en-GB"/>
              </w:rPr>
              <w:t xml:space="preserve">                              </w:t>
            </w:r>
            <w:r w:rsidRPr="002E75C6">
              <w:rPr>
                <w:rFonts w:ascii="Arial" w:hAnsi="Arial" w:cs="Arial"/>
                <w:i/>
                <w:color w:val="000000"/>
                <w:kern w:val="0"/>
                <w:szCs w:val="24"/>
                <w:lang w:val="en-GB"/>
              </w:rPr>
              <w:t xml:space="preserve">　　　　　　　　　　　　　　　　　　</w:t>
            </w:r>
          </w:p>
        </w:tc>
      </w:tr>
      <w:tr w:rsidR="006C5875" w:rsidRPr="002E75C6" w14:paraId="0CECDCDF" w14:textId="77777777" w:rsidTr="00520B7D">
        <w:trPr>
          <w:trHeight w:val="315"/>
        </w:trPr>
        <w:tc>
          <w:tcPr>
            <w:tcW w:w="71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5289D17" w14:textId="77777777" w:rsidR="006C5875" w:rsidRPr="002E75C6" w:rsidRDefault="006C5875" w:rsidP="006C5875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O6</w:t>
            </w:r>
          </w:p>
        </w:tc>
        <w:tc>
          <w:tcPr>
            <w:tcW w:w="99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21F3E1E" w14:textId="7E24383A" w:rsidR="006C5875" w:rsidRPr="002E75C6" w:rsidRDefault="009B7E4F" w:rsidP="006C587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FE"/>
            </w:r>
          </w:p>
        </w:tc>
        <w:tc>
          <w:tcPr>
            <w:tcW w:w="8947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39ED8AC" w14:textId="77777777" w:rsidR="006C5875" w:rsidRPr="002E75C6" w:rsidRDefault="006C5875" w:rsidP="006C5875">
            <w:pPr>
              <w:widowControl/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其他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(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請註明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) :</w:t>
            </w:r>
          </w:p>
          <w:p w14:paraId="4104BC87" w14:textId="77777777" w:rsidR="00DE5230" w:rsidRPr="00DE5230" w:rsidRDefault="00DE5230" w:rsidP="00DE5230">
            <w:pPr>
              <w:widowControl/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DE5230">
              <w:rPr>
                <w:rFonts w:ascii="Arial" w:hAnsi="Arial" w:cs="Arial" w:hint="eastAsia"/>
                <w:color w:val="000000"/>
                <w:kern w:val="0"/>
                <w:szCs w:val="24"/>
                <w:lang w:val="en-GB"/>
              </w:rPr>
              <w:t>廣州市天河</w:t>
            </w:r>
            <w:proofErr w:type="gramStart"/>
            <w:r w:rsidRPr="00DE5230">
              <w:rPr>
                <w:rFonts w:ascii="Arial" w:hAnsi="Arial" w:cs="Arial" w:hint="eastAsia"/>
                <w:color w:val="000000"/>
                <w:kern w:val="0"/>
                <w:szCs w:val="24"/>
                <w:lang w:val="en-GB"/>
              </w:rPr>
              <w:t>區啟慧</w:t>
            </w:r>
            <w:proofErr w:type="gramEnd"/>
            <w:r w:rsidRPr="00DE5230">
              <w:rPr>
                <w:rFonts w:ascii="Arial" w:hAnsi="Arial" w:cs="Arial" w:hint="eastAsia"/>
                <w:color w:val="000000"/>
                <w:kern w:val="0"/>
                <w:szCs w:val="24"/>
                <w:lang w:val="en-GB"/>
              </w:rPr>
              <w:t>學校：</w:t>
            </w:r>
          </w:p>
          <w:p w14:paraId="745CE670" w14:textId="1480D35A" w:rsidR="006B4DFD" w:rsidRDefault="006B4DFD" w:rsidP="006B4DFD">
            <w:pPr>
              <w:widowControl/>
              <w:shd w:val="clear" w:color="auto" w:fill="FFFFFF"/>
              <w:ind w:left="864"/>
              <w:jc w:val="both"/>
              <w:rPr>
                <w:rFonts w:ascii="Wingdings" w:eastAsia="新細明體" w:hAnsi="Wingdings" w:cs="Arial" w:hint="eastAsia"/>
                <w:color w:val="222222"/>
                <w:kern w:val="0"/>
                <w:szCs w:val="24"/>
              </w:rPr>
            </w:pPr>
            <w:r>
              <w:rPr>
                <w:rFonts w:ascii="新細明體" w:eastAsia="新細明體" w:hAnsi="新細明體" w:cs="Arial" w:hint="eastAsia"/>
                <w:color w:val="222222"/>
                <w:kern w:val="0"/>
                <w:szCs w:val="24"/>
              </w:rPr>
              <w:t>粵港姊妹學校VR教師培訓課程</w:t>
            </w:r>
          </w:p>
          <w:p w14:paraId="77CA28A2" w14:textId="02222E75" w:rsidR="006B4DFD" w:rsidRDefault="006B4DFD" w:rsidP="006B4DFD">
            <w:pPr>
              <w:widowControl/>
              <w:shd w:val="clear" w:color="auto" w:fill="FFFFFF"/>
              <w:ind w:left="864"/>
              <w:jc w:val="both"/>
              <w:rPr>
                <w:rFonts w:ascii="新細明體" w:eastAsia="新細明體" w:hAnsi="新細明體" w:cs="Arial"/>
                <w:b/>
                <w:bCs/>
                <w:color w:val="222222"/>
                <w:kern w:val="0"/>
                <w:szCs w:val="24"/>
              </w:rPr>
            </w:pPr>
            <w:r>
              <w:rPr>
                <w:rFonts w:ascii="Wingdings" w:eastAsia="新細明體" w:hAnsi="Wingdings" w:cs="Arial"/>
                <w:color w:val="222222"/>
                <w:kern w:val="0"/>
                <w:szCs w:val="24"/>
              </w:rPr>
              <w:t></w:t>
            </w:r>
            <w:r>
              <w:rPr>
                <w:rFonts w:ascii="Times New Roman" w:eastAsia="新細明體" w:hAnsi="Times New Roman" w:cs="Times New Roman"/>
                <w:color w:val="222222"/>
                <w:kern w:val="0"/>
                <w:sz w:val="14"/>
                <w:szCs w:val="14"/>
              </w:rPr>
              <w:t>   </w:t>
            </w:r>
            <w:r>
              <w:rPr>
                <w:rFonts w:ascii="新細明體" w:eastAsia="新細明體" w:hAnsi="新細明體" w:cs="Arial" w:hint="eastAsia"/>
                <w:color w:val="222222"/>
                <w:kern w:val="0"/>
                <w:szCs w:val="24"/>
              </w:rPr>
              <w:t>與廣州市天河區啟慧學校教師同步進行VR教師培訓，以促進兩地學校教師在科技教育"教與學"的交流氛圍，提升教師專業水準</w:t>
            </w:r>
          </w:p>
          <w:p w14:paraId="2185CB9C" w14:textId="77777777" w:rsidR="006B4DFD" w:rsidRDefault="006B4DFD" w:rsidP="006B4DFD">
            <w:pPr>
              <w:widowControl/>
              <w:shd w:val="clear" w:color="auto" w:fill="FFFFFF"/>
              <w:ind w:left="864"/>
              <w:rPr>
                <w:rFonts w:ascii="新細明體" w:eastAsia="新細明體" w:hAnsi="新細明體" w:cs="Arial"/>
                <w:b/>
                <w:bCs/>
                <w:color w:val="222222"/>
                <w:kern w:val="0"/>
                <w:szCs w:val="24"/>
              </w:rPr>
            </w:pPr>
            <w:r>
              <w:rPr>
                <w:rFonts w:ascii="Wingdings" w:eastAsia="新細明體" w:hAnsi="Wingdings" w:cs="Arial"/>
                <w:color w:val="222222"/>
                <w:kern w:val="0"/>
                <w:szCs w:val="24"/>
              </w:rPr>
              <w:t></w:t>
            </w:r>
            <w:r>
              <w:rPr>
                <w:rFonts w:ascii="Times New Roman" w:eastAsia="新細明體" w:hAnsi="Times New Roman" w:cs="Times New Roman"/>
                <w:color w:val="222222"/>
                <w:kern w:val="0"/>
                <w:sz w:val="14"/>
                <w:szCs w:val="14"/>
              </w:rPr>
              <w:t>   </w:t>
            </w:r>
            <w:r>
              <w:rPr>
                <w:rFonts w:ascii="新細明體" w:eastAsia="新細明體" w:hAnsi="新細明體" w:cs="Arial" w:hint="eastAsia"/>
                <w:color w:val="222222"/>
                <w:kern w:val="0"/>
                <w:szCs w:val="24"/>
              </w:rPr>
              <w:t>學習創建以校園導覽為主題的虛擬實境(VR)教材</w:t>
            </w:r>
          </w:p>
          <w:p w14:paraId="24E0E3C9" w14:textId="77777777" w:rsidR="006B4DFD" w:rsidRDefault="006B4DFD" w:rsidP="006B4DFD">
            <w:pPr>
              <w:widowControl/>
              <w:shd w:val="clear" w:color="auto" w:fill="FFFFFF"/>
              <w:ind w:left="864"/>
              <w:rPr>
                <w:rFonts w:ascii="新細明體" w:eastAsia="新細明體" w:hAnsi="新細明體" w:cs="Arial"/>
                <w:b/>
                <w:bCs/>
                <w:color w:val="222222"/>
                <w:kern w:val="0"/>
                <w:szCs w:val="24"/>
              </w:rPr>
            </w:pPr>
            <w:r>
              <w:rPr>
                <w:rFonts w:ascii="Wingdings" w:eastAsia="新細明體" w:hAnsi="Wingdings" w:cs="Arial"/>
                <w:color w:val="222222"/>
                <w:kern w:val="0"/>
                <w:szCs w:val="24"/>
              </w:rPr>
              <w:t></w:t>
            </w:r>
            <w:r>
              <w:rPr>
                <w:rFonts w:ascii="Times New Roman" w:eastAsia="新細明體" w:hAnsi="Times New Roman" w:cs="Times New Roman"/>
                <w:color w:val="222222"/>
                <w:kern w:val="0"/>
                <w:sz w:val="14"/>
                <w:szCs w:val="14"/>
              </w:rPr>
              <w:t>   </w:t>
            </w:r>
            <w:r>
              <w:rPr>
                <w:rFonts w:ascii="新細明體" w:eastAsia="新細明體" w:hAnsi="新細明體" w:cs="Arial" w:hint="eastAsia"/>
                <w:color w:val="222222"/>
                <w:kern w:val="0"/>
                <w:szCs w:val="24"/>
              </w:rPr>
              <w:t>探索VR編輯軟件的功能體驗和互動元素，使VR教材內容更豐富</w:t>
            </w:r>
          </w:p>
          <w:p w14:paraId="628F4DC4" w14:textId="77777777" w:rsidR="006B4DFD" w:rsidRDefault="006B4DFD" w:rsidP="006B4DFD">
            <w:pPr>
              <w:widowControl/>
              <w:shd w:val="clear" w:color="auto" w:fill="FFFFFF"/>
              <w:ind w:left="864"/>
              <w:rPr>
                <w:rFonts w:ascii="新細明體" w:eastAsia="新細明體" w:hAnsi="新細明體" w:cs="Arial"/>
                <w:b/>
                <w:bCs/>
                <w:color w:val="222222"/>
                <w:kern w:val="0"/>
                <w:szCs w:val="24"/>
              </w:rPr>
            </w:pPr>
            <w:r>
              <w:rPr>
                <w:rFonts w:ascii="Wingdings" w:eastAsia="新細明體" w:hAnsi="Wingdings" w:cs="Arial"/>
                <w:color w:val="222222"/>
                <w:kern w:val="0"/>
                <w:szCs w:val="24"/>
              </w:rPr>
              <w:t></w:t>
            </w:r>
            <w:r>
              <w:rPr>
                <w:rFonts w:ascii="Times New Roman" w:eastAsia="新細明體" w:hAnsi="Times New Roman" w:cs="Times New Roman"/>
                <w:color w:val="222222"/>
                <w:kern w:val="0"/>
                <w:sz w:val="14"/>
                <w:szCs w:val="14"/>
              </w:rPr>
              <w:t>   </w:t>
            </w:r>
            <w:r>
              <w:rPr>
                <w:rFonts w:ascii="新細明體" w:eastAsia="新細明體" w:hAnsi="新細明體" w:cs="Arial" w:hint="eastAsia"/>
                <w:color w:val="222222"/>
                <w:kern w:val="0"/>
                <w:szCs w:val="24"/>
              </w:rPr>
              <w:t>了解新科技發展及將其知識運用於日常教學中</w:t>
            </w:r>
          </w:p>
          <w:p w14:paraId="2EA73770" w14:textId="77777777" w:rsidR="006B4DFD" w:rsidRDefault="006B4DFD" w:rsidP="006B4DFD">
            <w:pPr>
              <w:widowControl/>
              <w:shd w:val="clear" w:color="auto" w:fill="FFFFFF"/>
              <w:ind w:left="864"/>
              <w:rPr>
                <w:rFonts w:ascii="新細明體" w:eastAsia="新細明體" w:hAnsi="新細明體" w:cs="Arial"/>
                <w:b/>
                <w:bCs/>
                <w:color w:val="222222"/>
                <w:kern w:val="0"/>
                <w:szCs w:val="24"/>
              </w:rPr>
            </w:pPr>
            <w:r>
              <w:rPr>
                <w:rFonts w:ascii="Wingdings" w:eastAsia="新細明體" w:hAnsi="Wingdings" w:cs="Arial"/>
                <w:color w:val="222222"/>
                <w:kern w:val="0"/>
                <w:szCs w:val="24"/>
              </w:rPr>
              <w:t></w:t>
            </w:r>
            <w:r>
              <w:rPr>
                <w:rFonts w:ascii="Times New Roman" w:eastAsia="新細明體" w:hAnsi="Times New Roman" w:cs="Times New Roman"/>
                <w:color w:val="222222"/>
                <w:kern w:val="0"/>
                <w:sz w:val="14"/>
                <w:szCs w:val="14"/>
              </w:rPr>
              <w:t>   </w:t>
            </w:r>
            <w:r>
              <w:rPr>
                <w:rFonts w:ascii="新細明體" w:eastAsia="新細明體" w:hAnsi="新細明體" w:cs="Arial" w:hint="eastAsia"/>
                <w:color w:val="222222"/>
                <w:kern w:val="0"/>
                <w:szCs w:val="24"/>
              </w:rPr>
              <w:t>促進不同學科在科技教育應用上的創新</w:t>
            </w:r>
          </w:p>
          <w:p w14:paraId="6AA191E5" w14:textId="0AEC0D4E" w:rsidR="00DC7A6D" w:rsidRPr="00DC7A6D" w:rsidRDefault="00DC7A6D" w:rsidP="009B7E4F">
            <w:pPr>
              <w:widowControl/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DC7A6D">
              <w:rPr>
                <w:rFonts w:ascii="Arial" w:hAnsi="Arial" w:cs="Arial" w:hint="eastAsia"/>
                <w:color w:val="000000"/>
                <w:kern w:val="0"/>
                <w:szCs w:val="24"/>
                <w:lang w:val="en-GB"/>
              </w:rPr>
              <w:t>上海市閔行區啟智學校</w:t>
            </w:r>
            <w:r w:rsidRPr="00DE5230">
              <w:rPr>
                <w:rFonts w:ascii="Arial" w:hAnsi="Arial" w:cs="Arial" w:hint="eastAsia"/>
                <w:color w:val="000000"/>
                <w:kern w:val="0"/>
                <w:szCs w:val="24"/>
                <w:lang w:val="en-GB"/>
              </w:rPr>
              <w:t>：</w:t>
            </w:r>
          </w:p>
          <w:p w14:paraId="13BE7721" w14:textId="57D5FE9E" w:rsidR="006C5875" w:rsidRPr="002E75C6" w:rsidRDefault="00DC7A6D" w:rsidP="00A553E3">
            <w:pPr>
              <w:widowControl/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>
              <w:rPr>
                <w:rFonts w:ascii="Arial" w:hAnsi="Arial" w:cs="Arial" w:hint="eastAsia"/>
                <w:color w:val="000000"/>
                <w:kern w:val="0"/>
                <w:szCs w:val="24"/>
                <w:lang w:val="en-GB"/>
              </w:rPr>
              <w:t>原定赴</w:t>
            </w:r>
            <w:r w:rsidRPr="00DC7A6D">
              <w:rPr>
                <w:rFonts w:ascii="Arial" w:hAnsi="Arial" w:cs="Arial" w:hint="eastAsia"/>
                <w:color w:val="000000"/>
                <w:kern w:val="0"/>
                <w:szCs w:val="24"/>
                <w:lang w:val="en-GB"/>
              </w:rPr>
              <w:t>上海市閔行區啟智學校</w:t>
            </w:r>
            <w:r>
              <w:rPr>
                <w:rFonts w:ascii="Arial" w:hAnsi="Arial" w:cs="Arial" w:hint="eastAsia"/>
                <w:color w:val="000000"/>
                <w:kern w:val="0"/>
                <w:szCs w:val="24"/>
                <w:lang w:val="en-GB"/>
              </w:rPr>
              <w:t>作</w:t>
            </w:r>
            <w:r w:rsidRPr="00DC7A6D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兩地教師專業交流</w:t>
            </w:r>
            <w:r>
              <w:rPr>
                <w:rFonts w:ascii="Arial" w:hAnsi="Arial" w:cs="Arial" w:hint="eastAsia"/>
                <w:color w:val="000000"/>
                <w:kern w:val="0"/>
                <w:szCs w:val="24"/>
                <w:lang w:val="en-GB"/>
              </w:rPr>
              <w:t>，</w:t>
            </w:r>
            <w:r w:rsidRPr="00DC7A6D">
              <w:rPr>
                <w:rFonts w:ascii="Arial" w:hAnsi="Arial" w:cs="Arial" w:hint="eastAsia"/>
                <w:color w:val="000000"/>
                <w:kern w:val="0"/>
                <w:szCs w:val="24"/>
                <w:lang w:val="en-GB"/>
              </w:rPr>
              <w:t>因</w:t>
            </w:r>
            <w:proofErr w:type="gramStart"/>
            <w:r w:rsidRPr="00DC7A6D">
              <w:rPr>
                <w:rFonts w:ascii="Arial" w:hAnsi="Arial" w:cs="Arial" w:hint="eastAsia"/>
                <w:color w:val="000000"/>
                <w:kern w:val="0"/>
                <w:szCs w:val="24"/>
                <w:lang w:val="en-GB"/>
              </w:rPr>
              <w:t>新冠肺炎疫情而</w:t>
            </w:r>
            <w:proofErr w:type="gramEnd"/>
            <w:r w:rsidRPr="00DC7A6D">
              <w:rPr>
                <w:rFonts w:ascii="Arial" w:hAnsi="Arial" w:cs="Arial" w:hint="eastAsia"/>
                <w:color w:val="000000"/>
                <w:kern w:val="0"/>
                <w:szCs w:val="24"/>
                <w:lang w:val="en-GB"/>
              </w:rPr>
              <w:t>取消。</w:t>
            </w:r>
          </w:p>
        </w:tc>
      </w:tr>
      <w:tr w:rsidR="006C5875" w:rsidRPr="002E75C6" w14:paraId="7C1DCA8D" w14:textId="77777777" w:rsidTr="00520B7D">
        <w:trPr>
          <w:trHeight w:val="315"/>
        </w:trPr>
        <w:tc>
          <w:tcPr>
            <w:tcW w:w="10661" w:type="dxa"/>
            <w:gridSpan w:val="5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75E20D1B" w14:textId="77777777" w:rsidR="006C5875" w:rsidRPr="002E75C6" w:rsidRDefault="006C5875" w:rsidP="006C5875">
            <w:pPr>
              <w:widowControl/>
              <w:ind w:left="19" w:hangingChars="8" w:hanging="19"/>
              <w:rPr>
                <w:rFonts w:ascii="Arial" w:hAnsi="Arial" w:cs="Arial"/>
                <w:b/>
                <w:color w:val="000000"/>
                <w:kern w:val="0"/>
                <w:szCs w:val="24"/>
                <w:lang w:val="en-GB"/>
              </w:rPr>
            </w:pPr>
          </w:p>
        </w:tc>
      </w:tr>
      <w:tr w:rsidR="006C5875" w:rsidRPr="002E75C6" w14:paraId="3041EF16" w14:textId="77777777" w:rsidTr="00520B7D">
        <w:trPr>
          <w:trHeight w:val="315"/>
        </w:trPr>
        <w:tc>
          <w:tcPr>
            <w:tcW w:w="10661" w:type="dxa"/>
            <w:gridSpan w:val="5"/>
            <w:shd w:val="clear" w:color="auto" w:fill="FFFFFF" w:themeFill="background1"/>
            <w:vAlign w:val="center"/>
          </w:tcPr>
          <w:p w14:paraId="1DF08C45" w14:textId="3AA00E7D" w:rsidR="006C5875" w:rsidRPr="002E75C6" w:rsidRDefault="006C5875">
            <w:pPr>
              <w:ind w:left="19" w:hangingChars="8" w:hanging="19"/>
              <w:rPr>
                <w:rFonts w:ascii="Arial" w:hAnsi="Arial" w:cs="Arial"/>
                <w:b/>
                <w:color w:val="000000"/>
                <w:kern w:val="0"/>
                <w:szCs w:val="24"/>
                <w:lang w:val="en-GB" w:eastAsia="zh-HK"/>
              </w:rPr>
            </w:pPr>
            <w:r w:rsidRPr="002E75C6">
              <w:rPr>
                <w:rFonts w:ascii="Arial" w:hAnsi="Arial" w:cs="Arial"/>
                <w:b/>
                <w:color w:val="000000"/>
                <w:kern w:val="0"/>
                <w:szCs w:val="24"/>
                <w:lang w:val="en-GB"/>
              </w:rPr>
              <w:t>交流參與人次</w:t>
            </w:r>
            <w:r w:rsidR="00BF1F2C" w:rsidRPr="002E75C6">
              <w:rPr>
                <w:rFonts w:ascii="Arial" w:hAnsi="Arial" w:cs="Arial"/>
                <w:b/>
                <w:color w:val="000000"/>
                <w:kern w:val="0"/>
                <w:szCs w:val="24"/>
                <w:lang w:val="en-GB"/>
              </w:rPr>
              <w:t>：</w:t>
            </w:r>
          </w:p>
        </w:tc>
      </w:tr>
      <w:tr w:rsidR="006C5875" w:rsidRPr="002E75C6" w14:paraId="18F6ACEA" w14:textId="77777777" w:rsidTr="00520B7D">
        <w:trPr>
          <w:trHeight w:val="315"/>
        </w:trPr>
        <w:tc>
          <w:tcPr>
            <w:tcW w:w="717" w:type="dxa"/>
            <w:shd w:val="clear" w:color="auto" w:fill="D9D9D9" w:themeFill="background1" w:themeFillShade="D9"/>
            <w:vAlign w:val="center"/>
          </w:tcPr>
          <w:p w14:paraId="6C7DE56C" w14:textId="77777777" w:rsidR="006C5875" w:rsidRPr="002E75C6" w:rsidRDefault="006C5875" w:rsidP="006C5875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bCs/>
                <w:kern w:val="0"/>
                <w:szCs w:val="24"/>
                <w:lang w:val="en-GB"/>
              </w:rPr>
              <w:t>編號</w:t>
            </w:r>
          </w:p>
        </w:tc>
        <w:tc>
          <w:tcPr>
            <w:tcW w:w="997" w:type="dxa"/>
            <w:shd w:val="clear" w:color="auto" w:fill="D9D9D9" w:themeFill="background1" w:themeFillShade="D9"/>
          </w:tcPr>
          <w:p w14:paraId="34D7568C" w14:textId="77777777" w:rsidR="006C5875" w:rsidRPr="002E75C6" w:rsidRDefault="006C5875" w:rsidP="006C5875">
            <w:pPr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bCs/>
                <w:kern w:val="0"/>
                <w:szCs w:val="24"/>
                <w:lang w:val="en-GB"/>
              </w:rPr>
              <w:sym w:font="Wingdings" w:char="F0FE"/>
            </w:r>
          </w:p>
        </w:tc>
        <w:tc>
          <w:tcPr>
            <w:tcW w:w="4665" w:type="dxa"/>
            <w:shd w:val="clear" w:color="auto" w:fill="D9D9D9" w:themeFill="background1" w:themeFillShade="D9"/>
            <w:noWrap/>
            <w:vAlign w:val="center"/>
          </w:tcPr>
          <w:p w14:paraId="44200B81" w14:textId="77777777" w:rsidR="006C5875" w:rsidRPr="002E75C6" w:rsidRDefault="006C5875" w:rsidP="006C5875">
            <w:pPr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層面</w:t>
            </w:r>
          </w:p>
        </w:tc>
        <w:tc>
          <w:tcPr>
            <w:tcW w:w="4282" w:type="dxa"/>
            <w:gridSpan w:val="2"/>
            <w:shd w:val="clear" w:color="auto" w:fill="D9D9D9" w:themeFill="background1" w:themeFillShade="D9"/>
            <w:vAlign w:val="center"/>
          </w:tcPr>
          <w:p w14:paraId="1C663B1E" w14:textId="77777777" w:rsidR="006C5875" w:rsidRPr="002E75C6" w:rsidRDefault="006C5875" w:rsidP="006C5875">
            <w:pPr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 w:eastAsia="zh-HK"/>
              </w:rPr>
              <w:t>交流參與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人次</w:t>
            </w:r>
          </w:p>
        </w:tc>
      </w:tr>
      <w:tr w:rsidR="00544D13" w:rsidRPr="002E75C6" w14:paraId="34F61A8C" w14:textId="77777777" w:rsidTr="00520B7D">
        <w:trPr>
          <w:trHeight w:val="315"/>
        </w:trPr>
        <w:tc>
          <w:tcPr>
            <w:tcW w:w="717" w:type="dxa"/>
            <w:shd w:val="clear" w:color="auto" w:fill="auto"/>
            <w:vAlign w:val="center"/>
          </w:tcPr>
          <w:p w14:paraId="4A545DA1" w14:textId="77777777" w:rsidR="00544D13" w:rsidRPr="002E75C6" w:rsidRDefault="00544D13" w:rsidP="00544D13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P1</w:t>
            </w:r>
          </w:p>
        </w:tc>
        <w:tc>
          <w:tcPr>
            <w:tcW w:w="997" w:type="dxa"/>
            <w:shd w:val="clear" w:color="auto" w:fill="auto"/>
          </w:tcPr>
          <w:p w14:paraId="2198D46A" w14:textId="77777777" w:rsidR="00544D13" w:rsidRPr="002E75C6" w:rsidRDefault="00544D13" w:rsidP="00544D13">
            <w:pPr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4665" w:type="dxa"/>
            <w:shd w:val="clear" w:color="auto" w:fill="auto"/>
            <w:noWrap/>
            <w:vAlign w:val="center"/>
          </w:tcPr>
          <w:p w14:paraId="7F19A1B3" w14:textId="77777777" w:rsidR="00544D13" w:rsidRPr="002E75C6" w:rsidRDefault="00544D13" w:rsidP="00544D13">
            <w:pPr>
              <w:ind w:left="19" w:hangingChars="8" w:hanging="19"/>
              <w:rPr>
                <w:rFonts w:ascii="Arial" w:hAnsi="Arial" w:cs="Arial"/>
                <w:b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本校學生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 w:eastAsia="zh-HK"/>
              </w:rPr>
              <w:t>在香港與姊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妹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 w:eastAsia="zh-HK"/>
              </w:rPr>
              <w:t>學校交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流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 w:eastAsia="zh-HK"/>
              </w:rPr>
              <w:t>的人次</w:t>
            </w:r>
          </w:p>
        </w:tc>
        <w:tc>
          <w:tcPr>
            <w:tcW w:w="4282" w:type="dxa"/>
            <w:gridSpan w:val="2"/>
            <w:shd w:val="clear" w:color="auto" w:fill="auto"/>
            <w:vAlign w:val="center"/>
          </w:tcPr>
          <w:p w14:paraId="155D3CE7" w14:textId="77777777" w:rsidR="00544D13" w:rsidRPr="002E75C6" w:rsidRDefault="00544D13" w:rsidP="00544D13">
            <w:pPr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______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 w:eastAsia="zh-HK"/>
              </w:rPr>
              <w:t>人次</w:t>
            </w:r>
          </w:p>
        </w:tc>
      </w:tr>
      <w:tr w:rsidR="00544D13" w:rsidRPr="002E75C6" w14:paraId="03436911" w14:textId="77777777" w:rsidTr="00520B7D">
        <w:trPr>
          <w:trHeight w:val="315"/>
        </w:trPr>
        <w:tc>
          <w:tcPr>
            <w:tcW w:w="717" w:type="dxa"/>
            <w:shd w:val="clear" w:color="auto" w:fill="auto"/>
            <w:vAlign w:val="center"/>
          </w:tcPr>
          <w:p w14:paraId="60654247" w14:textId="77777777" w:rsidR="00544D13" w:rsidRPr="002E75C6" w:rsidDel="00523044" w:rsidRDefault="00544D13" w:rsidP="00544D13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P2</w:t>
            </w:r>
          </w:p>
        </w:tc>
        <w:tc>
          <w:tcPr>
            <w:tcW w:w="997" w:type="dxa"/>
            <w:shd w:val="clear" w:color="auto" w:fill="auto"/>
          </w:tcPr>
          <w:p w14:paraId="27AC7A55" w14:textId="77777777" w:rsidR="00544D13" w:rsidRPr="002E75C6" w:rsidRDefault="00544D13" w:rsidP="00544D13">
            <w:pPr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4665" w:type="dxa"/>
            <w:shd w:val="clear" w:color="auto" w:fill="auto"/>
            <w:noWrap/>
            <w:vAlign w:val="center"/>
          </w:tcPr>
          <w:p w14:paraId="1EDDCEDF" w14:textId="77777777" w:rsidR="00544D13" w:rsidRPr="002E75C6" w:rsidDel="00523044" w:rsidRDefault="00544D13" w:rsidP="00544D13">
            <w:pPr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本校學生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 w:eastAsia="zh-HK"/>
              </w:rPr>
              <w:t>到訪內地與姊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妹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 w:eastAsia="zh-HK"/>
              </w:rPr>
              <w:t>學校交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流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 w:eastAsia="zh-HK"/>
              </w:rPr>
              <w:t>的人次</w:t>
            </w:r>
          </w:p>
        </w:tc>
        <w:tc>
          <w:tcPr>
            <w:tcW w:w="4282" w:type="dxa"/>
            <w:gridSpan w:val="2"/>
            <w:shd w:val="clear" w:color="auto" w:fill="auto"/>
            <w:vAlign w:val="center"/>
          </w:tcPr>
          <w:p w14:paraId="3E55F922" w14:textId="77777777" w:rsidR="00544D13" w:rsidRPr="002E75C6" w:rsidRDefault="00544D13">
            <w:pPr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______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 w:eastAsia="zh-HK"/>
              </w:rPr>
              <w:t>人次</w:t>
            </w:r>
          </w:p>
        </w:tc>
      </w:tr>
      <w:tr w:rsidR="00544D13" w:rsidRPr="002E75C6" w14:paraId="4745FE76" w14:textId="77777777" w:rsidTr="00520B7D">
        <w:trPr>
          <w:trHeight w:val="315"/>
        </w:trPr>
        <w:tc>
          <w:tcPr>
            <w:tcW w:w="717" w:type="dxa"/>
            <w:shd w:val="clear" w:color="auto" w:fill="auto"/>
            <w:vAlign w:val="center"/>
          </w:tcPr>
          <w:p w14:paraId="4C22713D" w14:textId="77777777" w:rsidR="00544D13" w:rsidRPr="002E75C6" w:rsidRDefault="00544D13" w:rsidP="00544D13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P3</w:t>
            </w:r>
          </w:p>
        </w:tc>
        <w:tc>
          <w:tcPr>
            <w:tcW w:w="997" w:type="dxa"/>
            <w:shd w:val="clear" w:color="auto" w:fill="auto"/>
          </w:tcPr>
          <w:p w14:paraId="605F169D" w14:textId="60AD056E" w:rsidR="00544D13" w:rsidRPr="002E75C6" w:rsidRDefault="00AE7D9C" w:rsidP="00544D13">
            <w:pPr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4665" w:type="dxa"/>
            <w:shd w:val="clear" w:color="auto" w:fill="auto"/>
            <w:noWrap/>
            <w:vAlign w:val="center"/>
          </w:tcPr>
          <w:p w14:paraId="3AF373A1" w14:textId="77777777" w:rsidR="00544D13" w:rsidRPr="002E75C6" w:rsidRDefault="00544D13" w:rsidP="00544D13">
            <w:pPr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本校學生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 w:eastAsia="zh-HK"/>
              </w:rPr>
              <w:t>參與交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流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 w:eastAsia="zh-HK"/>
              </w:rPr>
              <w:t>的總人次</w:t>
            </w:r>
          </w:p>
        </w:tc>
        <w:tc>
          <w:tcPr>
            <w:tcW w:w="4282" w:type="dxa"/>
            <w:gridSpan w:val="2"/>
            <w:shd w:val="clear" w:color="auto" w:fill="auto"/>
            <w:vAlign w:val="center"/>
          </w:tcPr>
          <w:p w14:paraId="28A7C53A" w14:textId="3A07056B" w:rsidR="00544D13" w:rsidRPr="002E75C6" w:rsidRDefault="00544D13" w:rsidP="00544D13">
            <w:pPr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______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 w:eastAsia="zh-HK"/>
              </w:rPr>
              <w:t>總人次</w:t>
            </w:r>
          </w:p>
        </w:tc>
      </w:tr>
      <w:tr w:rsidR="00544D13" w:rsidRPr="002E75C6" w14:paraId="5224317B" w14:textId="77777777" w:rsidTr="00520B7D">
        <w:trPr>
          <w:trHeight w:val="315"/>
        </w:trPr>
        <w:tc>
          <w:tcPr>
            <w:tcW w:w="717" w:type="dxa"/>
            <w:shd w:val="clear" w:color="auto" w:fill="auto"/>
            <w:vAlign w:val="center"/>
          </w:tcPr>
          <w:p w14:paraId="633FDE24" w14:textId="77777777" w:rsidR="00544D13" w:rsidRPr="002E75C6" w:rsidRDefault="00544D13" w:rsidP="00544D13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P4</w:t>
            </w:r>
          </w:p>
        </w:tc>
        <w:tc>
          <w:tcPr>
            <w:tcW w:w="997" w:type="dxa"/>
            <w:shd w:val="clear" w:color="auto" w:fill="auto"/>
          </w:tcPr>
          <w:p w14:paraId="2439ECC9" w14:textId="74A1D76D" w:rsidR="00544D13" w:rsidRPr="002E75C6" w:rsidRDefault="00AE7D9C" w:rsidP="00544D13">
            <w:pPr>
              <w:ind w:left="19" w:hangingChars="8" w:hanging="19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sym w:font="Wingdings" w:char="F06F"/>
            </w:r>
          </w:p>
        </w:tc>
        <w:tc>
          <w:tcPr>
            <w:tcW w:w="4665" w:type="dxa"/>
            <w:shd w:val="clear" w:color="auto" w:fill="auto"/>
            <w:noWrap/>
            <w:vAlign w:val="center"/>
          </w:tcPr>
          <w:p w14:paraId="5D3DAF76" w14:textId="77777777" w:rsidR="00544D13" w:rsidRPr="002E75C6" w:rsidRDefault="00544D13" w:rsidP="00544D13">
            <w:pPr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本校教師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 w:eastAsia="zh-HK"/>
              </w:rPr>
              <w:t>參與交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流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 w:eastAsia="zh-HK"/>
              </w:rPr>
              <w:t>的總人次</w:t>
            </w:r>
          </w:p>
        </w:tc>
        <w:tc>
          <w:tcPr>
            <w:tcW w:w="4282" w:type="dxa"/>
            <w:gridSpan w:val="2"/>
            <w:shd w:val="clear" w:color="auto" w:fill="auto"/>
            <w:vAlign w:val="center"/>
          </w:tcPr>
          <w:p w14:paraId="228136E8" w14:textId="3A67B24A" w:rsidR="00544D13" w:rsidRPr="002E75C6" w:rsidRDefault="00544D13" w:rsidP="00544D13">
            <w:pPr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______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 w:eastAsia="zh-HK"/>
              </w:rPr>
              <w:t>總人次</w:t>
            </w:r>
          </w:p>
        </w:tc>
      </w:tr>
      <w:tr w:rsidR="00544D13" w:rsidRPr="002E75C6" w14:paraId="18674511" w14:textId="77777777" w:rsidTr="00520B7D">
        <w:trPr>
          <w:trHeight w:val="315"/>
        </w:trPr>
        <w:tc>
          <w:tcPr>
            <w:tcW w:w="71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18B154C" w14:textId="77777777" w:rsidR="00544D13" w:rsidRPr="002E75C6" w:rsidRDefault="00544D13" w:rsidP="00544D13">
            <w:pPr>
              <w:widowControl/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P5</w:t>
            </w:r>
          </w:p>
        </w:tc>
        <w:tc>
          <w:tcPr>
            <w:tcW w:w="997" w:type="dxa"/>
            <w:tcBorders>
              <w:bottom w:val="single" w:sz="4" w:space="0" w:color="auto"/>
            </w:tcBorders>
            <w:shd w:val="clear" w:color="auto" w:fill="auto"/>
          </w:tcPr>
          <w:p w14:paraId="5FBCE7BD" w14:textId="02D56D82" w:rsidR="00544D13" w:rsidRPr="002E75C6" w:rsidRDefault="00962097" w:rsidP="00544D13">
            <w:pPr>
              <w:ind w:left="19" w:hangingChars="8" w:hanging="19"/>
              <w:jc w:val="center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bCs/>
                <w:kern w:val="0"/>
                <w:szCs w:val="24"/>
                <w:lang w:val="en-GB"/>
              </w:rPr>
              <w:sym w:font="Wingdings" w:char="F0FE"/>
            </w:r>
          </w:p>
        </w:tc>
        <w:tc>
          <w:tcPr>
            <w:tcW w:w="466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D132369" w14:textId="77777777" w:rsidR="00544D13" w:rsidRPr="002E75C6" w:rsidRDefault="00544D13" w:rsidP="00544D13">
            <w:pPr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本校學校管理人員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 w:eastAsia="zh-HK"/>
              </w:rPr>
              <w:t>參與交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流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 w:eastAsia="zh-HK"/>
              </w:rPr>
              <w:t>的總人次</w:t>
            </w:r>
          </w:p>
        </w:tc>
        <w:tc>
          <w:tcPr>
            <w:tcW w:w="4282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242669D" w14:textId="126B1788" w:rsidR="00544D13" w:rsidRPr="002E75C6" w:rsidRDefault="00544D13" w:rsidP="00544D13">
            <w:pPr>
              <w:ind w:left="19" w:hangingChars="8" w:hanging="19"/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</w:pP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__</w:t>
            </w:r>
            <w:r w:rsidR="00CB4D89">
              <w:rPr>
                <w:rFonts w:ascii="Arial" w:hAnsi="Arial" w:cs="Arial"/>
                <w:color w:val="000000"/>
                <w:kern w:val="0"/>
                <w:szCs w:val="24"/>
                <w:u w:val="single"/>
                <w:lang w:val="en-GB"/>
              </w:rPr>
              <w:t>24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/>
              </w:rPr>
              <w:t>___</w:t>
            </w:r>
            <w:r w:rsidRPr="002E75C6">
              <w:rPr>
                <w:rFonts w:ascii="Arial" w:hAnsi="Arial" w:cs="Arial"/>
                <w:color w:val="000000"/>
                <w:kern w:val="0"/>
                <w:szCs w:val="24"/>
                <w:lang w:val="en-GB" w:eastAsia="zh-HK"/>
              </w:rPr>
              <w:t>總人次</w:t>
            </w:r>
          </w:p>
        </w:tc>
      </w:tr>
      <w:tr w:rsidR="00544D13" w:rsidRPr="002E75C6" w14:paraId="178B2BC3" w14:textId="77777777" w:rsidTr="00520B7D">
        <w:trPr>
          <w:trHeight w:val="315"/>
        </w:trPr>
        <w:tc>
          <w:tcPr>
            <w:tcW w:w="10661" w:type="dxa"/>
            <w:gridSpan w:val="5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CD16136" w14:textId="77777777" w:rsidR="00544D13" w:rsidRPr="002E75C6" w:rsidRDefault="00544D13" w:rsidP="00544D13">
            <w:pPr>
              <w:ind w:left="19" w:hangingChars="8" w:hanging="19"/>
              <w:rPr>
                <w:rFonts w:ascii="Arial" w:hAnsi="Arial" w:cs="Arial"/>
                <w:b/>
                <w:color w:val="000000"/>
                <w:kern w:val="0"/>
                <w:szCs w:val="24"/>
                <w:lang w:val="en-GB"/>
              </w:rPr>
            </w:pPr>
          </w:p>
        </w:tc>
      </w:tr>
      <w:tr w:rsidR="00544D13" w:rsidRPr="002E75C6" w14:paraId="1E079C43" w14:textId="77777777" w:rsidTr="00520B7D">
        <w:trPr>
          <w:trHeight w:val="315"/>
        </w:trPr>
        <w:tc>
          <w:tcPr>
            <w:tcW w:w="1066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787AB0" w14:textId="29E2B6F6" w:rsidR="00544D13" w:rsidRPr="002E75C6" w:rsidRDefault="00544D13" w:rsidP="00A553E3">
            <w:pPr>
              <w:ind w:left="19" w:hangingChars="8" w:hanging="19"/>
              <w:rPr>
                <w:rFonts w:ascii="Arial" w:hAnsi="Arial" w:cs="Arial"/>
              </w:rPr>
            </w:pPr>
            <w:r w:rsidRPr="002E75C6">
              <w:rPr>
                <w:rFonts w:ascii="Arial" w:hAnsi="Arial" w:cs="Arial"/>
                <w:b/>
              </w:rPr>
              <w:t>備註</w:t>
            </w:r>
            <w:r w:rsidR="00BF1F2C" w:rsidRPr="002E75C6">
              <w:rPr>
                <w:rFonts w:ascii="Arial" w:hAnsi="Arial" w:cs="Arial"/>
                <w:b/>
                <w:color w:val="000000"/>
                <w:kern w:val="0"/>
                <w:szCs w:val="24"/>
                <w:lang w:val="en-GB"/>
              </w:rPr>
              <w:t>：</w:t>
            </w:r>
          </w:p>
        </w:tc>
      </w:tr>
    </w:tbl>
    <w:p w14:paraId="6CD04FC2" w14:textId="77777777" w:rsidR="009E5ACE" w:rsidRPr="009E5ACE" w:rsidRDefault="009E5ACE" w:rsidP="00DC7A6D">
      <w:pPr>
        <w:rPr>
          <w:rFonts w:ascii="Arial" w:hAnsi="Arial" w:cs="Arial"/>
          <w:lang w:eastAsia="zh-HK"/>
        </w:rPr>
      </w:pPr>
    </w:p>
    <w:sectPr w:rsidR="009E5ACE" w:rsidRPr="009E5ACE" w:rsidSect="00EC7B64">
      <w:headerReference w:type="default" r:id="rId8"/>
      <w:footerReference w:type="default" r:id="rId9"/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BEA907" w14:textId="77777777" w:rsidR="00D13498" w:rsidRDefault="00D13498" w:rsidP="00FF05F6">
      <w:r>
        <w:separator/>
      </w:r>
    </w:p>
  </w:endnote>
  <w:endnote w:type="continuationSeparator" w:id="0">
    <w:p w14:paraId="1C1A536B" w14:textId="77777777" w:rsidR="00D13498" w:rsidRDefault="00D13498" w:rsidP="00FF05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4590217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01F3B4D3" w14:textId="1A512957" w:rsidR="00DE5230" w:rsidRPr="00204031" w:rsidRDefault="00DE5230">
        <w:pPr>
          <w:pStyle w:val="a7"/>
          <w:jc w:val="center"/>
          <w:rPr>
            <w:rFonts w:ascii="Times New Roman" w:hAnsi="Times New Roman" w:cs="Times New Roman"/>
          </w:rPr>
        </w:pPr>
        <w:r w:rsidRPr="00204031">
          <w:rPr>
            <w:rFonts w:ascii="Times New Roman" w:hAnsi="Times New Roman" w:cs="Times New Roman"/>
          </w:rPr>
          <w:fldChar w:fldCharType="begin"/>
        </w:r>
        <w:r w:rsidRPr="00204031">
          <w:rPr>
            <w:rFonts w:ascii="Times New Roman" w:hAnsi="Times New Roman" w:cs="Times New Roman"/>
          </w:rPr>
          <w:instrText>PAGE   \* MERGEFORMAT</w:instrText>
        </w:r>
        <w:r w:rsidRPr="00204031">
          <w:rPr>
            <w:rFonts w:ascii="Times New Roman" w:hAnsi="Times New Roman" w:cs="Times New Roman"/>
          </w:rPr>
          <w:fldChar w:fldCharType="separate"/>
        </w:r>
        <w:r w:rsidRPr="00546AA6">
          <w:rPr>
            <w:rFonts w:ascii="Times New Roman" w:hAnsi="Times New Roman" w:cs="Times New Roman"/>
            <w:noProof/>
            <w:lang w:val="zh-TW"/>
          </w:rPr>
          <w:t>5</w:t>
        </w:r>
        <w:r w:rsidRPr="00204031">
          <w:rPr>
            <w:rFonts w:ascii="Times New Roman" w:hAnsi="Times New Roman" w:cs="Times New Roman"/>
          </w:rPr>
          <w:fldChar w:fldCharType="end"/>
        </w:r>
      </w:p>
    </w:sdtContent>
  </w:sdt>
  <w:p w14:paraId="7D6CC290" w14:textId="77777777" w:rsidR="00DE5230" w:rsidRDefault="00DE5230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7D9820" w14:textId="77777777" w:rsidR="00D13498" w:rsidRDefault="00D13498" w:rsidP="00FF05F6">
      <w:r>
        <w:separator/>
      </w:r>
    </w:p>
  </w:footnote>
  <w:footnote w:type="continuationSeparator" w:id="0">
    <w:p w14:paraId="408305BE" w14:textId="77777777" w:rsidR="00D13498" w:rsidRDefault="00D13498" w:rsidP="00FF05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F55AA3" w14:textId="77777777" w:rsidR="00DE5230" w:rsidRDefault="00DE5230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7BAEC13" wp14:editId="0D982A42">
              <wp:simplePos x="0" y="0"/>
              <wp:positionH relativeFrom="margin">
                <wp:align>center</wp:align>
              </wp:positionH>
              <wp:positionV relativeFrom="paragraph">
                <wp:posOffset>-349885</wp:posOffset>
              </wp:positionV>
              <wp:extent cx="4037396" cy="449580"/>
              <wp:effectExtent l="0" t="0" r="1270" b="7620"/>
              <wp:wrapNone/>
              <wp:docPr id="2" name="矩形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037396" cy="449580"/>
                      </a:xfrm>
                      <a:prstGeom prst="rect">
                        <a:avLst/>
                      </a:prstGeom>
                      <a:ln w="3175">
                        <a:noFill/>
                      </a:ln>
                    </wps:spPr>
                    <wps:style>
                      <a:lnRef idx="2">
                        <a:schemeClr val="accent6"/>
                      </a:lnRef>
                      <a:fillRef idx="1">
                        <a:schemeClr val="lt1"/>
                      </a:fillRef>
                      <a:effectRef idx="0">
                        <a:schemeClr val="accent6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64EAE7A" w14:textId="33674EDC" w:rsidR="00DE5230" w:rsidRPr="001947DD" w:rsidRDefault="00DE5230" w:rsidP="001947DD">
                          <w:pPr>
                            <w:jc w:val="center"/>
                            <w:rPr>
                              <w:sz w:val="40"/>
                            </w:rPr>
                          </w:pPr>
                          <w:r w:rsidRPr="001947DD">
                            <w:rPr>
                              <w:rFonts w:hint="eastAsia"/>
                              <w:sz w:val="40"/>
                            </w:rPr>
                            <w:t>東華三院群芳啟智學校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07BAEC13" id="矩形 2" o:spid="_x0000_s1026" style="position:absolute;margin-left:0;margin-top:-27.55pt;width:317.9pt;height:35.4pt;z-index:251658240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" fillcolor="white [3201]" stroked="f" strokeweight=".25pt">
              <v:textbox>
                <w:txbxContent>
                  <w:p w14:paraId="664EAE7A" w14:textId="33674EDC" w:rsidR="00DE5230" w:rsidRPr="001947DD" w:rsidRDefault="00DE5230" w:rsidP="001947DD">
                    <w:pPr>
                      <w:jc w:val="center"/>
                      <w:rPr>
                        <w:sz w:val="40"/>
                      </w:rPr>
                    </w:pPr>
                    <w:r w:rsidRPr="001947DD">
                      <w:rPr>
                        <w:rFonts w:hint="eastAsia"/>
                        <w:sz w:val="40"/>
                      </w:rPr>
                      <w:t>東華三院群芳啟智學校</w:t>
                    </w:r>
                  </w:p>
                </w:txbxContent>
              </v:textbox>
              <w10:wrap anchorx="margin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42E27"/>
    <w:multiLevelType w:val="hybridMultilevel"/>
    <w:tmpl w:val="9A1CA6D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801300F"/>
    <w:multiLevelType w:val="hybridMultilevel"/>
    <w:tmpl w:val="B2EC81E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806645F"/>
    <w:multiLevelType w:val="hybridMultilevel"/>
    <w:tmpl w:val="CA4202C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0432606"/>
    <w:multiLevelType w:val="hybridMultilevel"/>
    <w:tmpl w:val="B2EC81E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28A1318"/>
    <w:multiLevelType w:val="hybridMultilevel"/>
    <w:tmpl w:val="7D721B4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3DB7A82"/>
    <w:multiLevelType w:val="hybridMultilevel"/>
    <w:tmpl w:val="5E82134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54D64A9B"/>
    <w:multiLevelType w:val="hybridMultilevel"/>
    <w:tmpl w:val="623AB55E"/>
    <w:lvl w:ilvl="0" w:tplc="B3DEC656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776D74D6"/>
    <w:multiLevelType w:val="hybridMultilevel"/>
    <w:tmpl w:val="F1EA552E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7C604763"/>
    <w:multiLevelType w:val="hybridMultilevel"/>
    <w:tmpl w:val="E1287CB0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1"/>
  </w:num>
  <w:num w:numId="3">
    <w:abstractNumId w:val="7"/>
  </w:num>
  <w:num w:numId="4">
    <w:abstractNumId w:val="8"/>
  </w:num>
  <w:num w:numId="5">
    <w:abstractNumId w:val="4"/>
  </w:num>
  <w:num w:numId="6">
    <w:abstractNumId w:val="0"/>
  </w:num>
  <w:num w:numId="7">
    <w:abstractNumId w:val="3"/>
  </w:num>
  <w:num w:numId="8">
    <w:abstractNumId w:val="5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ocumentProtection w:edit="readOnly" w:enforcement="1" w:cryptProviderType="rsaAES" w:cryptAlgorithmClass="hash" w:cryptAlgorithmType="typeAny" w:cryptAlgorithmSid="14" w:cryptSpinCount="100000" w:hash="+xvfdue8FWfWZAecQrR9ZyZYTlg3Dbh2cQ1Y+6jF8EpB2Y/47a9b5WcdgM3g6kOARN6QKl3XMZVcLYWnJCEJzg==" w:salt="R048Q8JzvXfRLvxqIykCRA==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NDEyNTM2NjEwMTBU0lEKTi0uzszPAykwrAUA6x5FQCwAAAA="/>
  </w:docVars>
  <w:rsids>
    <w:rsidRoot w:val="00FE1E11"/>
    <w:rsid w:val="00001217"/>
    <w:rsid w:val="00014E67"/>
    <w:rsid w:val="00021782"/>
    <w:rsid w:val="00022DA6"/>
    <w:rsid w:val="000235A6"/>
    <w:rsid w:val="00031AD5"/>
    <w:rsid w:val="0004229D"/>
    <w:rsid w:val="0005329D"/>
    <w:rsid w:val="0006289C"/>
    <w:rsid w:val="00067A4E"/>
    <w:rsid w:val="00074902"/>
    <w:rsid w:val="00094094"/>
    <w:rsid w:val="00097AD3"/>
    <w:rsid w:val="000A6591"/>
    <w:rsid w:val="000B05FC"/>
    <w:rsid w:val="000B77F5"/>
    <w:rsid w:val="000C5164"/>
    <w:rsid w:val="000E1C76"/>
    <w:rsid w:val="000E2F3F"/>
    <w:rsid w:val="000F1AB4"/>
    <w:rsid w:val="000F2153"/>
    <w:rsid w:val="000F6C2B"/>
    <w:rsid w:val="00101D55"/>
    <w:rsid w:val="0011169E"/>
    <w:rsid w:val="00121945"/>
    <w:rsid w:val="001235B3"/>
    <w:rsid w:val="00130B03"/>
    <w:rsid w:val="001376C0"/>
    <w:rsid w:val="00173E02"/>
    <w:rsid w:val="00176E16"/>
    <w:rsid w:val="00186351"/>
    <w:rsid w:val="00187339"/>
    <w:rsid w:val="001947DD"/>
    <w:rsid w:val="0019742E"/>
    <w:rsid w:val="001B1A60"/>
    <w:rsid w:val="001B368D"/>
    <w:rsid w:val="001C525A"/>
    <w:rsid w:val="001D067C"/>
    <w:rsid w:val="001D1AA5"/>
    <w:rsid w:val="001D3F7F"/>
    <w:rsid w:val="001D5E29"/>
    <w:rsid w:val="001D6D3D"/>
    <w:rsid w:val="001E2DDF"/>
    <w:rsid w:val="001F322C"/>
    <w:rsid w:val="00204031"/>
    <w:rsid w:val="002071A7"/>
    <w:rsid w:val="002152E0"/>
    <w:rsid w:val="00225023"/>
    <w:rsid w:val="002279F5"/>
    <w:rsid w:val="00231AE5"/>
    <w:rsid w:val="0024255D"/>
    <w:rsid w:val="00242E3E"/>
    <w:rsid w:val="00244B40"/>
    <w:rsid w:val="002450F9"/>
    <w:rsid w:val="0024703B"/>
    <w:rsid w:val="002512AB"/>
    <w:rsid w:val="00251D91"/>
    <w:rsid w:val="0025267D"/>
    <w:rsid w:val="00256A9A"/>
    <w:rsid w:val="00256D4D"/>
    <w:rsid w:val="00260367"/>
    <w:rsid w:val="00262FAE"/>
    <w:rsid w:val="00265840"/>
    <w:rsid w:val="002724EC"/>
    <w:rsid w:val="0027284D"/>
    <w:rsid w:val="00285677"/>
    <w:rsid w:val="00290DD7"/>
    <w:rsid w:val="002A6B98"/>
    <w:rsid w:val="002B4FA4"/>
    <w:rsid w:val="002B5E0E"/>
    <w:rsid w:val="002B6246"/>
    <w:rsid w:val="002D5BA2"/>
    <w:rsid w:val="002D6FA3"/>
    <w:rsid w:val="002E325D"/>
    <w:rsid w:val="002E75C6"/>
    <w:rsid w:val="002F7951"/>
    <w:rsid w:val="0030140B"/>
    <w:rsid w:val="00304FAE"/>
    <w:rsid w:val="0030782A"/>
    <w:rsid w:val="00312E7C"/>
    <w:rsid w:val="0034472A"/>
    <w:rsid w:val="00347878"/>
    <w:rsid w:val="00357B45"/>
    <w:rsid w:val="00371937"/>
    <w:rsid w:val="0037739A"/>
    <w:rsid w:val="003777D6"/>
    <w:rsid w:val="00377F4E"/>
    <w:rsid w:val="00384909"/>
    <w:rsid w:val="00386C75"/>
    <w:rsid w:val="00392067"/>
    <w:rsid w:val="0039227C"/>
    <w:rsid w:val="00393567"/>
    <w:rsid w:val="003C5A92"/>
    <w:rsid w:val="003E71C2"/>
    <w:rsid w:val="003F2F54"/>
    <w:rsid w:val="00406A5F"/>
    <w:rsid w:val="00426D1E"/>
    <w:rsid w:val="00427DF5"/>
    <w:rsid w:val="00434955"/>
    <w:rsid w:val="0044066B"/>
    <w:rsid w:val="0044549C"/>
    <w:rsid w:val="00446BCA"/>
    <w:rsid w:val="004532CE"/>
    <w:rsid w:val="00464853"/>
    <w:rsid w:val="004832AA"/>
    <w:rsid w:val="004B4D73"/>
    <w:rsid w:val="004C1E3E"/>
    <w:rsid w:val="004C21C3"/>
    <w:rsid w:val="004C5365"/>
    <w:rsid w:val="004D3E6A"/>
    <w:rsid w:val="004D6D10"/>
    <w:rsid w:val="004F625C"/>
    <w:rsid w:val="004F64A8"/>
    <w:rsid w:val="00502621"/>
    <w:rsid w:val="00506069"/>
    <w:rsid w:val="00520B7D"/>
    <w:rsid w:val="00523044"/>
    <w:rsid w:val="00530C04"/>
    <w:rsid w:val="00533EC3"/>
    <w:rsid w:val="00544D13"/>
    <w:rsid w:val="00544F45"/>
    <w:rsid w:val="00546AA6"/>
    <w:rsid w:val="0055110B"/>
    <w:rsid w:val="005511C5"/>
    <w:rsid w:val="00554C86"/>
    <w:rsid w:val="00567BC2"/>
    <w:rsid w:val="00574472"/>
    <w:rsid w:val="00582C32"/>
    <w:rsid w:val="005915AD"/>
    <w:rsid w:val="0059496B"/>
    <w:rsid w:val="005A20C7"/>
    <w:rsid w:val="005B059C"/>
    <w:rsid w:val="005B4363"/>
    <w:rsid w:val="005B652B"/>
    <w:rsid w:val="005C47E5"/>
    <w:rsid w:val="005C5F80"/>
    <w:rsid w:val="005D25DB"/>
    <w:rsid w:val="005D73FA"/>
    <w:rsid w:val="005D7FDB"/>
    <w:rsid w:val="005E4AB7"/>
    <w:rsid w:val="005F101A"/>
    <w:rsid w:val="005F61C0"/>
    <w:rsid w:val="00602965"/>
    <w:rsid w:val="00604127"/>
    <w:rsid w:val="00611081"/>
    <w:rsid w:val="0061226F"/>
    <w:rsid w:val="00622D56"/>
    <w:rsid w:val="0063323C"/>
    <w:rsid w:val="00644779"/>
    <w:rsid w:val="00645601"/>
    <w:rsid w:val="0065497B"/>
    <w:rsid w:val="0065582F"/>
    <w:rsid w:val="00662EB0"/>
    <w:rsid w:val="00676FDF"/>
    <w:rsid w:val="0068584A"/>
    <w:rsid w:val="00690D62"/>
    <w:rsid w:val="0069491E"/>
    <w:rsid w:val="006A0DA2"/>
    <w:rsid w:val="006A27B4"/>
    <w:rsid w:val="006A4FA2"/>
    <w:rsid w:val="006B4DFD"/>
    <w:rsid w:val="006C5875"/>
    <w:rsid w:val="006E2989"/>
    <w:rsid w:val="006E72AB"/>
    <w:rsid w:val="006F4683"/>
    <w:rsid w:val="006F618B"/>
    <w:rsid w:val="007074BA"/>
    <w:rsid w:val="00716467"/>
    <w:rsid w:val="0073011C"/>
    <w:rsid w:val="007370B5"/>
    <w:rsid w:val="007376C2"/>
    <w:rsid w:val="00741BC0"/>
    <w:rsid w:val="007A5557"/>
    <w:rsid w:val="007B795D"/>
    <w:rsid w:val="007C791B"/>
    <w:rsid w:val="007D5B34"/>
    <w:rsid w:val="007F5FC8"/>
    <w:rsid w:val="0080315E"/>
    <w:rsid w:val="0082207F"/>
    <w:rsid w:val="00827947"/>
    <w:rsid w:val="00833F85"/>
    <w:rsid w:val="008414AE"/>
    <w:rsid w:val="00842795"/>
    <w:rsid w:val="008432F7"/>
    <w:rsid w:val="00853A99"/>
    <w:rsid w:val="008648C3"/>
    <w:rsid w:val="00871847"/>
    <w:rsid w:val="008812ED"/>
    <w:rsid w:val="00884143"/>
    <w:rsid w:val="008852AE"/>
    <w:rsid w:val="008908F5"/>
    <w:rsid w:val="008A1E4C"/>
    <w:rsid w:val="008A75FE"/>
    <w:rsid w:val="008C4FDD"/>
    <w:rsid w:val="008D0476"/>
    <w:rsid w:val="008D08E2"/>
    <w:rsid w:val="008D3DF0"/>
    <w:rsid w:val="008E03C6"/>
    <w:rsid w:val="008F5D2F"/>
    <w:rsid w:val="008F6847"/>
    <w:rsid w:val="008F6FA8"/>
    <w:rsid w:val="00902E7E"/>
    <w:rsid w:val="00903F5A"/>
    <w:rsid w:val="00904D13"/>
    <w:rsid w:val="009153EC"/>
    <w:rsid w:val="00917600"/>
    <w:rsid w:val="009222EE"/>
    <w:rsid w:val="00945A78"/>
    <w:rsid w:val="00946AFF"/>
    <w:rsid w:val="0095758D"/>
    <w:rsid w:val="00960345"/>
    <w:rsid w:val="00960835"/>
    <w:rsid w:val="00962097"/>
    <w:rsid w:val="00962E20"/>
    <w:rsid w:val="00971F1C"/>
    <w:rsid w:val="009778A8"/>
    <w:rsid w:val="00987811"/>
    <w:rsid w:val="009A4DDF"/>
    <w:rsid w:val="009B2CDE"/>
    <w:rsid w:val="009B4573"/>
    <w:rsid w:val="009B7E4F"/>
    <w:rsid w:val="009C155D"/>
    <w:rsid w:val="009C63C0"/>
    <w:rsid w:val="009C7C64"/>
    <w:rsid w:val="009D6920"/>
    <w:rsid w:val="009D7027"/>
    <w:rsid w:val="009E5766"/>
    <w:rsid w:val="009E5ACE"/>
    <w:rsid w:val="009F6C19"/>
    <w:rsid w:val="00A02228"/>
    <w:rsid w:val="00A10DF0"/>
    <w:rsid w:val="00A21D15"/>
    <w:rsid w:val="00A26714"/>
    <w:rsid w:val="00A30411"/>
    <w:rsid w:val="00A326C5"/>
    <w:rsid w:val="00A3448F"/>
    <w:rsid w:val="00A35E0C"/>
    <w:rsid w:val="00A55280"/>
    <w:rsid w:val="00A553E3"/>
    <w:rsid w:val="00A6272A"/>
    <w:rsid w:val="00A63C6E"/>
    <w:rsid w:val="00A700B1"/>
    <w:rsid w:val="00A7110B"/>
    <w:rsid w:val="00A77158"/>
    <w:rsid w:val="00A7789E"/>
    <w:rsid w:val="00A800F3"/>
    <w:rsid w:val="00A80BAF"/>
    <w:rsid w:val="00A85894"/>
    <w:rsid w:val="00AA2DDD"/>
    <w:rsid w:val="00AA6680"/>
    <w:rsid w:val="00AB6130"/>
    <w:rsid w:val="00AC0EF4"/>
    <w:rsid w:val="00AD7ED5"/>
    <w:rsid w:val="00AE0E93"/>
    <w:rsid w:val="00AE7D9C"/>
    <w:rsid w:val="00B25524"/>
    <w:rsid w:val="00B337E3"/>
    <w:rsid w:val="00B4093D"/>
    <w:rsid w:val="00B462CA"/>
    <w:rsid w:val="00B47DDB"/>
    <w:rsid w:val="00B5284C"/>
    <w:rsid w:val="00B53264"/>
    <w:rsid w:val="00B54F28"/>
    <w:rsid w:val="00B63F06"/>
    <w:rsid w:val="00B87934"/>
    <w:rsid w:val="00B969F8"/>
    <w:rsid w:val="00B977C0"/>
    <w:rsid w:val="00BD279E"/>
    <w:rsid w:val="00BD3483"/>
    <w:rsid w:val="00BE2D68"/>
    <w:rsid w:val="00BF013A"/>
    <w:rsid w:val="00BF1F2C"/>
    <w:rsid w:val="00BF3EAA"/>
    <w:rsid w:val="00C072C9"/>
    <w:rsid w:val="00C23F43"/>
    <w:rsid w:val="00C255F3"/>
    <w:rsid w:val="00C33130"/>
    <w:rsid w:val="00C3550E"/>
    <w:rsid w:val="00C56F65"/>
    <w:rsid w:val="00C67D94"/>
    <w:rsid w:val="00C77E25"/>
    <w:rsid w:val="00C9456F"/>
    <w:rsid w:val="00CA2E65"/>
    <w:rsid w:val="00CA456C"/>
    <w:rsid w:val="00CA5E95"/>
    <w:rsid w:val="00CB11F4"/>
    <w:rsid w:val="00CB4D89"/>
    <w:rsid w:val="00CD1840"/>
    <w:rsid w:val="00CD4807"/>
    <w:rsid w:val="00CE5708"/>
    <w:rsid w:val="00CE6AED"/>
    <w:rsid w:val="00CE6D9B"/>
    <w:rsid w:val="00CF6CFB"/>
    <w:rsid w:val="00D10943"/>
    <w:rsid w:val="00D13498"/>
    <w:rsid w:val="00D135FB"/>
    <w:rsid w:val="00D20E4E"/>
    <w:rsid w:val="00D2237A"/>
    <w:rsid w:val="00D30749"/>
    <w:rsid w:val="00D40D57"/>
    <w:rsid w:val="00D54E32"/>
    <w:rsid w:val="00D61EDA"/>
    <w:rsid w:val="00D64B62"/>
    <w:rsid w:val="00D73579"/>
    <w:rsid w:val="00D77725"/>
    <w:rsid w:val="00D80815"/>
    <w:rsid w:val="00D8127D"/>
    <w:rsid w:val="00DA017A"/>
    <w:rsid w:val="00DB3B34"/>
    <w:rsid w:val="00DC7A6D"/>
    <w:rsid w:val="00DD4265"/>
    <w:rsid w:val="00DD45FE"/>
    <w:rsid w:val="00DE2DAE"/>
    <w:rsid w:val="00DE5230"/>
    <w:rsid w:val="00DF1DE6"/>
    <w:rsid w:val="00DF4093"/>
    <w:rsid w:val="00E0400F"/>
    <w:rsid w:val="00E076A3"/>
    <w:rsid w:val="00E07B00"/>
    <w:rsid w:val="00E103BE"/>
    <w:rsid w:val="00E13ABF"/>
    <w:rsid w:val="00E353C3"/>
    <w:rsid w:val="00E44401"/>
    <w:rsid w:val="00E51C97"/>
    <w:rsid w:val="00E52577"/>
    <w:rsid w:val="00E56557"/>
    <w:rsid w:val="00E83AA8"/>
    <w:rsid w:val="00E913B1"/>
    <w:rsid w:val="00E939CF"/>
    <w:rsid w:val="00E965D4"/>
    <w:rsid w:val="00EA2FBF"/>
    <w:rsid w:val="00EB2C12"/>
    <w:rsid w:val="00EC7B64"/>
    <w:rsid w:val="00ED59E3"/>
    <w:rsid w:val="00EF047A"/>
    <w:rsid w:val="00EF223E"/>
    <w:rsid w:val="00F013B8"/>
    <w:rsid w:val="00F033C1"/>
    <w:rsid w:val="00F07372"/>
    <w:rsid w:val="00F12787"/>
    <w:rsid w:val="00F172CE"/>
    <w:rsid w:val="00F27A17"/>
    <w:rsid w:val="00F353DE"/>
    <w:rsid w:val="00F43F2F"/>
    <w:rsid w:val="00F66FCF"/>
    <w:rsid w:val="00F75236"/>
    <w:rsid w:val="00F801BF"/>
    <w:rsid w:val="00F80FC0"/>
    <w:rsid w:val="00F91FB2"/>
    <w:rsid w:val="00F9617A"/>
    <w:rsid w:val="00F96BAB"/>
    <w:rsid w:val="00FA2887"/>
    <w:rsid w:val="00FB0452"/>
    <w:rsid w:val="00FB2814"/>
    <w:rsid w:val="00FB3ED3"/>
    <w:rsid w:val="00FC0157"/>
    <w:rsid w:val="00FC1B91"/>
    <w:rsid w:val="00FD000C"/>
    <w:rsid w:val="00FD431E"/>
    <w:rsid w:val="00FD7C15"/>
    <w:rsid w:val="00FE1E11"/>
    <w:rsid w:val="00FE2238"/>
    <w:rsid w:val="00FF05F6"/>
    <w:rsid w:val="00FF7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EA3DC4"/>
  <w15:docId w15:val="{00623ACC-1583-4979-91DA-AEBE9D040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E1E11"/>
    <w:pPr>
      <w:ind w:leftChars="200" w:left="480"/>
    </w:pPr>
  </w:style>
  <w:style w:type="table" w:styleId="a4">
    <w:name w:val="Table Grid"/>
    <w:basedOn w:val="a1"/>
    <w:uiPriority w:val="59"/>
    <w:rsid w:val="00FE1E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FF05F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FF05F6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FF05F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FF05F6"/>
    <w:rPr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9153EC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9153EC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basedOn w:val="a0"/>
    <w:uiPriority w:val="99"/>
    <w:semiHidden/>
    <w:unhideWhenUsed/>
    <w:rsid w:val="00176E16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176E16"/>
  </w:style>
  <w:style w:type="character" w:customStyle="1" w:styleId="ad">
    <w:name w:val="註解文字 字元"/>
    <w:basedOn w:val="a0"/>
    <w:link w:val="ac"/>
    <w:uiPriority w:val="99"/>
    <w:semiHidden/>
    <w:rsid w:val="00176E16"/>
  </w:style>
  <w:style w:type="paragraph" w:styleId="ae">
    <w:name w:val="annotation subject"/>
    <w:basedOn w:val="ac"/>
    <w:next w:val="ac"/>
    <w:link w:val="af"/>
    <w:uiPriority w:val="99"/>
    <w:semiHidden/>
    <w:unhideWhenUsed/>
    <w:rsid w:val="00176E16"/>
    <w:rPr>
      <w:b/>
      <w:bCs/>
    </w:rPr>
  </w:style>
  <w:style w:type="character" w:customStyle="1" w:styleId="af">
    <w:name w:val="註解主旨 字元"/>
    <w:basedOn w:val="ad"/>
    <w:link w:val="ae"/>
    <w:uiPriority w:val="99"/>
    <w:semiHidden/>
    <w:rsid w:val="00176E16"/>
    <w:rPr>
      <w:b/>
      <w:bCs/>
    </w:rPr>
  </w:style>
  <w:style w:type="paragraph" w:styleId="af0">
    <w:name w:val="Revision"/>
    <w:hidden/>
    <w:uiPriority w:val="99"/>
    <w:semiHidden/>
    <w:rsid w:val="000E2F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891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2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4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63AC42-39F1-40E6-AFAE-6877C28494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438</Words>
  <Characters>2502</Characters>
  <Application>Microsoft Office Word</Application>
  <DocSecurity>8</DocSecurity>
  <Lines>20</Lines>
  <Paragraphs>5</Paragraphs>
  <ScaleCrop>false</ScaleCrop>
  <Company>EDB</Company>
  <LinksUpToDate>false</LinksUpToDate>
  <CharactersWithSpaces>2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ONG, Fung-yan</dc:creator>
  <cp:lastModifiedBy>Chan King Yan Tommy</cp:lastModifiedBy>
  <cp:revision>6</cp:revision>
  <cp:lastPrinted>2018-12-18T01:37:00Z</cp:lastPrinted>
  <dcterms:created xsi:type="dcterms:W3CDTF">2022-01-17T21:26:00Z</dcterms:created>
  <dcterms:modified xsi:type="dcterms:W3CDTF">2022-02-28T03:57:00Z</dcterms:modified>
</cp:coreProperties>
</file>